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DE1D1" w14:textId="6D2C09A0" w:rsidR="00A03DDE" w:rsidRPr="00B8353D" w:rsidRDefault="00F1664E" w:rsidP="00BA0B19">
      <w:pPr>
        <w:pStyle w:val="Heading1"/>
        <w:spacing w:before="0"/>
        <w:rPr>
          <w:rFonts w:cs="Arial"/>
          <w:color w:val="000000" w:themeColor="text1"/>
          <w:sz w:val="24"/>
          <w:szCs w:val="24"/>
        </w:rPr>
      </w:pPr>
      <w:r w:rsidRPr="00B8353D">
        <w:rPr>
          <w:rFonts w:cs="Arial"/>
          <w:color w:val="000000" w:themeColor="text1"/>
          <w:sz w:val="24"/>
          <w:szCs w:val="24"/>
        </w:rPr>
        <w:t>Haulage</w:t>
      </w:r>
      <w:r w:rsidR="00A03DDE" w:rsidRPr="00B8353D">
        <w:rPr>
          <w:rFonts w:cs="Arial"/>
          <w:color w:val="000000" w:themeColor="text1"/>
          <w:sz w:val="24"/>
          <w:szCs w:val="24"/>
        </w:rPr>
        <w:t xml:space="preserve"> Sector Survey on Driver Shortage Impact </w:t>
      </w:r>
    </w:p>
    <w:p w14:paraId="0542E4EE" w14:textId="184C0E8A" w:rsidR="0064002F" w:rsidRPr="00B8353D" w:rsidRDefault="0064002F" w:rsidP="00BA0B19">
      <w:pPr>
        <w:rPr>
          <w:rFonts w:ascii="Arial" w:hAnsi="Arial" w:cs="Arial"/>
          <w:color w:val="000000" w:themeColor="text1"/>
          <w:sz w:val="24"/>
          <w:szCs w:val="24"/>
        </w:rPr>
      </w:pPr>
      <w:r w:rsidRPr="00B8353D">
        <w:rPr>
          <w:rFonts w:ascii="Arial" w:hAnsi="Arial" w:cs="Arial"/>
          <w:color w:val="000000" w:themeColor="text1"/>
          <w:sz w:val="24"/>
          <w:szCs w:val="24"/>
        </w:rPr>
        <w:t xml:space="preserve">The survey is split into three parts, each will help us understand the severity of the issues and formulate solutions. </w:t>
      </w:r>
    </w:p>
    <w:p w14:paraId="68607EDE" w14:textId="77777777" w:rsidR="00400BA8" w:rsidRPr="00B8353D" w:rsidRDefault="00400BA8" w:rsidP="004232CA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B8353D">
        <w:rPr>
          <w:rFonts w:ascii="Arial" w:hAnsi="Arial" w:cs="Arial"/>
          <w:b/>
          <w:bCs/>
          <w:color w:val="000000" w:themeColor="text1"/>
          <w:sz w:val="24"/>
          <w:szCs w:val="24"/>
        </w:rPr>
        <w:t>Driver shortages and goods supply impact</w:t>
      </w:r>
    </w:p>
    <w:tbl>
      <w:tblPr>
        <w:tblpPr w:leftFromText="180" w:rightFromText="180" w:vertAnchor="page" w:horzAnchor="page" w:tblpX="649" w:tblpY="2245"/>
        <w:tblW w:w="158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3"/>
        <w:gridCol w:w="7767"/>
        <w:gridCol w:w="4200"/>
        <w:gridCol w:w="3141"/>
      </w:tblGrid>
      <w:tr w:rsidR="00264588" w:rsidRPr="00BA0B19" w14:paraId="773DB104" w14:textId="77777777" w:rsidTr="7C5FD7A2">
        <w:trPr>
          <w:trHeight w:val="279"/>
        </w:trPr>
        <w:tc>
          <w:tcPr>
            <w:tcW w:w="693" w:type="dxa"/>
            <w:shd w:val="clear" w:color="auto" w:fill="auto"/>
            <w:noWrap/>
            <w:hideMark/>
          </w:tcPr>
          <w:p w14:paraId="33A554F1" w14:textId="77777777" w:rsidR="00264588" w:rsidRPr="00BA0B19" w:rsidRDefault="00264588" w:rsidP="0026458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BA0B19">
              <w:rPr>
                <w:rFonts w:ascii="Arial" w:hAnsi="Arial" w:cs="Arial"/>
                <w:b/>
                <w:bCs/>
                <w:color w:val="000000" w:themeColor="text1"/>
              </w:rPr>
              <w:t>Q1</w:t>
            </w:r>
          </w:p>
        </w:tc>
        <w:tc>
          <w:tcPr>
            <w:tcW w:w="7767" w:type="dxa"/>
            <w:shd w:val="clear" w:color="auto" w:fill="auto"/>
            <w:noWrap/>
            <w:hideMark/>
          </w:tcPr>
          <w:p w14:paraId="68B86249" w14:textId="77777777" w:rsidR="00264588" w:rsidRPr="00BA0B19" w:rsidRDefault="00264588" w:rsidP="00264588">
            <w:pPr>
              <w:jc w:val="both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BA0B19">
              <w:rPr>
                <w:rFonts w:ascii="Arial" w:hAnsi="Arial" w:cs="Arial"/>
                <w:b/>
                <w:bCs/>
                <w:color w:val="000000" w:themeColor="text1"/>
              </w:rPr>
              <w:t>Do you run a business which transports goods via road?</w:t>
            </w:r>
          </w:p>
        </w:tc>
        <w:tc>
          <w:tcPr>
            <w:tcW w:w="7341" w:type="dxa"/>
            <w:gridSpan w:val="2"/>
          </w:tcPr>
          <w:p w14:paraId="049F8854" w14:textId="77777777" w:rsidR="00264588" w:rsidRPr="00BA0B19" w:rsidRDefault="00264588" w:rsidP="00264588">
            <w:pPr>
              <w:rPr>
                <w:rFonts w:ascii="Arial" w:hAnsi="Arial" w:cs="Arial"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 xml:space="preserve">Yes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992221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A0B19">
                  <w:rPr>
                    <w:rFonts w:ascii="Segoe UI Symbol" w:hAnsi="Segoe UI Symbol" w:cs="Segoe UI Symbol"/>
                    <w:color w:val="000000" w:themeColor="text1"/>
                  </w:rPr>
                  <w:t>☐</w:t>
                </w:r>
              </w:sdtContent>
            </w:sdt>
            <w:r w:rsidRPr="00BA0B19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 xml:space="preserve">     </w:t>
            </w:r>
            <w:r w:rsidRPr="00BA0B19">
              <w:rPr>
                <w:rFonts w:ascii="Arial" w:hAnsi="Arial" w:cs="Arial"/>
                <w:color w:val="000000" w:themeColor="text1"/>
              </w:rPr>
              <w:t>No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768672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A0B19">
                  <w:rPr>
                    <w:rFonts w:ascii="Segoe UI Symbol" w:hAnsi="Segoe UI Symbol" w:cs="Segoe UI Symbol"/>
                    <w:color w:val="000000" w:themeColor="text1"/>
                  </w:rPr>
                  <w:t>☐</w:t>
                </w:r>
              </w:sdtContent>
            </w:sdt>
          </w:p>
        </w:tc>
      </w:tr>
      <w:tr w:rsidR="00264588" w:rsidRPr="00BA0B19" w14:paraId="5EEF2F92" w14:textId="422678B8" w:rsidTr="0EE449C5">
        <w:trPr>
          <w:trHeight w:val="279"/>
        </w:trPr>
        <w:tc>
          <w:tcPr>
            <w:tcW w:w="693" w:type="dxa"/>
            <w:shd w:val="clear" w:color="auto" w:fill="auto"/>
            <w:noWrap/>
            <w:hideMark/>
          </w:tcPr>
          <w:p w14:paraId="14BCD0A1" w14:textId="6C2470BB" w:rsidR="00264588" w:rsidRPr="00E16EE2" w:rsidRDefault="00264588" w:rsidP="00264588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E16EE2">
              <w:rPr>
                <w:rFonts w:ascii="Arial" w:hAnsi="Arial" w:cs="Arial"/>
                <w:color w:val="000000" w:themeColor="text1"/>
              </w:rPr>
              <w:t>Q</w:t>
            </w:r>
            <w:r w:rsidR="00E16EE2" w:rsidRPr="00E16EE2">
              <w:rPr>
                <w:rFonts w:ascii="Arial" w:hAnsi="Arial" w:cs="Arial"/>
                <w:color w:val="000000" w:themeColor="text1"/>
              </w:rPr>
              <w:t>1a</w:t>
            </w:r>
          </w:p>
        </w:tc>
        <w:tc>
          <w:tcPr>
            <w:tcW w:w="7767" w:type="dxa"/>
            <w:shd w:val="clear" w:color="auto" w:fill="auto"/>
            <w:noWrap/>
            <w:hideMark/>
          </w:tcPr>
          <w:p w14:paraId="2A9C72CD" w14:textId="51F897A9" w:rsidR="00264588" w:rsidRPr="00E16EE2" w:rsidRDefault="00264588" w:rsidP="00264588">
            <w:pPr>
              <w:jc w:val="both"/>
              <w:rPr>
                <w:rFonts w:ascii="Arial" w:hAnsi="Arial" w:cs="Arial"/>
                <w:color w:val="000000" w:themeColor="text1"/>
              </w:rPr>
            </w:pPr>
            <w:r w:rsidRPr="00E16EE2">
              <w:rPr>
                <w:rFonts w:ascii="Arial" w:hAnsi="Arial" w:cs="Arial"/>
                <w:color w:val="000000" w:themeColor="text1"/>
              </w:rPr>
              <w:t>If yes to Q1, does your business provide goods to any of the following: (put a 'X' in any box which applies to you)</w:t>
            </w:r>
          </w:p>
        </w:tc>
        <w:tc>
          <w:tcPr>
            <w:tcW w:w="4200" w:type="dxa"/>
          </w:tcPr>
          <w:p w14:paraId="6A79BF62" w14:textId="02C1FC60" w:rsidR="00264588" w:rsidRDefault="068AC1F3" w:rsidP="0EE449C5">
            <w:pPr>
              <w:rPr>
                <w:rFonts w:ascii="Segoe UI Symbol" w:hAnsi="Segoe UI Symbol" w:cs="Segoe UI Symbol"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>Distribution,</w:t>
            </w:r>
            <w:r w:rsidR="0A5FCFB8" w:rsidRPr="00BA0B19"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BA0B19">
              <w:rPr>
                <w:rFonts w:ascii="Arial" w:hAnsi="Arial" w:cs="Arial"/>
                <w:color w:val="000000" w:themeColor="text1"/>
              </w:rPr>
              <w:t>haulage,</w:t>
            </w:r>
            <w:r w:rsidR="189469FF" w:rsidRPr="00BA0B19">
              <w:rPr>
                <w:rFonts w:ascii="Arial" w:hAnsi="Arial" w:cs="Arial"/>
                <w:color w:val="000000" w:themeColor="text1"/>
              </w:rPr>
              <w:t xml:space="preserve"> </w:t>
            </w:r>
            <w:r w:rsidR="64EF58E9" w:rsidRPr="00BA0B19">
              <w:rPr>
                <w:rFonts w:ascii="Arial" w:hAnsi="Arial" w:cs="Arial"/>
                <w:color w:val="000000" w:themeColor="text1"/>
              </w:rPr>
              <w:t xml:space="preserve">Parcels/Courier 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472027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64EF58E9" w:rsidRPr="00BA0B19">
                  <w:rPr>
                    <w:rFonts w:ascii="Segoe UI Symbol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61ED4845" w:rsidRPr="1741CAAD">
              <w:rPr>
                <w:rFonts w:ascii="Arial" w:hAnsi="Arial" w:cs="Arial"/>
                <w:color w:val="000000" w:themeColor="text1"/>
              </w:rPr>
              <w:t>Shipping line/airline/</w:t>
            </w:r>
            <w:proofErr w:type="gramStart"/>
            <w:r w:rsidR="61ED4845" w:rsidRPr="1741CAAD">
              <w:rPr>
                <w:rFonts w:ascii="Arial" w:hAnsi="Arial" w:cs="Arial"/>
                <w:color w:val="000000" w:themeColor="text1"/>
              </w:rPr>
              <w:t xml:space="preserve">carrier  </w:t>
            </w:r>
            <w:r w:rsidR="61ED4845" w:rsidRPr="1741CAAD">
              <w:rPr>
                <w:rFonts w:ascii="Segoe UI Symbol" w:hAnsi="Segoe UI Symbol" w:cs="Segoe UI Symbol"/>
                <w:color w:val="000000" w:themeColor="text1"/>
              </w:rPr>
              <w:t>☐</w:t>
            </w:r>
            <w:proofErr w:type="gramEnd"/>
            <w:r w:rsidR="60CC2C58" w:rsidRPr="0EE449C5">
              <w:rPr>
                <w:rFonts w:ascii="Arial" w:hAnsi="Arial" w:cs="Arial"/>
                <w:color w:val="000000" w:themeColor="text1"/>
              </w:rPr>
              <w:t xml:space="preserve">Shipping line/airline/carrier  </w:t>
            </w:r>
            <w:r w:rsidR="60CC2C58" w:rsidRPr="0EE449C5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3AE20C5D" w14:textId="485018FF" w:rsidR="00264588" w:rsidRDefault="60CC2C58" w:rsidP="0EE449C5">
            <w:pPr>
              <w:rPr>
                <w:rFonts w:ascii="Arial" w:hAnsi="Arial" w:cs="Arial"/>
                <w:color w:val="000000" w:themeColor="text1"/>
              </w:rPr>
            </w:pPr>
            <w:r w:rsidRPr="0EE449C5">
              <w:rPr>
                <w:rFonts w:ascii="Arial" w:hAnsi="Arial" w:cs="Arial"/>
                <w:color w:val="000000" w:themeColor="text1"/>
              </w:rPr>
              <w:t xml:space="preserve">Recycling, waste disposal </w:t>
            </w:r>
            <w:r w:rsidRPr="0EE449C5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3B3312CC" w14:textId="6B5D60CF" w:rsidR="00264588" w:rsidRDefault="60CC2C58" w:rsidP="0EE449C5">
            <w:pPr>
              <w:rPr>
                <w:rFonts w:ascii="Arial" w:hAnsi="Arial" w:cs="Arial"/>
                <w:color w:val="000000" w:themeColor="text1"/>
              </w:rPr>
            </w:pPr>
            <w:r w:rsidRPr="0EE449C5">
              <w:rPr>
                <w:rFonts w:ascii="Arial" w:hAnsi="Arial" w:cs="Arial"/>
                <w:color w:val="000000" w:themeColor="text1"/>
              </w:rPr>
              <w:t xml:space="preserve">Recruitment, </w:t>
            </w:r>
            <w:proofErr w:type="gramStart"/>
            <w:r w:rsidRPr="0EE449C5">
              <w:rPr>
                <w:rFonts w:ascii="Arial" w:hAnsi="Arial" w:cs="Arial"/>
                <w:color w:val="000000" w:themeColor="text1"/>
              </w:rPr>
              <w:t xml:space="preserve">Training  </w:t>
            </w:r>
            <w:r w:rsidRPr="0EE449C5">
              <w:rPr>
                <w:rFonts w:ascii="Segoe UI Symbol" w:hAnsi="Segoe UI Symbol" w:cs="Segoe UI Symbol"/>
                <w:color w:val="000000" w:themeColor="text1"/>
              </w:rPr>
              <w:t>☐</w:t>
            </w:r>
            <w:proofErr w:type="gramEnd"/>
          </w:p>
          <w:p w14:paraId="0785FD4D" w14:textId="52147C87" w:rsidR="00264588" w:rsidRDefault="60CC2C58" w:rsidP="0EE449C5">
            <w:pPr>
              <w:rPr>
                <w:rFonts w:ascii="Arial" w:hAnsi="Arial" w:cs="Arial"/>
                <w:color w:val="000000" w:themeColor="text1"/>
              </w:rPr>
            </w:pPr>
            <w:proofErr w:type="gramStart"/>
            <w:r w:rsidRPr="0EE449C5">
              <w:rPr>
                <w:rFonts w:ascii="Arial" w:hAnsi="Arial" w:cs="Arial"/>
                <w:color w:val="000000" w:themeColor="text1"/>
              </w:rPr>
              <w:t xml:space="preserve">Events  </w:t>
            </w:r>
            <w:r w:rsidRPr="0EE449C5">
              <w:rPr>
                <w:rFonts w:ascii="Segoe UI Symbol" w:hAnsi="Segoe UI Symbol" w:cs="Segoe UI Symbol"/>
                <w:color w:val="000000" w:themeColor="text1"/>
              </w:rPr>
              <w:t>☐</w:t>
            </w:r>
            <w:proofErr w:type="gramEnd"/>
          </w:p>
          <w:p w14:paraId="1F901969" w14:textId="19351C2C" w:rsidR="00264588" w:rsidRDefault="24CBADAF" w:rsidP="0EE449C5">
            <w:pPr>
              <w:rPr>
                <w:rFonts w:ascii="Arial" w:hAnsi="Arial" w:cs="Arial"/>
                <w:color w:val="000000" w:themeColor="text1"/>
              </w:rPr>
            </w:pPr>
            <w:r w:rsidRPr="0EE449C5">
              <w:rPr>
                <w:rFonts w:ascii="Arial" w:hAnsi="Arial" w:cs="Arial"/>
                <w:color w:val="000000" w:themeColor="text1"/>
              </w:rPr>
              <w:t xml:space="preserve">Vehicle Hire and </w:t>
            </w:r>
            <w:proofErr w:type="gramStart"/>
            <w:r w:rsidRPr="0EE449C5">
              <w:rPr>
                <w:rFonts w:ascii="Arial" w:hAnsi="Arial" w:cs="Arial"/>
                <w:color w:val="000000" w:themeColor="text1"/>
              </w:rPr>
              <w:t xml:space="preserve">Leasing  </w:t>
            </w:r>
            <w:r w:rsidRPr="0EE449C5">
              <w:rPr>
                <w:rFonts w:ascii="Segoe UI Symbol" w:hAnsi="Segoe UI Symbol" w:cs="Segoe UI Symbol"/>
                <w:color w:val="000000" w:themeColor="text1"/>
              </w:rPr>
              <w:t>☐</w:t>
            </w:r>
            <w:proofErr w:type="gramEnd"/>
          </w:p>
          <w:p w14:paraId="7350EEA0" w14:textId="63D5EDC3" w:rsidR="00264588" w:rsidRDefault="24CBADAF" w:rsidP="0EE449C5">
            <w:pPr>
              <w:rPr>
                <w:rFonts w:ascii="Arial" w:hAnsi="Arial" w:cs="Arial"/>
                <w:color w:val="000000" w:themeColor="text1"/>
              </w:rPr>
            </w:pPr>
            <w:proofErr w:type="gramStart"/>
            <w:r w:rsidRPr="0EE449C5">
              <w:rPr>
                <w:rFonts w:ascii="Arial" w:hAnsi="Arial" w:cs="Arial"/>
                <w:color w:val="000000" w:themeColor="text1"/>
              </w:rPr>
              <w:t xml:space="preserve">Agriculture  </w:t>
            </w:r>
            <w:r w:rsidRPr="0EE449C5">
              <w:rPr>
                <w:rFonts w:ascii="Segoe UI Symbol" w:hAnsi="Segoe UI Symbol" w:cs="Segoe UI Symbol"/>
                <w:color w:val="000000" w:themeColor="text1"/>
              </w:rPr>
              <w:t>☐</w:t>
            </w:r>
            <w:proofErr w:type="gramEnd"/>
          </w:p>
          <w:p w14:paraId="4FB85606" w14:textId="15CFAFA1" w:rsidR="00264588" w:rsidRDefault="24CBADAF" w:rsidP="0EE449C5">
            <w:pPr>
              <w:rPr>
                <w:rFonts w:ascii="Arial" w:hAnsi="Arial" w:cs="Arial"/>
                <w:color w:val="000000" w:themeColor="text1"/>
              </w:rPr>
            </w:pPr>
            <w:proofErr w:type="gramStart"/>
            <w:r w:rsidRPr="0EE449C5">
              <w:rPr>
                <w:rFonts w:ascii="Arial" w:hAnsi="Arial" w:cs="Arial"/>
                <w:color w:val="000000" w:themeColor="text1"/>
              </w:rPr>
              <w:t xml:space="preserve">Retail  </w:t>
            </w:r>
            <w:r w:rsidRPr="0EE449C5">
              <w:rPr>
                <w:rFonts w:ascii="Segoe UI Symbol" w:hAnsi="Segoe UI Symbol" w:cs="Segoe UI Symbol"/>
                <w:color w:val="000000" w:themeColor="text1"/>
              </w:rPr>
              <w:t>☐</w:t>
            </w:r>
            <w:proofErr w:type="gramEnd"/>
          </w:p>
          <w:p w14:paraId="42EE986A" w14:textId="3C34275F" w:rsidR="00264588" w:rsidRDefault="24CBADAF" w:rsidP="0EE449C5">
            <w:pPr>
              <w:rPr>
                <w:rFonts w:ascii="Arial" w:hAnsi="Arial" w:cs="Arial"/>
                <w:color w:val="000000" w:themeColor="text1"/>
              </w:rPr>
            </w:pPr>
            <w:proofErr w:type="gramStart"/>
            <w:r w:rsidRPr="0EE449C5">
              <w:rPr>
                <w:rFonts w:ascii="Arial" w:hAnsi="Arial" w:cs="Arial"/>
                <w:color w:val="000000" w:themeColor="text1"/>
              </w:rPr>
              <w:t xml:space="preserve">Wholesale  </w:t>
            </w:r>
            <w:r w:rsidRPr="0EE449C5">
              <w:rPr>
                <w:rFonts w:ascii="Segoe UI Symbol" w:hAnsi="Segoe UI Symbol" w:cs="Segoe UI Symbol"/>
                <w:color w:val="000000" w:themeColor="text1"/>
              </w:rPr>
              <w:t>☐</w:t>
            </w:r>
            <w:proofErr w:type="gramEnd"/>
          </w:p>
          <w:p w14:paraId="732B4B28" w14:textId="1DF346A5" w:rsidR="00264588" w:rsidRPr="00BA0B19" w:rsidRDefault="68CA1BBB" w:rsidP="00A420CA">
            <w:pPr>
              <w:rPr>
                <w:rFonts w:ascii="Arial" w:hAnsi="Arial" w:cs="Arial"/>
                <w:color w:val="000000" w:themeColor="text1"/>
              </w:rPr>
            </w:pPr>
            <w:r w:rsidRPr="0EE449C5">
              <w:rPr>
                <w:rFonts w:ascii="Arial" w:hAnsi="Arial" w:cs="Arial"/>
                <w:color w:val="000000" w:themeColor="text1"/>
              </w:rPr>
              <w:t xml:space="preserve">If others, please specify: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-555701199"/>
                <w:placeholder>
                  <w:docPart w:val="9D37F082E5AB4558B2545C6A05A6BA21"/>
                </w:placeholder>
                <w:showingPlcHdr/>
                <w:text/>
              </w:sdtPr>
              <w:sdtEndPr/>
              <w:sdtContent>
                <w:r w:rsidR="004171A0"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</w:p>
        </w:tc>
        <w:tc>
          <w:tcPr>
            <w:tcW w:w="3141" w:type="dxa"/>
          </w:tcPr>
          <w:p w14:paraId="12A3E8D9" w14:textId="082D06B0" w:rsidR="66B3ACBC" w:rsidRDefault="66B3ACBC" w:rsidP="0EE449C5">
            <w:pPr>
              <w:rPr>
                <w:rFonts w:ascii="Arial" w:hAnsi="Arial" w:cs="Arial"/>
                <w:color w:val="000000" w:themeColor="text1"/>
              </w:rPr>
            </w:pPr>
            <w:proofErr w:type="gramStart"/>
            <w:r w:rsidRPr="0EE449C5">
              <w:rPr>
                <w:rFonts w:ascii="Arial" w:hAnsi="Arial" w:cs="Arial"/>
                <w:color w:val="000000" w:themeColor="text1"/>
              </w:rPr>
              <w:t>Utilities</w:t>
            </w:r>
            <w:r w:rsidR="3A02207C" w:rsidRPr="0EE449C5">
              <w:rPr>
                <w:rFonts w:ascii="Arial" w:hAnsi="Arial" w:cs="Arial"/>
                <w:color w:val="000000" w:themeColor="text1"/>
              </w:rPr>
              <w:t xml:space="preserve">  </w:t>
            </w:r>
            <w:r w:rsidR="3A02207C" w:rsidRPr="0EE449C5">
              <w:rPr>
                <w:rFonts w:ascii="Segoe UI Symbol" w:hAnsi="Segoe UI Symbol" w:cs="Segoe UI Symbol"/>
                <w:color w:val="000000" w:themeColor="text1"/>
              </w:rPr>
              <w:t>☐</w:t>
            </w:r>
            <w:proofErr w:type="gramEnd"/>
            <w:r w:rsidR="3A02207C" w:rsidRPr="0EE449C5">
              <w:rPr>
                <w:rFonts w:ascii="Arial" w:hAnsi="Arial" w:cs="Arial"/>
                <w:color w:val="000000" w:themeColor="text1"/>
              </w:rPr>
              <w:t xml:space="preserve"> </w:t>
            </w:r>
          </w:p>
          <w:p w14:paraId="5B34CA05" w14:textId="4C796E25" w:rsidR="5FCCD726" w:rsidRDefault="5FCCD726" w:rsidP="0EE449C5">
            <w:pPr>
              <w:rPr>
                <w:rFonts w:ascii="Arial" w:hAnsi="Arial" w:cs="Arial"/>
                <w:color w:val="000000" w:themeColor="text1"/>
              </w:rPr>
            </w:pPr>
            <w:r w:rsidRPr="0EE449C5">
              <w:rPr>
                <w:rFonts w:ascii="Arial" w:hAnsi="Arial" w:cs="Arial"/>
                <w:color w:val="000000" w:themeColor="text1"/>
              </w:rPr>
              <w:t xml:space="preserve">Public Authority </w:t>
            </w:r>
            <w:r w:rsidR="3A02207C" w:rsidRPr="0EE449C5">
              <w:rPr>
                <w:rFonts w:ascii="Segoe UI Symbol" w:hAnsi="Segoe UI Symbol" w:cs="Segoe UI Symbol"/>
                <w:color w:val="000000" w:themeColor="text1"/>
              </w:rPr>
              <w:t>☐</w:t>
            </w:r>
            <w:r w:rsidR="3A02207C" w:rsidRPr="0EE449C5">
              <w:rPr>
                <w:rFonts w:ascii="Arial" w:hAnsi="Arial" w:cs="Arial"/>
                <w:color w:val="000000" w:themeColor="text1"/>
              </w:rPr>
              <w:t xml:space="preserve">    </w:t>
            </w:r>
          </w:p>
          <w:p w14:paraId="2C6E9365" w14:textId="60838099" w:rsidR="08260527" w:rsidRDefault="08260527" w:rsidP="0EE449C5">
            <w:pPr>
              <w:rPr>
                <w:rFonts w:ascii="Arial" w:hAnsi="Arial" w:cs="Arial"/>
                <w:color w:val="000000" w:themeColor="text1"/>
              </w:rPr>
            </w:pPr>
            <w:r w:rsidRPr="0EE449C5">
              <w:rPr>
                <w:rFonts w:ascii="Arial" w:hAnsi="Arial" w:cs="Arial"/>
                <w:color w:val="000000" w:themeColor="text1"/>
              </w:rPr>
              <w:t>Consultancy</w:t>
            </w:r>
            <w:r w:rsidR="3A02207C" w:rsidRPr="0EE449C5">
              <w:rPr>
                <w:rFonts w:ascii="Arial" w:hAnsi="Arial" w:cs="Arial"/>
                <w:color w:val="000000" w:themeColor="text1"/>
              </w:rPr>
              <w:t xml:space="preserve"> </w:t>
            </w:r>
            <w:r w:rsidR="3A02207C" w:rsidRPr="0EE449C5">
              <w:rPr>
                <w:rFonts w:ascii="Segoe UI Symbol" w:hAnsi="Segoe UI Symbol" w:cs="Segoe UI Symbol"/>
                <w:color w:val="000000" w:themeColor="text1"/>
              </w:rPr>
              <w:t>☐</w:t>
            </w:r>
            <w:r w:rsidR="3A02207C" w:rsidRPr="0EE449C5">
              <w:rPr>
                <w:rFonts w:ascii="Arial" w:hAnsi="Arial" w:cs="Arial"/>
                <w:color w:val="000000" w:themeColor="text1"/>
              </w:rPr>
              <w:t xml:space="preserve">   </w:t>
            </w:r>
          </w:p>
          <w:p w14:paraId="1FED4CDB" w14:textId="061D2661" w:rsidR="71A5C751" w:rsidRDefault="71A5C751" w:rsidP="0EE449C5">
            <w:pPr>
              <w:rPr>
                <w:rFonts w:ascii="Arial" w:hAnsi="Arial" w:cs="Arial"/>
                <w:color w:val="000000" w:themeColor="text1"/>
              </w:rPr>
            </w:pPr>
            <w:r w:rsidRPr="0EE449C5">
              <w:rPr>
                <w:rFonts w:ascii="Arial" w:hAnsi="Arial" w:cs="Arial"/>
                <w:color w:val="000000" w:themeColor="text1"/>
              </w:rPr>
              <w:t xml:space="preserve">Food Beverage and </w:t>
            </w:r>
            <w:r w:rsidR="00727B41" w:rsidRPr="0EE449C5">
              <w:rPr>
                <w:rFonts w:ascii="Arial" w:hAnsi="Arial" w:cs="Arial"/>
                <w:color w:val="000000" w:themeColor="text1"/>
              </w:rPr>
              <w:t>Tobac</w:t>
            </w:r>
            <w:r w:rsidR="00727B41">
              <w:rPr>
                <w:rFonts w:ascii="Arial" w:hAnsi="Arial" w:cs="Arial"/>
                <w:color w:val="000000" w:themeColor="text1"/>
              </w:rPr>
              <w:t>c</w:t>
            </w:r>
            <w:r w:rsidR="00727B41" w:rsidRPr="0EE449C5">
              <w:rPr>
                <w:rFonts w:ascii="Arial" w:hAnsi="Arial" w:cs="Arial"/>
                <w:color w:val="000000" w:themeColor="text1"/>
              </w:rPr>
              <w:t>o</w:t>
            </w:r>
            <w:r w:rsidR="3A02207C" w:rsidRPr="0EE449C5">
              <w:rPr>
                <w:rFonts w:ascii="Segoe UI Symbol" w:hAnsi="Segoe UI Symbol" w:cs="Segoe UI Symbol"/>
                <w:color w:val="000000" w:themeColor="text1"/>
              </w:rPr>
              <w:t>☐</w:t>
            </w:r>
            <w:r w:rsidR="3A02207C" w:rsidRPr="0EE449C5">
              <w:rPr>
                <w:rFonts w:ascii="Arial" w:hAnsi="Arial" w:cs="Arial"/>
                <w:color w:val="000000" w:themeColor="text1"/>
              </w:rPr>
              <w:t xml:space="preserve">  </w:t>
            </w:r>
          </w:p>
          <w:p w14:paraId="27117ECF" w14:textId="18CE76D3" w:rsidR="2BED43DB" w:rsidRDefault="2BED43DB" w:rsidP="0EE449C5">
            <w:pPr>
              <w:rPr>
                <w:rFonts w:ascii="Arial" w:hAnsi="Arial" w:cs="Arial"/>
                <w:color w:val="000000" w:themeColor="text1"/>
              </w:rPr>
            </w:pPr>
            <w:r w:rsidRPr="0EE449C5">
              <w:rPr>
                <w:rFonts w:ascii="Arial" w:hAnsi="Arial" w:cs="Arial"/>
                <w:color w:val="000000" w:themeColor="text1"/>
              </w:rPr>
              <w:t>Passenger</w:t>
            </w:r>
            <w:r w:rsidR="3A02207C" w:rsidRPr="0EE449C5">
              <w:rPr>
                <w:rFonts w:ascii="Segoe UI Symbol" w:hAnsi="Segoe UI Symbol" w:cs="Segoe UI Symbol"/>
                <w:color w:val="000000" w:themeColor="text1"/>
              </w:rPr>
              <w:t>☐</w:t>
            </w:r>
            <w:r w:rsidR="3A02207C" w:rsidRPr="0EE449C5">
              <w:rPr>
                <w:rFonts w:ascii="Arial" w:hAnsi="Arial" w:cs="Arial"/>
                <w:color w:val="000000" w:themeColor="text1"/>
              </w:rPr>
              <w:t xml:space="preserve">  </w:t>
            </w:r>
          </w:p>
          <w:p w14:paraId="35381147" w14:textId="72ED7097" w:rsidR="48B1A578" w:rsidRDefault="48B1A578" w:rsidP="0EE449C5">
            <w:pPr>
              <w:rPr>
                <w:rFonts w:ascii="Arial" w:hAnsi="Arial" w:cs="Arial"/>
                <w:color w:val="000000" w:themeColor="text1"/>
              </w:rPr>
            </w:pPr>
            <w:r w:rsidRPr="0EE449C5">
              <w:rPr>
                <w:rFonts w:ascii="Arial" w:hAnsi="Arial" w:cs="Arial"/>
                <w:color w:val="000000" w:themeColor="text1"/>
              </w:rPr>
              <w:t>Freight Forwarder</w:t>
            </w:r>
            <w:r w:rsidR="3A02207C" w:rsidRPr="0EE449C5">
              <w:rPr>
                <w:rFonts w:ascii="Segoe UI Symbol" w:hAnsi="Segoe UI Symbol" w:cs="Segoe UI Symbol"/>
                <w:color w:val="000000" w:themeColor="text1"/>
              </w:rPr>
              <w:t>☐</w:t>
            </w:r>
            <w:r w:rsidR="3A02207C" w:rsidRPr="0EE449C5">
              <w:rPr>
                <w:rFonts w:ascii="Arial" w:hAnsi="Arial" w:cs="Arial"/>
                <w:color w:val="000000" w:themeColor="text1"/>
              </w:rPr>
              <w:t xml:space="preserve">  </w:t>
            </w:r>
          </w:p>
          <w:p w14:paraId="78536E32" w14:textId="358A2A9B" w:rsidR="67F4104E" w:rsidRDefault="67F4104E" w:rsidP="0EE449C5">
            <w:pPr>
              <w:rPr>
                <w:rFonts w:ascii="Arial" w:hAnsi="Arial" w:cs="Arial"/>
                <w:color w:val="000000" w:themeColor="text1"/>
              </w:rPr>
            </w:pPr>
            <w:r w:rsidRPr="0EE449C5">
              <w:rPr>
                <w:rFonts w:ascii="Arial" w:hAnsi="Arial" w:cs="Arial"/>
                <w:color w:val="000000" w:themeColor="text1"/>
              </w:rPr>
              <w:t>Fuel Supplier</w:t>
            </w:r>
            <w:r w:rsidR="3A02207C" w:rsidRPr="0EE449C5">
              <w:rPr>
                <w:rFonts w:ascii="Segoe UI Symbol" w:hAnsi="Segoe UI Symbol" w:cs="Segoe UI Symbol"/>
                <w:color w:val="000000" w:themeColor="text1"/>
              </w:rPr>
              <w:t>☐</w:t>
            </w:r>
            <w:r w:rsidR="3A02207C" w:rsidRPr="0EE449C5">
              <w:rPr>
                <w:rFonts w:ascii="Arial" w:hAnsi="Arial" w:cs="Arial"/>
                <w:color w:val="000000" w:themeColor="text1"/>
              </w:rPr>
              <w:t xml:space="preserve">  </w:t>
            </w:r>
          </w:p>
          <w:p w14:paraId="74361489" w14:textId="7582EE6A" w:rsidR="2CCFF705" w:rsidRDefault="2CCFF705" w:rsidP="0EE449C5">
            <w:pPr>
              <w:rPr>
                <w:rFonts w:ascii="Arial" w:hAnsi="Arial" w:cs="Arial"/>
                <w:color w:val="000000" w:themeColor="text1"/>
              </w:rPr>
            </w:pPr>
            <w:r w:rsidRPr="0EE449C5">
              <w:rPr>
                <w:rFonts w:ascii="Arial" w:hAnsi="Arial" w:cs="Arial"/>
                <w:color w:val="000000" w:themeColor="text1"/>
              </w:rPr>
              <w:t>Vehicle Repair/maintenance</w:t>
            </w:r>
            <w:r w:rsidR="3A02207C" w:rsidRPr="0EE449C5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34E95E1A" w14:textId="77777777" w:rsidR="002B3873" w:rsidRDefault="002B3873" w:rsidP="002B3873">
            <w:pPr>
              <w:rPr>
                <w:rFonts w:ascii="Arial" w:hAnsi="Arial" w:cs="Arial"/>
                <w:color w:val="000000" w:themeColor="text1"/>
              </w:rPr>
            </w:pPr>
            <w:proofErr w:type="gramStart"/>
            <w:r w:rsidRPr="0EE449C5">
              <w:rPr>
                <w:rFonts w:ascii="Arial" w:hAnsi="Arial" w:cs="Arial"/>
                <w:color w:val="000000" w:themeColor="text1"/>
              </w:rPr>
              <w:t xml:space="preserve">Construction  </w:t>
            </w:r>
            <w:r w:rsidRPr="0EE449C5">
              <w:rPr>
                <w:rFonts w:ascii="Segoe UI Symbol" w:hAnsi="Segoe UI Symbol" w:cs="Segoe UI Symbol"/>
                <w:color w:val="000000" w:themeColor="text1"/>
              </w:rPr>
              <w:t>☐</w:t>
            </w:r>
            <w:proofErr w:type="gramEnd"/>
          </w:p>
          <w:p w14:paraId="6813581C" w14:textId="024A3507" w:rsidR="66B3ACBC" w:rsidRPr="0EE449C5" w:rsidRDefault="66B3ACBC" w:rsidP="0EE449C5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264588" w:rsidRPr="00BA0B19" w14:paraId="3DB87579" w14:textId="77777777" w:rsidTr="7C5FD7A2">
        <w:trPr>
          <w:trHeight w:val="279"/>
        </w:trPr>
        <w:tc>
          <w:tcPr>
            <w:tcW w:w="693" w:type="dxa"/>
            <w:shd w:val="clear" w:color="auto" w:fill="auto"/>
            <w:noWrap/>
            <w:hideMark/>
          </w:tcPr>
          <w:p w14:paraId="1900DF90" w14:textId="0939B4B2" w:rsidR="00264588" w:rsidRPr="00D710B4" w:rsidRDefault="00264588" w:rsidP="00264588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D710B4">
              <w:rPr>
                <w:rFonts w:ascii="Arial" w:hAnsi="Arial" w:cs="Arial"/>
                <w:color w:val="000000" w:themeColor="text1"/>
              </w:rPr>
              <w:t>Q</w:t>
            </w:r>
            <w:r w:rsidR="00E16EE2">
              <w:rPr>
                <w:rFonts w:ascii="Arial" w:hAnsi="Arial" w:cs="Arial"/>
                <w:color w:val="000000" w:themeColor="text1"/>
              </w:rPr>
              <w:t>1b</w:t>
            </w:r>
          </w:p>
        </w:tc>
        <w:tc>
          <w:tcPr>
            <w:tcW w:w="7767" w:type="dxa"/>
            <w:shd w:val="clear" w:color="auto" w:fill="auto"/>
            <w:noWrap/>
            <w:hideMark/>
          </w:tcPr>
          <w:p w14:paraId="518D63E3" w14:textId="665CAC2C" w:rsidR="00264588" w:rsidRPr="00B8353D" w:rsidRDefault="00264588" w:rsidP="00264588">
            <w:pPr>
              <w:jc w:val="both"/>
              <w:rPr>
                <w:rFonts w:ascii="Arial" w:hAnsi="Arial" w:cs="Arial"/>
                <w:color w:val="000000" w:themeColor="text1"/>
              </w:rPr>
            </w:pPr>
            <w:r w:rsidRPr="00B8353D">
              <w:rPr>
                <w:rFonts w:ascii="Arial" w:hAnsi="Arial" w:cs="Arial"/>
                <w:color w:val="000000" w:themeColor="text1"/>
              </w:rPr>
              <w:t xml:space="preserve">If yes to Q1, </w:t>
            </w:r>
            <w:r w:rsidR="4930C9EA" w:rsidRPr="5FF4A59E">
              <w:rPr>
                <w:rFonts w:ascii="Arial" w:hAnsi="Arial" w:cs="Arial"/>
                <w:color w:val="000000" w:themeColor="text1"/>
              </w:rPr>
              <w:t>does</w:t>
            </w:r>
            <w:r w:rsidRPr="00B8353D">
              <w:rPr>
                <w:rFonts w:ascii="Arial" w:hAnsi="Arial" w:cs="Arial"/>
                <w:color w:val="000000" w:themeColor="text1"/>
              </w:rPr>
              <w:t xml:space="preserve"> your business </w:t>
            </w:r>
            <w:r w:rsidRPr="2698D1AD">
              <w:rPr>
                <w:rFonts w:ascii="Arial" w:hAnsi="Arial" w:cs="Arial"/>
                <w:color w:val="000000" w:themeColor="text1"/>
              </w:rPr>
              <w:t>provide</w:t>
            </w:r>
            <w:r w:rsidRPr="00B8353D">
              <w:rPr>
                <w:rFonts w:ascii="Arial" w:hAnsi="Arial" w:cs="Arial"/>
                <w:color w:val="000000" w:themeColor="text1"/>
              </w:rPr>
              <w:t xml:space="preserve"> products to a critical public service, please select relevant service; (put a 'X' in any box which applies to you)</w:t>
            </w:r>
          </w:p>
        </w:tc>
        <w:tc>
          <w:tcPr>
            <w:tcW w:w="7341" w:type="dxa"/>
            <w:gridSpan w:val="2"/>
          </w:tcPr>
          <w:p w14:paraId="383DEDBB" w14:textId="7364F66B" w:rsidR="00264588" w:rsidRPr="00BA0B19" w:rsidRDefault="00264588" w:rsidP="0026458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Education</w:t>
            </w:r>
            <w:r w:rsidRPr="00BA0B19">
              <w:rPr>
                <w:rFonts w:ascii="Arial" w:hAnsi="Arial" w:cs="Arial"/>
                <w:color w:val="000000" w:themeColor="text1"/>
              </w:rPr>
              <w:t xml:space="preserve">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-763838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A0B19">
                  <w:rPr>
                    <w:rFonts w:ascii="Segoe UI Symbol" w:hAnsi="Segoe UI Symbol" w:cs="Segoe UI Symbol"/>
                    <w:color w:val="000000" w:themeColor="text1"/>
                  </w:rPr>
                  <w:t>☐</w:t>
                </w:r>
              </w:sdtContent>
            </w:sdt>
            <w:r w:rsidRPr="00BA0B19">
              <w:rPr>
                <w:rFonts w:ascii="Arial" w:hAnsi="Arial" w:cs="Arial"/>
                <w:color w:val="000000" w:themeColor="text1"/>
              </w:rPr>
              <w:t xml:space="preserve">  </w:t>
            </w:r>
            <w:r>
              <w:rPr>
                <w:rFonts w:ascii="Arial" w:hAnsi="Arial" w:cs="Arial"/>
                <w:color w:val="000000" w:themeColor="text1"/>
              </w:rPr>
              <w:t>Healthcare</w:t>
            </w:r>
            <w:r w:rsidRPr="00BA0B19">
              <w:rPr>
                <w:rFonts w:ascii="Arial" w:hAnsi="Arial" w:cs="Arial"/>
                <w:color w:val="000000" w:themeColor="text1"/>
              </w:rPr>
              <w:t xml:space="preserve"> 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89439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A0B19">
                  <w:rPr>
                    <w:rFonts w:ascii="Segoe UI Symbol" w:hAnsi="Segoe UI Symbol" w:cs="Segoe UI Symbol"/>
                    <w:color w:val="000000" w:themeColor="text1"/>
                  </w:rPr>
                  <w:t>☐</w:t>
                </w:r>
              </w:sdtContent>
            </w:sdt>
            <w:r w:rsidRPr="00BA0B19">
              <w:rPr>
                <w:rFonts w:ascii="Arial" w:hAnsi="Arial" w:cs="Arial"/>
                <w:color w:val="000000" w:themeColor="text1"/>
              </w:rPr>
              <w:t xml:space="preserve">  </w:t>
            </w:r>
            <w:r>
              <w:rPr>
                <w:rFonts w:ascii="Arial" w:hAnsi="Arial" w:cs="Arial"/>
                <w:color w:val="000000" w:themeColor="text1"/>
              </w:rPr>
              <w:t>Prisons and Probation Services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-189540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1A0">
                  <w:rPr>
                    <w:rFonts w:ascii="MS Gothic" w:eastAsia="MS Gothic" w:hAnsi="MS Gothic" w:cs="Arial" w:hint="eastAsia"/>
                    <w:color w:val="000000" w:themeColor="text1"/>
                  </w:rPr>
                  <w:t>☐</w:t>
                </w:r>
              </w:sdtContent>
            </w:sdt>
            <w:r w:rsidRPr="00BA0B19">
              <w:rPr>
                <w:rFonts w:ascii="Arial" w:hAnsi="Arial" w:cs="Arial"/>
                <w:color w:val="000000" w:themeColor="text1"/>
              </w:rPr>
              <w:t xml:space="preserve"> </w:t>
            </w:r>
            <w:r w:rsidR="004171A0">
              <w:rPr>
                <w:rFonts w:ascii="Arial" w:hAnsi="Arial" w:cs="Arial"/>
                <w:color w:val="000000" w:themeColor="text1"/>
              </w:rPr>
              <w:t xml:space="preserve">        </w:t>
            </w:r>
            <w:r w:rsidRPr="00BA0B19">
              <w:rPr>
                <w:rFonts w:ascii="Arial" w:hAnsi="Arial" w:cs="Arial"/>
                <w:color w:val="000000" w:themeColor="text1"/>
              </w:rPr>
              <w:t>Local Councils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650725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color w:val="000000" w:themeColor="text1"/>
                  </w:rPr>
                  <w:t>☐</w:t>
                </w:r>
              </w:sdtContent>
            </w:sdt>
            <w:r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BA0B19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 xml:space="preserve">Social Care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-1226451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color w:val="000000" w:themeColor="text1"/>
                  </w:rPr>
                  <w:t>☐</w:t>
                </w:r>
              </w:sdtContent>
            </w:sdt>
          </w:p>
          <w:p w14:paraId="3AD5F8D9" w14:textId="77777777" w:rsidR="00264588" w:rsidRPr="00BA0B19" w:rsidRDefault="00264588" w:rsidP="00264588">
            <w:pPr>
              <w:rPr>
                <w:rFonts w:ascii="Arial" w:hAnsi="Arial" w:cs="Arial"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>If others, please specify</w:t>
            </w:r>
            <w:r>
              <w:rPr>
                <w:rFonts w:ascii="Arial" w:hAnsi="Arial" w:cs="Arial"/>
                <w:color w:val="000000" w:themeColor="text1"/>
              </w:rPr>
              <w:t>:</w:t>
            </w:r>
            <w:r w:rsidRPr="00BA0B19">
              <w:rPr>
                <w:rFonts w:ascii="Arial" w:hAnsi="Arial" w:cs="Arial"/>
                <w:color w:val="000000" w:themeColor="text1"/>
              </w:rPr>
              <w:t xml:space="preserve">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1331640709"/>
                <w:placeholder>
                  <w:docPart w:val="8074093FDA5D4D05B5F6CF8E00972D31"/>
                </w:placeholder>
                <w:showingPlcHdr/>
                <w:text/>
              </w:sdtPr>
              <w:sdtEndPr/>
              <w:sdtContent>
                <w:r w:rsidRPr="00C74E7E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</w:p>
        </w:tc>
      </w:tr>
      <w:tr w:rsidR="00264588" w:rsidRPr="00BA0B19" w14:paraId="1D1EEF38" w14:textId="77777777" w:rsidTr="003C658C">
        <w:trPr>
          <w:trHeight w:val="2496"/>
        </w:trPr>
        <w:tc>
          <w:tcPr>
            <w:tcW w:w="693" w:type="dxa"/>
            <w:shd w:val="clear" w:color="auto" w:fill="auto"/>
            <w:noWrap/>
            <w:hideMark/>
          </w:tcPr>
          <w:p w14:paraId="687F7839" w14:textId="23EFA71B" w:rsidR="00264588" w:rsidRPr="00BA0B19" w:rsidRDefault="00E16EE2" w:rsidP="0026458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Q2</w:t>
            </w:r>
          </w:p>
        </w:tc>
        <w:tc>
          <w:tcPr>
            <w:tcW w:w="7767" w:type="dxa"/>
            <w:shd w:val="clear" w:color="auto" w:fill="auto"/>
            <w:noWrap/>
            <w:hideMark/>
          </w:tcPr>
          <w:p w14:paraId="7D3417AB" w14:textId="2A1DA173" w:rsidR="00264588" w:rsidRPr="00BA0B19" w:rsidRDefault="00264588" w:rsidP="00264588">
            <w:pPr>
              <w:jc w:val="both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BA0B19">
              <w:rPr>
                <w:rFonts w:ascii="Arial" w:hAnsi="Arial" w:cs="Arial"/>
                <w:b/>
                <w:bCs/>
                <w:color w:val="000000" w:themeColor="text1"/>
              </w:rPr>
              <w:t>Do you operate Large Goods Vehicles?</w:t>
            </w:r>
          </w:p>
        </w:tc>
        <w:tc>
          <w:tcPr>
            <w:tcW w:w="7341" w:type="dxa"/>
            <w:gridSpan w:val="2"/>
          </w:tcPr>
          <w:p w14:paraId="5B565186" w14:textId="77777777" w:rsidR="00264588" w:rsidRPr="00BA0B19" w:rsidRDefault="00264588" w:rsidP="05B62FB6">
            <w:pPr>
              <w:rPr>
                <w:rFonts w:ascii="Arial" w:hAnsi="Arial" w:cs="Arial"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 xml:space="preserve">Yes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-14072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A0B19">
                  <w:rPr>
                    <w:rFonts w:ascii="Segoe UI Symbol" w:hAnsi="Segoe UI Symbol" w:cs="Segoe UI Symbol"/>
                    <w:color w:val="000000" w:themeColor="text1"/>
                  </w:rPr>
                  <w:t>☐</w:t>
                </w:r>
              </w:sdtContent>
            </w:sdt>
            <w:r w:rsidRPr="00BA0B19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 xml:space="preserve">     </w:t>
            </w:r>
            <w:r w:rsidRPr="00BA0B19">
              <w:rPr>
                <w:rFonts w:ascii="Arial" w:hAnsi="Arial" w:cs="Arial"/>
                <w:color w:val="000000" w:themeColor="text1"/>
              </w:rPr>
              <w:t>No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-740945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A0B19">
                  <w:rPr>
                    <w:rFonts w:ascii="Segoe UI Symbol" w:hAnsi="Segoe UI Symbol" w:cs="Segoe UI Symbol"/>
                    <w:color w:val="000000" w:themeColor="text1"/>
                  </w:rPr>
                  <w:t>☐</w:t>
                </w:r>
              </w:sdtContent>
            </w:sdt>
          </w:p>
          <w:p w14:paraId="5C2113AF" w14:textId="39309646" w:rsidR="00264588" w:rsidRPr="00BA0B19" w:rsidRDefault="048EF9A3" w:rsidP="369594C9">
            <w:pPr>
              <w:rPr>
                <w:rFonts w:ascii="Arial" w:eastAsia="Arial" w:hAnsi="Arial" w:cs="Arial"/>
                <w:color w:val="000000" w:themeColor="text1"/>
              </w:rPr>
            </w:pPr>
            <w:r w:rsidRPr="3942B035">
              <w:rPr>
                <w:rFonts w:ascii="Arial" w:eastAsia="Arial" w:hAnsi="Arial" w:cs="Arial"/>
                <w:color w:val="000000" w:themeColor="text1"/>
              </w:rPr>
              <w:t xml:space="preserve">If yes, how </w:t>
            </w:r>
            <w:proofErr w:type="gramStart"/>
            <w:r w:rsidRPr="3942B035">
              <w:rPr>
                <w:rFonts w:ascii="Arial" w:eastAsia="Arial" w:hAnsi="Arial" w:cs="Arial"/>
                <w:color w:val="000000" w:themeColor="text1"/>
              </w:rPr>
              <w:t>many;</w:t>
            </w:r>
            <w:proofErr w:type="gramEnd"/>
          </w:p>
          <w:p w14:paraId="2B44FA97" w14:textId="68D7EAC9" w:rsidR="00264588" w:rsidRPr="00BA0B19" w:rsidRDefault="048EF9A3" w:rsidP="369594C9">
            <w:pPr>
              <w:rPr>
                <w:rFonts w:ascii="Arial" w:hAnsi="Arial" w:cs="Arial"/>
                <w:color w:val="000000" w:themeColor="text1"/>
              </w:rPr>
            </w:pPr>
            <w:r w:rsidRPr="369594C9">
              <w:rPr>
                <w:rFonts w:ascii="Arial" w:hAnsi="Arial" w:cs="Arial"/>
                <w:color w:val="000000" w:themeColor="text1"/>
              </w:rPr>
              <w:t xml:space="preserve">Category C+E: 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-872690659"/>
                <w:placeholder>
                  <w:docPart w:val="9A6A8F4745904527A405825A653DEA0F"/>
                </w:placeholder>
                <w:showingPlcHdr/>
                <w:text/>
              </w:sdtPr>
              <w:sdtEndPr/>
              <w:sdtContent>
                <w:r w:rsidR="004171A0"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  <w:r w:rsidR="00264588">
              <w:tab/>
            </w:r>
          </w:p>
          <w:p w14:paraId="57CAD557" w14:textId="77777777" w:rsidR="004171A0" w:rsidRDefault="048EF9A3" w:rsidP="004171A0">
            <w:pPr>
              <w:rPr>
                <w:rFonts w:ascii="Arial" w:hAnsi="Arial" w:cs="Arial"/>
                <w:color w:val="000000" w:themeColor="text1"/>
              </w:rPr>
            </w:pPr>
            <w:r w:rsidRPr="369594C9">
              <w:rPr>
                <w:rFonts w:ascii="Arial" w:hAnsi="Arial" w:cs="Arial"/>
                <w:color w:val="000000" w:themeColor="text1"/>
              </w:rPr>
              <w:t xml:space="preserve">Category C: 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1289706996"/>
                <w:placeholder>
                  <w:docPart w:val="B4B4D6D088D9444FAF4536E71EDD8888"/>
                </w:placeholder>
                <w:showingPlcHdr/>
                <w:text/>
              </w:sdtPr>
              <w:sdtEndPr/>
              <w:sdtContent>
                <w:r w:rsidR="004171A0"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  <w:r w:rsidR="004171A0" w:rsidRPr="369594C9">
              <w:rPr>
                <w:rFonts w:ascii="Arial" w:hAnsi="Arial" w:cs="Arial"/>
                <w:color w:val="000000" w:themeColor="text1"/>
              </w:rPr>
              <w:t xml:space="preserve"> </w:t>
            </w:r>
          </w:p>
          <w:p w14:paraId="527CE9B7" w14:textId="04E8AD35" w:rsidR="00863F8B" w:rsidRPr="00BA0B19" w:rsidRDefault="048EF9A3" w:rsidP="00863F8B">
            <w:pPr>
              <w:tabs>
                <w:tab w:val="left" w:pos="4890"/>
              </w:tabs>
              <w:rPr>
                <w:rFonts w:ascii="Arial" w:hAnsi="Arial" w:cs="Arial"/>
                <w:color w:val="000000" w:themeColor="text1"/>
              </w:rPr>
            </w:pPr>
            <w:r w:rsidRPr="369594C9">
              <w:rPr>
                <w:rFonts w:ascii="Arial" w:hAnsi="Arial" w:cs="Arial"/>
                <w:color w:val="000000" w:themeColor="text1"/>
              </w:rPr>
              <w:t xml:space="preserve">Category C1:  </w:t>
            </w:r>
            <w:r w:rsidR="004171A0">
              <w:rPr>
                <w:rFonts w:ascii="Arial" w:hAnsi="Arial" w:cs="Arial"/>
                <w:color w:val="000000" w:themeColor="text1"/>
              </w:rPr>
              <w:t xml:space="preserve">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676475946"/>
                <w:placeholder>
                  <w:docPart w:val="05AAC14C314C4BAE8BB83EC37C21AD73"/>
                </w:placeholder>
                <w:showingPlcHdr/>
                <w:text/>
              </w:sdtPr>
              <w:sdtEndPr/>
              <w:sdtContent>
                <w:r w:rsidR="004171A0"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  <w:r w:rsidR="00863F8B">
              <w:rPr>
                <w:rFonts w:ascii="Arial" w:hAnsi="Arial" w:cs="Arial"/>
                <w:color w:val="000000" w:themeColor="text1"/>
              </w:rPr>
              <w:tab/>
            </w:r>
          </w:p>
        </w:tc>
      </w:tr>
      <w:tr w:rsidR="00264588" w:rsidRPr="00BA0B19" w14:paraId="3CDBAB6F" w14:textId="77777777" w:rsidTr="7C5FD7A2">
        <w:trPr>
          <w:trHeight w:val="279"/>
        </w:trPr>
        <w:tc>
          <w:tcPr>
            <w:tcW w:w="693" w:type="dxa"/>
            <w:shd w:val="clear" w:color="auto" w:fill="auto"/>
            <w:noWrap/>
            <w:hideMark/>
          </w:tcPr>
          <w:p w14:paraId="46CBF3BC" w14:textId="2B0203EF" w:rsidR="00264588" w:rsidRPr="00BA0B19" w:rsidRDefault="00264588" w:rsidP="00264588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lastRenderedPageBreak/>
              <w:t>Q</w:t>
            </w:r>
            <w:r w:rsidR="00E16EE2">
              <w:rPr>
                <w:rFonts w:ascii="Arial" w:hAnsi="Arial" w:cs="Arial"/>
                <w:color w:val="000000" w:themeColor="text1"/>
              </w:rPr>
              <w:t>2</w:t>
            </w:r>
            <w:r w:rsidRPr="00BA0B19">
              <w:rPr>
                <w:rFonts w:ascii="Arial" w:hAnsi="Arial" w:cs="Arial"/>
                <w:color w:val="000000" w:themeColor="text1"/>
              </w:rPr>
              <w:t>a</w:t>
            </w:r>
          </w:p>
        </w:tc>
        <w:tc>
          <w:tcPr>
            <w:tcW w:w="7767" w:type="dxa"/>
            <w:shd w:val="clear" w:color="auto" w:fill="auto"/>
            <w:noWrap/>
            <w:hideMark/>
          </w:tcPr>
          <w:p w14:paraId="19525C93" w14:textId="08AB187F" w:rsidR="00264588" w:rsidRPr="00BA0B19" w:rsidRDefault="00264588" w:rsidP="00264588">
            <w:pPr>
              <w:jc w:val="both"/>
              <w:rPr>
                <w:rFonts w:ascii="Arial" w:hAnsi="Arial" w:cs="Arial"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>If yes to Q</w:t>
            </w:r>
            <w:r w:rsidR="00F8527D">
              <w:rPr>
                <w:rFonts w:ascii="Arial" w:hAnsi="Arial" w:cs="Arial"/>
                <w:color w:val="000000" w:themeColor="text1"/>
              </w:rPr>
              <w:t>2</w:t>
            </w:r>
            <w:r w:rsidRPr="00BA0B19">
              <w:rPr>
                <w:rFonts w:ascii="Arial" w:hAnsi="Arial" w:cs="Arial"/>
                <w:color w:val="000000" w:themeColor="text1"/>
              </w:rPr>
              <w:t>, how many drivers do you currently need each day?</w:t>
            </w:r>
          </w:p>
        </w:tc>
        <w:tc>
          <w:tcPr>
            <w:tcW w:w="7341" w:type="dxa"/>
            <w:gridSpan w:val="2"/>
          </w:tcPr>
          <w:p w14:paraId="07B62EC0" w14:textId="77777777" w:rsidR="00264588" w:rsidRPr="00BA0B19" w:rsidRDefault="00264588" w:rsidP="00264588">
            <w:pPr>
              <w:rPr>
                <w:rFonts w:ascii="Arial" w:hAnsi="Arial" w:cs="Arial"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>Category C+E</w:t>
            </w:r>
            <w:r>
              <w:rPr>
                <w:rFonts w:ascii="Arial" w:hAnsi="Arial" w:cs="Arial"/>
                <w:color w:val="000000" w:themeColor="text1"/>
              </w:rPr>
              <w:t>:</w:t>
            </w:r>
            <w:r w:rsidRPr="00BA0B19">
              <w:rPr>
                <w:rFonts w:ascii="Arial" w:hAnsi="Arial" w:cs="Arial"/>
                <w:color w:val="000000" w:themeColor="text1"/>
              </w:rPr>
              <w:t xml:space="preserve"> 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-100956970"/>
                <w:placeholder>
                  <w:docPart w:val="7518F7E0A0474137A7E5A9F234C22A99"/>
                </w:placeholder>
                <w:showingPlcHdr/>
                <w:text/>
              </w:sdtPr>
              <w:sdtEndPr/>
              <w:sdtContent>
                <w:r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  <w:r w:rsidRPr="00BA0B19">
              <w:rPr>
                <w:rFonts w:ascii="Arial" w:hAnsi="Arial" w:cs="Arial"/>
                <w:color w:val="000000" w:themeColor="text1"/>
              </w:rPr>
              <w:tab/>
            </w:r>
          </w:p>
          <w:p w14:paraId="732C29D4" w14:textId="77777777" w:rsidR="00264588" w:rsidRPr="00BA0B19" w:rsidRDefault="00264588" w:rsidP="00264588">
            <w:pPr>
              <w:rPr>
                <w:rFonts w:ascii="Arial" w:hAnsi="Arial" w:cs="Arial"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>Category C</w:t>
            </w:r>
            <w:r>
              <w:rPr>
                <w:rFonts w:ascii="Arial" w:hAnsi="Arial" w:cs="Arial"/>
                <w:color w:val="000000" w:themeColor="text1"/>
              </w:rPr>
              <w:t>:</w:t>
            </w:r>
            <w:r w:rsidRPr="00BA0B19">
              <w:rPr>
                <w:rFonts w:ascii="Arial" w:hAnsi="Arial" w:cs="Arial"/>
                <w:color w:val="000000" w:themeColor="text1"/>
              </w:rPr>
              <w:t xml:space="preserve"> 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1741208124"/>
                <w:placeholder>
                  <w:docPart w:val="3D708CD53F59467381B7A7A3B32DBBB1"/>
                </w:placeholder>
                <w:showingPlcHdr/>
                <w:text/>
              </w:sdtPr>
              <w:sdtEndPr/>
              <w:sdtContent>
                <w:r w:rsidRPr="00C74E7E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  <w:r w:rsidRPr="00BA0B19">
              <w:rPr>
                <w:rFonts w:ascii="Arial" w:hAnsi="Arial" w:cs="Arial"/>
                <w:color w:val="000000" w:themeColor="text1"/>
              </w:rPr>
              <w:tab/>
            </w:r>
          </w:p>
          <w:p w14:paraId="004D9F0F" w14:textId="77777777" w:rsidR="00264588" w:rsidRPr="00BA0B19" w:rsidRDefault="00264588" w:rsidP="00264588">
            <w:pPr>
              <w:rPr>
                <w:rFonts w:ascii="Arial" w:hAnsi="Arial" w:cs="Arial"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>Category C1</w:t>
            </w:r>
            <w:r>
              <w:rPr>
                <w:rFonts w:ascii="Arial" w:hAnsi="Arial" w:cs="Arial"/>
                <w:color w:val="000000" w:themeColor="text1"/>
              </w:rPr>
              <w:t>:</w:t>
            </w:r>
            <w:r w:rsidRPr="00BA0B19">
              <w:rPr>
                <w:rFonts w:ascii="Arial" w:hAnsi="Arial" w:cs="Arial"/>
                <w:color w:val="000000" w:themeColor="text1"/>
              </w:rPr>
              <w:t xml:space="preserve"> 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-479769744"/>
                <w:placeholder>
                  <w:docPart w:val="5840B4C578AF472FADEAD3E73DF477C5"/>
                </w:placeholder>
                <w:showingPlcHdr/>
                <w:text/>
              </w:sdtPr>
              <w:sdtEndPr/>
              <w:sdtContent>
                <w:r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</w:p>
        </w:tc>
      </w:tr>
      <w:tr w:rsidR="00264588" w:rsidRPr="00BA0B19" w14:paraId="36DFD389" w14:textId="77777777" w:rsidTr="7C5FD7A2">
        <w:trPr>
          <w:trHeight w:val="496"/>
        </w:trPr>
        <w:tc>
          <w:tcPr>
            <w:tcW w:w="693" w:type="dxa"/>
            <w:shd w:val="clear" w:color="auto" w:fill="auto"/>
            <w:noWrap/>
            <w:hideMark/>
          </w:tcPr>
          <w:p w14:paraId="524CA8E0" w14:textId="4EB1BC8A" w:rsidR="00264588" w:rsidRPr="00BA0B19" w:rsidRDefault="00594693" w:rsidP="00264588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Q2b</w:t>
            </w:r>
          </w:p>
        </w:tc>
        <w:tc>
          <w:tcPr>
            <w:tcW w:w="7767" w:type="dxa"/>
            <w:shd w:val="clear" w:color="auto" w:fill="auto"/>
            <w:noWrap/>
            <w:hideMark/>
          </w:tcPr>
          <w:p w14:paraId="61F782A6" w14:textId="464616A1" w:rsidR="00264588" w:rsidRPr="007A0EA0" w:rsidRDefault="007A0EA0" w:rsidP="00264588">
            <w:pPr>
              <w:jc w:val="both"/>
              <w:rPr>
                <w:rFonts w:ascii="Arial" w:hAnsi="Arial" w:cs="Arial"/>
                <w:strike/>
                <w:color w:val="000000" w:themeColor="text1"/>
                <w:highlight w:val="yellow"/>
              </w:rPr>
            </w:pPr>
            <w:r>
              <w:rPr>
                <w:rFonts w:ascii="Arial" w:hAnsi="Arial" w:cs="Arial"/>
                <w:color w:val="000000" w:themeColor="text1"/>
              </w:rPr>
              <w:t>W</w:t>
            </w:r>
            <w:r w:rsidR="3FEB7AB9" w:rsidRPr="43012CAD">
              <w:rPr>
                <w:rFonts w:ascii="Arial" w:hAnsi="Arial" w:cs="Arial"/>
                <w:color w:val="000000" w:themeColor="text1"/>
              </w:rPr>
              <w:t>hat are the key challenges your organisation has faced over the last [</w:t>
            </w:r>
            <w:r>
              <w:rPr>
                <w:rFonts w:ascii="Arial" w:hAnsi="Arial" w:cs="Arial"/>
                <w:color w:val="000000" w:themeColor="text1"/>
              </w:rPr>
              <w:t>4 weeks</w:t>
            </w:r>
            <w:r w:rsidR="3FEB7AB9" w:rsidRPr="43012CAD">
              <w:rPr>
                <w:rFonts w:ascii="Arial" w:hAnsi="Arial" w:cs="Arial"/>
                <w:color w:val="000000" w:themeColor="text1"/>
              </w:rPr>
              <w:t xml:space="preserve">]? </w:t>
            </w:r>
            <w:r w:rsidR="00FC262B">
              <w:rPr>
                <w:rFonts w:ascii="Arial" w:hAnsi="Arial" w:cs="Arial"/>
                <w:color w:val="000000" w:themeColor="text1"/>
              </w:rPr>
              <w:t>(</w:t>
            </w:r>
            <w:r w:rsidR="002D0373" w:rsidRPr="002D0373">
              <w:rPr>
                <w:rFonts w:ascii="Arial" w:hAnsi="Arial" w:cs="Arial"/>
                <w:color w:val="000000" w:themeColor="text1"/>
              </w:rPr>
              <w:t>put a 'X' in any box which applies to you)</w:t>
            </w:r>
          </w:p>
        </w:tc>
        <w:tc>
          <w:tcPr>
            <w:tcW w:w="7341" w:type="dxa"/>
            <w:gridSpan w:val="2"/>
          </w:tcPr>
          <w:p w14:paraId="0BC38715" w14:textId="621CF4B8" w:rsidR="00264588" w:rsidRPr="00BA0B19" w:rsidRDefault="55B8AC69" w:rsidP="43012CAD">
            <w:pPr>
              <w:rPr>
                <w:rFonts w:ascii="Arial" w:hAnsi="Arial" w:cs="Arial"/>
                <w:color w:val="000000" w:themeColor="text1"/>
              </w:rPr>
            </w:pPr>
            <w:r w:rsidRPr="43012CAD">
              <w:rPr>
                <w:rFonts w:ascii="Arial" w:hAnsi="Arial" w:cs="Arial"/>
                <w:color w:val="000000" w:themeColor="text1"/>
              </w:rPr>
              <w:t xml:space="preserve">Access to skilled </w:t>
            </w:r>
            <w:r w:rsidR="7BD75DC2" w:rsidRPr="43012CAD">
              <w:rPr>
                <w:rFonts w:ascii="Arial" w:hAnsi="Arial" w:cs="Arial"/>
                <w:color w:val="000000" w:themeColor="text1"/>
              </w:rPr>
              <w:t>d</w:t>
            </w:r>
            <w:r w:rsidRPr="43012CAD">
              <w:rPr>
                <w:rFonts w:ascii="Arial" w:hAnsi="Arial" w:cs="Arial"/>
                <w:color w:val="000000" w:themeColor="text1"/>
              </w:rPr>
              <w:t xml:space="preserve">rivers </w:t>
            </w:r>
            <w:r w:rsidRPr="43012CAD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1E40722F" w14:textId="52D58372" w:rsidR="00264588" w:rsidRPr="00BA0B19" w:rsidRDefault="0D6CDFEF" w:rsidP="43012CAD">
            <w:pPr>
              <w:rPr>
                <w:rFonts w:ascii="Arial" w:hAnsi="Arial" w:cs="Arial"/>
                <w:color w:val="000000" w:themeColor="text1"/>
              </w:rPr>
            </w:pPr>
            <w:r w:rsidRPr="43012CAD">
              <w:rPr>
                <w:rFonts w:ascii="Arial" w:hAnsi="Arial" w:cs="Arial"/>
                <w:color w:val="000000" w:themeColor="text1"/>
              </w:rPr>
              <w:t>Drivers Isolating/recovering due to Covid-</w:t>
            </w:r>
            <w:proofErr w:type="gramStart"/>
            <w:r w:rsidRPr="43012CAD">
              <w:rPr>
                <w:rFonts w:ascii="Arial" w:hAnsi="Arial" w:cs="Arial"/>
                <w:color w:val="000000" w:themeColor="text1"/>
              </w:rPr>
              <w:t>19</w:t>
            </w:r>
            <w:r w:rsidR="55B8AC69" w:rsidRPr="43012CAD">
              <w:rPr>
                <w:rFonts w:ascii="Arial" w:hAnsi="Arial" w:cs="Arial"/>
                <w:color w:val="000000" w:themeColor="text1"/>
              </w:rPr>
              <w:t xml:space="preserve">  </w:t>
            </w:r>
            <w:r w:rsidR="55B8AC69" w:rsidRPr="43012CAD">
              <w:rPr>
                <w:rFonts w:ascii="Segoe UI Symbol" w:hAnsi="Segoe UI Symbol" w:cs="Segoe UI Symbol"/>
                <w:color w:val="000000" w:themeColor="text1"/>
              </w:rPr>
              <w:t>☐</w:t>
            </w:r>
            <w:proofErr w:type="gramEnd"/>
          </w:p>
          <w:p w14:paraId="127655AD" w14:textId="1FEE70D7" w:rsidR="00264588" w:rsidRPr="00BA0B19" w:rsidRDefault="467918C9" w:rsidP="43012CAD">
            <w:pPr>
              <w:rPr>
                <w:rFonts w:ascii="Arial" w:hAnsi="Arial" w:cs="Arial"/>
                <w:color w:val="000000" w:themeColor="text1"/>
              </w:rPr>
            </w:pPr>
            <w:r w:rsidRPr="43012CAD">
              <w:rPr>
                <w:rFonts w:ascii="Arial" w:hAnsi="Arial" w:cs="Arial"/>
                <w:color w:val="000000" w:themeColor="text1"/>
              </w:rPr>
              <w:t>Decrease in volume</w:t>
            </w:r>
            <w:r w:rsidR="6C36790F" w:rsidRPr="43012CAD">
              <w:rPr>
                <w:rFonts w:ascii="Arial" w:hAnsi="Arial" w:cs="Arial"/>
                <w:color w:val="000000" w:themeColor="text1"/>
              </w:rPr>
              <w:t xml:space="preserve"> of work due to Covid-19</w:t>
            </w:r>
            <w:r w:rsidR="39F44917" w:rsidRPr="43012CAD">
              <w:rPr>
                <w:rFonts w:ascii="Arial" w:hAnsi="Arial" w:cs="Arial"/>
                <w:color w:val="000000" w:themeColor="text1"/>
              </w:rPr>
              <w:t xml:space="preserve"> </w:t>
            </w:r>
            <w:r w:rsidR="39F44917" w:rsidRPr="43012CAD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7C1C497F" w14:textId="5BBDA3A1" w:rsidR="00264588" w:rsidRPr="00BA0B19" w:rsidRDefault="4A25E657" w:rsidP="43012CAD">
            <w:pPr>
              <w:rPr>
                <w:rFonts w:ascii="Arial" w:hAnsi="Arial" w:cs="Arial"/>
                <w:color w:val="000000" w:themeColor="text1"/>
              </w:rPr>
            </w:pPr>
            <w:r w:rsidRPr="43012CAD">
              <w:rPr>
                <w:rFonts w:ascii="Arial" w:hAnsi="Arial" w:cs="Arial"/>
                <w:color w:val="000000" w:themeColor="text1"/>
              </w:rPr>
              <w:t xml:space="preserve">Increase in volume of work due to Covid-19 </w:t>
            </w:r>
            <w:r w:rsidRPr="43012CAD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2ABE05DB" w14:textId="47AEEE70" w:rsidR="00264588" w:rsidRPr="00BA0B19" w:rsidRDefault="4CC879DD" w:rsidP="43012CAD">
            <w:pPr>
              <w:rPr>
                <w:rFonts w:ascii="Arial" w:hAnsi="Arial" w:cs="Arial"/>
                <w:color w:val="000000" w:themeColor="text1"/>
              </w:rPr>
            </w:pPr>
            <w:r w:rsidRPr="43012CAD">
              <w:rPr>
                <w:rFonts w:ascii="Arial" w:hAnsi="Arial" w:cs="Arial"/>
                <w:color w:val="000000" w:themeColor="text1"/>
              </w:rPr>
              <w:t xml:space="preserve">Access to financial support </w:t>
            </w:r>
            <w:r w:rsidRPr="43012CAD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3EAD991F" w14:textId="780837CC" w:rsidR="00264588" w:rsidRPr="00BA0B19" w:rsidRDefault="4CC879DD" w:rsidP="43012CAD">
            <w:pPr>
              <w:rPr>
                <w:rFonts w:ascii="Arial" w:hAnsi="Arial" w:cs="Arial"/>
                <w:color w:val="000000" w:themeColor="text1"/>
              </w:rPr>
            </w:pPr>
            <w:r w:rsidRPr="43012CAD">
              <w:rPr>
                <w:rFonts w:ascii="Arial" w:hAnsi="Arial" w:cs="Arial"/>
                <w:color w:val="000000" w:themeColor="text1"/>
              </w:rPr>
              <w:t xml:space="preserve">Changes to your supply chain </w:t>
            </w:r>
            <w:r w:rsidRPr="43012CAD">
              <w:rPr>
                <w:rFonts w:ascii="Segoe UI Symbol" w:hAnsi="Segoe UI Symbol" w:cs="Segoe UI Symbol"/>
                <w:color w:val="000000" w:themeColor="text1"/>
              </w:rPr>
              <w:t>☐</w:t>
            </w:r>
          </w:p>
          <w:p w14:paraId="6F5BFC02" w14:textId="3EA86D90" w:rsidR="00264588" w:rsidRPr="00BA0B19" w:rsidRDefault="4A25E657" w:rsidP="00264588">
            <w:pPr>
              <w:rPr>
                <w:rFonts w:ascii="Arial" w:hAnsi="Arial" w:cs="Arial"/>
                <w:color w:val="000000" w:themeColor="text1"/>
              </w:rPr>
            </w:pPr>
            <w:r w:rsidRPr="43012CAD">
              <w:rPr>
                <w:rFonts w:ascii="Arial" w:hAnsi="Arial" w:cs="Arial"/>
                <w:color w:val="000000" w:themeColor="text1"/>
              </w:rPr>
              <w:t xml:space="preserve">Other:  </w:t>
            </w:r>
            <w:r w:rsidR="00FC262B" w:rsidRPr="00BA0B19">
              <w:rPr>
                <w:rFonts w:ascii="Arial" w:hAnsi="Arial" w:cs="Arial"/>
                <w:color w:val="000000" w:themeColor="text1"/>
              </w:rPr>
              <w:t xml:space="preserve">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-927036141"/>
                <w:placeholder>
                  <w:docPart w:val="DFB527A5FC0E40C8AC7762B1B99BC2F7"/>
                </w:placeholder>
                <w:showingPlcHdr/>
                <w:text/>
              </w:sdtPr>
              <w:sdtEndPr/>
              <w:sdtContent>
                <w:r w:rsidR="00FC262B"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</w:p>
        </w:tc>
      </w:tr>
      <w:tr w:rsidR="00264588" w:rsidRPr="00BA0B19" w14:paraId="6E26CF45" w14:textId="77777777" w:rsidTr="7C5FD7A2">
        <w:trPr>
          <w:trHeight w:val="101"/>
        </w:trPr>
        <w:tc>
          <w:tcPr>
            <w:tcW w:w="693" w:type="dxa"/>
            <w:shd w:val="clear" w:color="auto" w:fill="auto"/>
            <w:noWrap/>
          </w:tcPr>
          <w:p w14:paraId="43C2FD85" w14:textId="3864DAC4" w:rsidR="00264588" w:rsidRPr="00BA0B19" w:rsidRDefault="00264588" w:rsidP="00264588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>Q</w:t>
            </w:r>
            <w:r w:rsidR="00594693">
              <w:rPr>
                <w:rFonts w:ascii="Arial" w:hAnsi="Arial" w:cs="Arial"/>
                <w:color w:val="000000" w:themeColor="text1"/>
              </w:rPr>
              <w:t>2</w:t>
            </w:r>
            <w:r w:rsidRPr="00BA0B19"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7767" w:type="dxa"/>
            <w:shd w:val="clear" w:color="auto" w:fill="auto"/>
            <w:noWrap/>
          </w:tcPr>
          <w:p w14:paraId="2A84AD7C" w14:textId="43589FDC" w:rsidR="00264588" w:rsidRPr="00BA0B19" w:rsidRDefault="00264588" w:rsidP="00264588">
            <w:pPr>
              <w:jc w:val="both"/>
              <w:rPr>
                <w:rFonts w:ascii="Arial" w:hAnsi="Arial" w:cs="Arial"/>
                <w:color w:val="000000" w:themeColor="text1"/>
              </w:rPr>
            </w:pPr>
            <w:r w:rsidRPr="7C5FD7A2">
              <w:rPr>
                <w:rFonts w:ascii="Arial" w:hAnsi="Arial" w:cs="Arial"/>
                <w:color w:val="000000" w:themeColor="text1"/>
              </w:rPr>
              <w:t>If yes to Q</w:t>
            </w:r>
            <w:r w:rsidR="00F8527D">
              <w:rPr>
                <w:rFonts w:ascii="Arial" w:hAnsi="Arial" w:cs="Arial"/>
                <w:color w:val="000000" w:themeColor="text1"/>
              </w:rPr>
              <w:t>2</w:t>
            </w:r>
            <w:r w:rsidRPr="7C5FD7A2">
              <w:rPr>
                <w:rFonts w:ascii="Arial" w:hAnsi="Arial" w:cs="Arial"/>
                <w:color w:val="000000" w:themeColor="text1"/>
              </w:rPr>
              <w:t xml:space="preserve">, please provide the number of </w:t>
            </w:r>
            <w:r w:rsidR="4DD2200C" w:rsidRPr="7C5FD7A2">
              <w:rPr>
                <w:rFonts w:ascii="Arial" w:hAnsi="Arial" w:cs="Arial"/>
                <w:color w:val="000000" w:themeColor="text1"/>
              </w:rPr>
              <w:t>vacancies you currently have?</w:t>
            </w:r>
          </w:p>
        </w:tc>
        <w:tc>
          <w:tcPr>
            <w:tcW w:w="7341" w:type="dxa"/>
            <w:gridSpan w:val="2"/>
          </w:tcPr>
          <w:p w14:paraId="3F00438A" w14:textId="4B1BC1B1" w:rsidR="00264588" w:rsidRPr="00BA0B19" w:rsidRDefault="00264588" w:rsidP="00264588">
            <w:pPr>
              <w:rPr>
                <w:rFonts w:ascii="Arial" w:hAnsi="Arial" w:cs="Arial"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>Category C+E</w:t>
            </w:r>
            <w:r>
              <w:rPr>
                <w:rFonts w:ascii="Arial" w:hAnsi="Arial" w:cs="Arial"/>
                <w:color w:val="000000" w:themeColor="text1"/>
              </w:rPr>
              <w:t>:</w:t>
            </w:r>
            <w:r w:rsidRPr="00BA0B19">
              <w:rPr>
                <w:rFonts w:ascii="Arial" w:hAnsi="Arial" w:cs="Arial"/>
                <w:color w:val="000000" w:themeColor="text1"/>
              </w:rPr>
              <w:t xml:space="preserve"> 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936878691"/>
                <w:placeholder>
                  <w:docPart w:val="19463587A0504B8E8567A6E41ECC8015"/>
                </w:placeholder>
                <w:showingPlcHdr/>
              </w:sdtPr>
              <w:sdtEndPr/>
              <w:sdtContent>
                <w:r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  <w:r w:rsidR="0C19229B">
              <w:t xml:space="preserve"> </w:t>
            </w:r>
            <w:r>
              <w:tab/>
            </w:r>
          </w:p>
          <w:p w14:paraId="082BE8A4" w14:textId="77777777" w:rsidR="00264588" w:rsidRPr="00BA0B19" w:rsidRDefault="00264588" w:rsidP="00264588">
            <w:pPr>
              <w:rPr>
                <w:rFonts w:ascii="Arial" w:hAnsi="Arial" w:cs="Arial"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>Category C</w:t>
            </w:r>
            <w:r>
              <w:rPr>
                <w:rFonts w:ascii="Arial" w:hAnsi="Arial" w:cs="Arial"/>
                <w:color w:val="000000" w:themeColor="text1"/>
              </w:rPr>
              <w:t>:</w:t>
            </w:r>
            <w:r w:rsidRPr="00BA0B19">
              <w:rPr>
                <w:rFonts w:ascii="Arial" w:hAnsi="Arial" w:cs="Arial"/>
                <w:color w:val="000000" w:themeColor="text1"/>
              </w:rPr>
              <w:t xml:space="preserve"> 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932314023"/>
                <w:placeholder>
                  <w:docPart w:val="12F2F87B295B4D4297E85C36E1D2021C"/>
                </w:placeholder>
                <w:showingPlcHdr/>
                <w:text/>
              </w:sdtPr>
              <w:sdtEndPr/>
              <w:sdtContent>
                <w:r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  <w:r w:rsidRPr="00BA0B19">
              <w:rPr>
                <w:rFonts w:ascii="Arial" w:hAnsi="Arial" w:cs="Arial"/>
                <w:color w:val="000000" w:themeColor="text1"/>
              </w:rPr>
              <w:tab/>
            </w:r>
          </w:p>
          <w:p w14:paraId="1340800B" w14:textId="79FD3D93" w:rsidR="00264588" w:rsidRPr="00BA0B19" w:rsidRDefault="00264588" w:rsidP="43012CAD">
            <w:pPr>
              <w:rPr>
                <w:rFonts w:ascii="Arial" w:hAnsi="Arial" w:cs="Arial"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>Category C1</w:t>
            </w:r>
            <w:r>
              <w:rPr>
                <w:rFonts w:ascii="Arial" w:hAnsi="Arial" w:cs="Arial"/>
                <w:color w:val="000000" w:themeColor="text1"/>
              </w:rPr>
              <w:t>:</w:t>
            </w:r>
            <w:r w:rsidRPr="00BA0B19">
              <w:rPr>
                <w:rFonts w:ascii="Arial" w:hAnsi="Arial" w:cs="Arial"/>
                <w:color w:val="000000" w:themeColor="text1"/>
              </w:rPr>
              <w:t xml:space="preserve"> 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1494347636"/>
                <w:placeholder>
                  <w:docPart w:val="8E3EE0C959DE4ABF93396ECE660129C7"/>
                </w:placeholder>
                <w:showingPlcHdr/>
              </w:sdtPr>
              <w:sdtEndPr/>
              <w:sdtContent>
                <w:r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</w:p>
          <w:p w14:paraId="76746C56" w14:textId="74D17D8D" w:rsidR="00264588" w:rsidRPr="007A0EA0" w:rsidRDefault="0FA135DA" w:rsidP="43012CAD">
            <w:pPr>
              <w:rPr>
                <w:rFonts w:ascii="Arial" w:hAnsi="Arial" w:cs="Arial"/>
                <w:color w:val="000000" w:themeColor="text1"/>
                <w:u w:val="single"/>
              </w:rPr>
            </w:pPr>
            <w:r w:rsidRPr="007A0EA0">
              <w:rPr>
                <w:rFonts w:ascii="Arial" w:hAnsi="Arial" w:cs="Arial"/>
                <w:color w:val="000000" w:themeColor="text1"/>
                <w:u w:val="single"/>
              </w:rPr>
              <w:t>What is the percentage difference compared to 2019?</w:t>
            </w:r>
          </w:p>
          <w:p w14:paraId="5EBAF4A6" w14:textId="727AEDF3" w:rsidR="00264588" w:rsidRPr="00BA0B19" w:rsidRDefault="0FA135DA" w:rsidP="43012CAD">
            <w:pPr>
              <w:rPr>
                <w:rFonts w:ascii="Arial" w:hAnsi="Arial" w:cs="Arial"/>
                <w:color w:val="000000" w:themeColor="text1"/>
              </w:rPr>
            </w:pPr>
            <w:r w:rsidRPr="43012CAD">
              <w:rPr>
                <w:rFonts w:ascii="Arial" w:hAnsi="Arial" w:cs="Arial"/>
                <w:color w:val="000000" w:themeColor="text1"/>
              </w:rPr>
              <w:t xml:space="preserve">Category C+E: </w:t>
            </w:r>
            <w:sdt>
              <w:sdtPr>
                <w:rPr>
                  <w:rFonts w:ascii="Arial" w:hAnsi="Arial" w:cs="Arial"/>
                </w:rPr>
                <w:id w:val="719628865"/>
                <w:placeholder>
                  <w:docPart w:val="0602A38BCA10409D97718BF1C1F43E5A"/>
                </w:placeholder>
              </w:sdtPr>
              <w:sdtEndPr/>
              <w:sdtContent>
                <w:r w:rsidR="00454D48" w:rsidRPr="00E23730">
                  <w:rPr>
                    <w:rFonts w:ascii="Arial" w:hAnsi="Arial" w:cs="Arial"/>
                  </w:rPr>
                  <w:t>[enter value]</w:t>
                </w:r>
              </w:sdtContent>
            </w:sdt>
            <w:r w:rsidR="00454D48" w:rsidRPr="00E23730">
              <w:rPr>
                <w:rFonts w:ascii="Arial" w:hAnsi="Arial" w:cs="Arial"/>
              </w:rPr>
              <w:t xml:space="preserve">  %</w:t>
            </w:r>
            <w:r w:rsidR="00264588">
              <w:tab/>
            </w:r>
          </w:p>
          <w:p w14:paraId="07F97F52" w14:textId="58C5FD5B" w:rsidR="00264588" w:rsidRPr="00BA0B19" w:rsidRDefault="0FA135DA" w:rsidP="43012CAD">
            <w:pPr>
              <w:rPr>
                <w:rFonts w:ascii="Arial" w:eastAsia="Arial" w:hAnsi="Arial" w:cs="Arial"/>
              </w:rPr>
            </w:pPr>
            <w:r w:rsidRPr="43012CAD">
              <w:rPr>
                <w:rFonts w:ascii="Arial" w:hAnsi="Arial" w:cs="Arial"/>
                <w:color w:val="000000" w:themeColor="text1"/>
              </w:rPr>
              <w:t xml:space="preserve">Category C:  </w:t>
            </w:r>
            <w:sdt>
              <w:sdtPr>
                <w:rPr>
                  <w:rFonts w:ascii="Arial" w:hAnsi="Arial" w:cs="Arial"/>
                </w:rPr>
                <w:id w:val="66011691"/>
                <w:placeholder>
                  <w:docPart w:val="561649B80DFD455B873498E8111C973C"/>
                </w:placeholder>
              </w:sdtPr>
              <w:sdtEndPr/>
              <w:sdtContent>
                <w:r w:rsidR="00666508" w:rsidRPr="00E23730">
                  <w:rPr>
                    <w:rFonts w:ascii="Arial" w:hAnsi="Arial" w:cs="Arial"/>
                  </w:rPr>
                  <w:t>[enter value]</w:t>
                </w:r>
              </w:sdtContent>
            </w:sdt>
            <w:r w:rsidR="00666508" w:rsidRPr="00E23730">
              <w:rPr>
                <w:rFonts w:ascii="Arial" w:hAnsi="Arial" w:cs="Arial"/>
              </w:rPr>
              <w:t xml:space="preserve">  %</w:t>
            </w:r>
          </w:p>
          <w:p w14:paraId="17889773" w14:textId="224BD865" w:rsidR="00264588" w:rsidRPr="00BA0B19" w:rsidRDefault="0FA135DA" w:rsidP="00264588">
            <w:pPr>
              <w:rPr>
                <w:rFonts w:ascii="Arial" w:eastAsia="Arial" w:hAnsi="Arial" w:cs="Arial"/>
              </w:rPr>
            </w:pPr>
            <w:r w:rsidRPr="43012CAD">
              <w:rPr>
                <w:rFonts w:ascii="Arial" w:hAnsi="Arial" w:cs="Arial"/>
                <w:color w:val="000000" w:themeColor="text1"/>
              </w:rPr>
              <w:t>Category C1:</w:t>
            </w:r>
            <w:r w:rsidRPr="43012CAD">
              <w:rPr>
                <w:rFonts w:ascii="Arial" w:eastAsia="Arial" w:hAnsi="Arial" w:cs="Arial"/>
                <w:color w:val="000000" w:themeColor="text1"/>
              </w:rPr>
              <w:t xml:space="preserve"> </w:t>
            </w:r>
            <w:r w:rsidR="00666508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701319769"/>
                <w:placeholder>
                  <w:docPart w:val="A875ABCEC0EE4DF0B67C61EF444B850F"/>
                </w:placeholder>
              </w:sdtPr>
              <w:sdtEndPr/>
              <w:sdtContent>
                <w:r w:rsidR="00666508" w:rsidRPr="00E23730">
                  <w:rPr>
                    <w:rFonts w:ascii="Arial" w:hAnsi="Arial" w:cs="Arial"/>
                  </w:rPr>
                  <w:t>[enter value]</w:t>
                </w:r>
              </w:sdtContent>
            </w:sdt>
            <w:r w:rsidR="00666508" w:rsidRPr="00E23730">
              <w:rPr>
                <w:rFonts w:ascii="Arial" w:hAnsi="Arial" w:cs="Arial"/>
              </w:rPr>
              <w:t xml:space="preserve">  %</w:t>
            </w:r>
          </w:p>
        </w:tc>
      </w:tr>
      <w:tr w:rsidR="00264588" w:rsidRPr="00BA0B19" w14:paraId="545E5C60" w14:textId="77777777" w:rsidTr="7C5FD7A2">
        <w:trPr>
          <w:trHeight w:val="101"/>
        </w:trPr>
        <w:tc>
          <w:tcPr>
            <w:tcW w:w="693" w:type="dxa"/>
            <w:shd w:val="clear" w:color="auto" w:fill="auto"/>
            <w:noWrap/>
          </w:tcPr>
          <w:p w14:paraId="61EA889E" w14:textId="0D8B0A33" w:rsidR="00264588" w:rsidRPr="00BA0B19" w:rsidRDefault="00264588" w:rsidP="00264588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Q</w:t>
            </w:r>
            <w:r w:rsidR="00663381">
              <w:rPr>
                <w:rFonts w:ascii="Arial" w:hAnsi="Arial" w:cs="Arial"/>
                <w:color w:val="000000" w:themeColor="text1"/>
              </w:rPr>
              <w:t>2d</w:t>
            </w:r>
          </w:p>
        </w:tc>
        <w:tc>
          <w:tcPr>
            <w:tcW w:w="7767" w:type="dxa"/>
            <w:shd w:val="clear" w:color="auto" w:fill="auto"/>
            <w:noWrap/>
          </w:tcPr>
          <w:p w14:paraId="7D880DA8" w14:textId="7F78652C" w:rsidR="00264588" w:rsidRPr="00BA0B19" w:rsidRDefault="00663381" w:rsidP="00264588">
            <w:pPr>
              <w:jc w:val="both"/>
              <w:rPr>
                <w:rFonts w:ascii="Arial" w:hAnsi="Arial" w:cs="Arial"/>
                <w:color w:val="000000" w:themeColor="text1"/>
              </w:rPr>
            </w:pPr>
            <w:r w:rsidRPr="7C5FD7A2">
              <w:rPr>
                <w:rFonts w:ascii="Arial" w:hAnsi="Arial" w:cs="Arial"/>
                <w:color w:val="000000" w:themeColor="text1"/>
              </w:rPr>
              <w:t>If yes to Q</w:t>
            </w:r>
            <w:r>
              <w:rPr>
                <w:rFonts w:ascii="Arial" w:hAnsi="Arial" w:cs="Arial"/>
                <w:color w:val="000000" w:themeColor="text1"/>
              </w:rPr>
              <w:t>2</w:t>
            </w:r>
            <w:r w:rsidRPr="7C5FD7A2">
              <w:rPr>
                <w:rFonts w:ascii="Arial" w:hAnsi="Arial" w:cs="Arial"/>
                <w:color w:val="000000" w:themeColor="text1"/>
              </w:rPr>
              <w:t xml:space="preserve">, </w:t>
            </w:r>
            <w:r>
              <w:rPr>
                <w:rFonts w:ascii="Arial" w:hAnsi="Arial" w:cs="Arial"/>
                <w:color w:val="000000" w:themeColor="text1"/>
              </w:rPr>
              <w:t>h</w:t>
            </w:r>
            <w:r w:rsidR="00264588">
              <w:rPr>
                <w:rFonts w:ascii="Arial" w:hAnsi="Arial" w:cs="Arial"/>
                <w:color w:val="000000" w:themeColor="text1"/>
              </w:rPr>
              <w:t xml:space="preserve">ow many </w:t>
            </w:r>
            <w:r w:rsidR="75D45C27" w:rsidRPr="4B2C4CD7">
              <w:rPr>
                <w:rFonts w:ascii="Arial" w:hAnsi="Arial" w:cs="Arial"/>
                <w:color w:val="000000" w:themeColor="text1"/>
              </w:rPr>
              <w:t xml:space="preserve">HGV </w:t>
            </w:r>
            <w:r w:rsidR="00264588">
              <w:rPr>
                <w:rFonts w:ascii="Arial" w:hAnsi="Arial" w:cs="Arial"/>
                <w:color w:val="000000" w:themeColor="text1"/>
              </w:rPr>
              <w:t xml:space="preserve">vehicles </w:t>
            </w:r>
            <w:r w:rsidR="4547653C" w:rsidRPr="24D3F95E">
              <w:rPr>
                <w:rFonts w:ascii="Arial" w:hAnsi="Arial" w:cs="Arial"/>
                <w:color w:val="000000" w:themeColor="text1"/>
              </w:rPr>
              <w:t>do you have</w:t>
            </w:r>
            <w:r w:rsidR="00264588">
              <w:rPr>
                <w:rFonts w:ascii="Arial" w:hAnsi="Arial" w:cs="Arial"/>
                <w:color w:val="000000" w:themeColor="text1"/>
              </w:rPr>
              <w:t xml:space="preserve"> sitting idle </w:t>
            </w:r>
            <w:r w:rsidR="7F846734" w:rsidRPr="74F7257F">
              <w:rPr>
                <w:rFonts w:ascii="Arial" w:hAnsi="Arial" w:cs="Arial"/>
                <w:color w:val="000000" w:themeColor="text1"/>
              </w:rPr>
              <w:t>(not operational</w:t>
            </w:r>
            <w:r w:rsidR="4FB33328" w:rsidRPr="74F7257F">
              <w:rPr>
                <w:rFonts w:ascii="Arial" w:hAnsi="Arial" w:cs="Arial"/>
                <w:color w:val="000000" w:themeColor="text1"/>
              </w:rPr>
              <w:t>)</w:t>
            </w:r>
            <w:r w:rsidR="00264588" w:rsidRPr="74F7257F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gramStart"/>
            <w:r w:rsidR="00264588">
              <w:rPr>
                <w:rFonts w:ascii="Arial" w:hAnsi="Arial" w:cs="Arial"/>
                <w:color w:val="000000" w:themeColor="text1"/>
              </w:rPr>
              <w:t>on a daily basis</w:t>
            </w:r>
            <w:proofErr w:type="gramEnd"/>
            <w:r w:rsidR="6E7236E3" w:rsidRPr="07630918">
              <w:rPr>
                <w:rFonts w:ascii="Arial" w:hAnsi="Arial" w:cs="Arial"/>
                <w:color w:val="000000" w:themeColor="text1"/>
              </w:rPr>
              <w:t xml:space="preserve"> due to lack of drivers</w:t>
            </w:r>
            <w:r w:rsidR="00264588" w:rsidRPr="07630918">
              <w:rPr>
                <w:rFonts w:ascii="Arial" w:hAnsi="Arial" w:cs="Arial"/>
                <w:color w:val="000000" w:themeColor="text1"/>
              </w:rPr>
              <w:t>?</w:t>
            </w:r>
          </w:p>
        </w:tc>
        <w:tc>
          <w:tcPr>
            <w:tcW w:w="7341" w:type="dxa"/>
            <w:gridSpan w:val="2"/>
          </w:tcPr>
          <w:p w14:paraId="45D8E691" w14:textId="481113E9" w:rsidR="00264588" w:rsidRPr="00BA0B19" w:rsidRDefault="004D6838" w:rsidP="0EE449C5">
            <w:pPr>
              <w:rPr>
                <w:rFonts w:ascii="Arial" w:hAnsi="Arial" w:cs="Arial"/>
                <w:color w:val="000000" w:themeColor="text1"/>
              </w:rPr>
            </w:pPr>
            <w:sdt>
              <w:sdtPr>
                <w:rPr>
                  <w:rFonts w:ascii="Arial" w:hAnsi="Arial" w:cs="Arial"/>
                  <w:color w:val="000000" w:themeColor="text1"/>
                </w:rPr>
                <w:id w:val="1439526082"/>
                <w:placeholder>
                  <w:docPart w:val="550BE7DAF5C540BA803AE42FD5D951AF"/>
                </w:placeholder>
                <w:showingPlcHdr/>
              </w:sdtPr>
              <w:sdtEndPr/>
              <w:sdtContent>
                <w:r w:rsidR="00264588"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</w:p>
          <w:p w14:paraId="6780D453" w14:textId="3FEEC56F" w:rsidR="00264588" w:rsidRPr="00BA0B19" w:rsidRDefault="00264588" w:rsidP="00264588">
            <w:pPr>
              <w:rPr>
                <w:rFonts w:ascii="Arial" w:eastAsia="Arial" w:hAnsi="Arial" w:cs="Arial"/>
                <w:color w:val="000000" w:themeColor="text1"/>
              </w:rPr>
            </w:pPr>
          </w:p>
        </w:tc>
      </w:tr>
      <w:tr w:rsidR="7C5FD7A2" w14:paraId="2DE7A721" w14:textId="77777777" w:rsidTr="7C5FD7A2">
        <w:trPr>
          <w:trHeight w:val="101"/>
        </w:trPr>
        <w:tc>
          <w:tcPr>
            <w:tcW w:w="693" w:type="dxa"/>
            <w:shd w:val="clear" w:color="auto" w:fill="auto"/>
            <w:noWrap/>
          </w:tcPr>
          <w:p w14:paraId="491FD11B" w14:textId="3F123997" w:rsidR="0CE704F7" w:rsidRDefault="0CE704F7" w:rsidP="7C5FD7A2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7C5FD7A2">
              <w:rPr>
                <w:rFonts w:ascii="Arial" w:hAnsi="Arial" w:cs="Arial"/>
                <w:color w:val="000000" w:themeColor="text1"/>
              </w:rPr>
              <w:t>Q</w:t>
            </w:r>
            <w:r w:rsidR="00663381">
              <w:rPr>
                <w:rFonts w:ascii="Arial" w:hAnsi="Arial" w:cs="Arial"/>
                <w:color w:val="000000" w:themeColor="text1"/>
              </w:rPr>
              <w:t>2</w:t>
            </w:r>
            <w:r w:rsidRPr="7C5FD7A2">
              <w:rPr>
                <w:rFonts w:ascii="Arial" w:hAnsi="Arial" w:cs="Arial"/>
                <w:color w:val="000000" w:themeColor="text1"/>
              </w:rPr>
              <w:t>e</w:t>
            </w:r>
          </w:p>
        </w:tc>
        <w:tc>
          <w:tcPr>
            <w:tcW w:w="7767" w:type="dxa"/>
            <w:shd w:val="clear" w:color="auto" w:fill="auto"/>
            <w:noWrap/>
          </w:tcPr>
          <w:p w14:paraId="585A9CDA" w14:textId="0B1F6855" w:rsidR="4B115D55" w:rsidRDefault="00663381" w:rsidP="7C5FD7A2">
            <w:pPr>
              <w:jc w:val="both"/>
              <w:rPr>
                <w:rFonts w:ascii="Arial" w:hAnsi="Arial" w:cs="Arial"/>
                <w:color w:val="000000" w:themeColor="text1"/>
              </w:rPr>
            </w:pPr>
            <w:r w:rsidRPr="7C5FD7A2">
              <w:rPr>
                <w:rFonts w:ascii="Arial" w:hAnsi="Arial" w:cs="Arial"/>
                <w:color w:val="000000" w:themeColor="text1"/>
              </w:rPr>
              <w:t>If yes to Q</w:t>
            </w:r>
            <w:r>
              <w:rPr>
                <w:rFonts w:ascii="Arial" w:hAnsi="Arial" w:cs="Arial"/>
                <w:color w:val="000000" w:themeColor="text1"/>
              </w:rPr>
              <w:t>2</w:t>
            </w:r>
            <w:r w:rsidRPr="7C5FD7A2">
              <w:rPr>
                <w:rFonts w:ascii="Arial" w:hAnsi="Arial" w:cs="Arial"/>
                <w:color w:val="000000" w:themeColor="text1"/>
              </w:rPr>
              <w:t xml:space="preserve">, </w:t>
            </w:r>
            <w:r>
              <w:rPr>
                <w:rFonts w:ascii="Arial" w:hAnsi="Arial" w:cs="Arial"/>
                <w:color w:val="000000" w:themeColor="text1"/>
              </w:rPr>
              <w:t>h</w:t>
            </w:r>
            <w:r w:rsidR="7C591500" w:rsidRPr="2F30336D">
              <w:rPr>
                <w:rFonts w:ascii="Arial" w:hAnsi="Arial" w:cs="Arial"/>
                <w:color w:val="000000" w:themeColor="text1"/>
              </w:rPr>
              <w:t>ow long on average does it take to fill a driving vacancy?</w:t>
            </w:r>
            <w:r w:rsidR="7C591500" w:rsidRPr="1BD390EF">
              <w:rPr>
                <w:rFonts w:ascii="Arial" w:hAnsi="Arial" w:cs="Arial"/>
                <w:color w:val="000000" w:themeColor="text1"/>
              </w:rPr>
              <w:t xml:space="preserve"> </w:t>
            </w:r>
            <w:r w:rsidR="7C591500" w:rsidRPr="57093BC4">
              <w:rPr>
                <w:rFonts w:ascii="Arial" w:hAnsi="Arial" w:cs="Arial"/>
                <w:color w:val="000000" w:themeColor="text1"/>
              </w:rPr>
              <w:t>(Please</w:t>
            </w:r>
            <w:r w:rsidR="7C591500" w:rsidRPr="1BD390EF">
              <w:rPr>
                <w:rFonts w:ascii="Arial" w:hAnsi="Arial" w:cs="Arial"/>
                <w:color w:val="000000" w:themeColor="text1"/>
              </w:rPr>
              <w:t xml:space="preserve"> specify to the nearest week)</w:t>
            </w:r>
          </w:p>
        </w:tc>
        <w:tc>
          <w:tcPr>
            <w:tcW w:w="7341" w:type="dxa"/>
            <w:gridSpan w:val="2"/>
          </w:tcPr>
          <w:p w14:paraId="41F90D38" w14:textId="4A0E4060" w:rsidR="4B115D55" w:rsidRDefault="004D6838" w:rsidP="7C5FD7A2">
            <w:pPr>
              <w:rPr>
                <w:rFonts w:ascii="Arial" w:hAnsi="Arial" w:cs="Arial"/>
                <w:color w:val="000000" w:themeColor="text1"/>
              </w:rPr>
            </w:pPr>
            <w:sdt>
              <w:sdtPr>
                <w:rPr>
                  <w:rFonts w:ascii="Arial" w:hAnsi="Arial" w:cs="Arial"/>
                  <w:color w:val="000000" w:themeColor="text1"/>
                </w:rPr>
                <w:id w:val="-1820412095"/>
                <w:placeholder>
                  <w:docPart w:val="E14F8928F1EA4A02AAEB2CF54BCD581B"/>
                </w:placeholder>
                <w:showingPlcHdr/>
                <w:text/>
              </w:sdtPr>
              <w:sdtEndPr/>
              <w:sdtContent>
                <w:r w:rsidR="004171A0"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</w:p>
        </w:tc>
      </w:tr>
      <w:tr w:rsidR="00264588" w:rsidRPr="00BA0B19" w14:paraId="44ED23DB" w14:textId="77777777" w:rsidTr="7C5FD7A2">
        <w:trPr>
          <w:trHeight w:val="101"/>
        </w:trPr>
        <w:tc>
          <w:tcPr>
            <w:tcW w:w="693" w:type="dxa"/>
            <w:shd w:val="clear" w:color="auto" w:fill="auto"/>
            <w:noWrap/>
          </w:tcPr>
          <w:p w14:paraId="430AC21D" w14:textId="1E9D709B" w:rsidR="00264588" w:rsidRPr="00663381" w:rsidRDefault="00264588" w:rsidP="0026458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663381">
              <w:rPr>
                <w:rFonts w:ascii="Arial" w:hAnsi="Arial" w:cs="Arial"/>
                <w:b/>
                <w:bCs/>
                <w:color w:val="000000" w:themeColor="text1"/>
              </w:rPr>
              <w:t>Q</w:t>
            </w:r>
            <w:r w:rsidR="00663381" w:rsidRPr="00663381">
              <w:rPr>
                <w:rFonts w:ascii="Arial" w:hAnsi="Arial" w:cs="Arial"/>
                <w:b/>
                <w:bCs/>
                <w:color w:val="000000" w:themeColor="text1"/>
              </w:rPr>
              <w:t>3</w:t>
            </w:r>
          </w:p>
        </w:tc>
        <w:tc>
          <w:tcPr>
            <w:tcW w:w="7767" w:type="dxa"/>
            <w:shd w:val="clear" w:color="auto" w:fill="auto"/>
            <w:noWrap/>
          </w:tcPr>
          <w:p w14:paraId="0EC5BA50" w14:textId="52700531" w:rsidR="00264588" w:rsidRPr="00663381" w:rsidRDefault="00264588" w:rsidP="00264588">
            <w:pPr>
              <w:jc w:val="both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663381">
              <w:rPr>
                <w:rFonts w:ascii="Arial" w:hAnsi="Arial" w:cs="Arial"/>
                <w:b/>
                <w:bCs/>
                <w:color w:val="000000" w:themeColor="text1"/>
              </w:rPr>
              <w:t>What contribution did non-UK labour make to your workforce?</w:t>
            </w:r>
          </w:p>
        </w:tc>
        <w:tc>
          <w:tcPr>
            <w:tcW w:w="7341" w:type="dxa"/>
            <w:gridSpan w:val="2"/>
          </w:tcPr>
          <w:p w14:paraId="5289587E" w14:textId="77777777" w:rsidR="00264588" w:rsidRDefault="00264588" w:rsidP="0026458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Prior to EU-exit: 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752763130"/>
                <w:placeholder>
                  <w:docPart w:val="21FB2B5B2E9B43B481ACAD0D6C04C321"/>
                </w:placeholder>
                <w:showingPlcHdr/>
              </w:sdtPr>
              <w:sdtEndPr/>
              <w:sdtContent>
                <w:r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</w:p>
          <w:p w14:paraId="7A14B3E9" w14:textId="77777777" w:rsidR="00264588" w:rsidRDefault="00264588" w:rsidP="0026458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Prior to COVID-19: 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1308553878"/>
                <w:placeholder>
                  <w:docPart w:val="ADBEE876611D4305A80374021C01056B"/>
                </w:placeholder>
                <w:showingPlcHdr/>
              </w:sdtPr>
              <w:sdtEndPr/>
              <w:sdtContent>
                <w:r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</w:p>
          <w:p w14:paraId="74417963" w14:textId="443E8796" w:rsidR="4D830DE5" w:rsidRDefault="4D830DE5" w:rsidP="0EE449C5">
            <w:pPr>
              <w:rPr>
                <w:rFonts w:ascii="Arial" w:hAnsi="Arial" w:cs="Arial"/>
                <w:color w:val="000000" w:themeColor="text1"/>
              </w:rPr>
            </w:pPr>
            <w:r w:rsidRPr="0EE449C5">
              <w:rPr>
                <w:rFonts w:ascii="Arial" w:hAnsi="Arial" w:cs="Arial"/>
                <w:color w:val="000000" w:themeColor="text1"/>
              </w:rPr>
              <w:t xml:space="preserve">Current: 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2051567386"/>
                <w:placeholder>
                  <w:docPart w:val="9F92E10E10594EF58A225ECF389E6751"/>
                </w:placeholder>
                <w:showingPlcHdr/>
                <w:text/>
              </w:sdtPr>
              <w:sdtEndPr/>
              <w:sdtContent>
                <w:r w:rsidR="004171A0"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</w:p>
          <w:p w14:paraId="0746DF32" w14:textId="77777777" w:rsidR="00264588" w:rsidRPr="00BA0B19" w:rsidRDefault="00264588" w:rsidP="0026458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lastRenderedPageBreak/>
              <w:t xml:space="preserve">Unsure: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-1680739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A0B19">
                  <w:rPr>
                    <w:rFonts w:ascii="Segoe UI Symbol" w:hAnsi="Segoe UI Symbol" w:cs="Segoe UI Symbol"/>
                    <w:color w:val="000000" w:themeColor="text1"/>
                  </w:rPr>
                  <w:t>☐</w:t>
                </w:r>
              </w:sdtContent>
            </w:sdt>
          </w:p>
        </w:tc>
      </w:tr>
      <w:tr w:rsidR="733A7724" w14:paraId="33D383FF" w14:textId="77777777" w:rsidTr="0EE449C5">
        <w:trPr>
          <w:trHeight w:val="101"/>
        </w:trPr>
        <w:tc>
          <w:tcPr>
            <w:tcW w:w="693" w:type="dxa"/>
            <w:shd w:val="clear" w:color="auto" w:fill="auto"/>
            <w:noWrap/>
          </w:tcPr>
          <w:p w14:paraId="07E949CE" w14:textId="0B108199" w:rsidR="733A7724" w:rsidRPr="00B37186" w:rsidRDefault="32FAB093" w:rsidP="733A7724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B37186">
              <w:rPr>
                <w:rFonts w:ascii="Arial" w:hAnsi="Arial" w:cs="Arial"/>
                <w:b/>
                <w:bCs/>
                <w:color w:val="000000" w:themeColor="text1"/>
              </w:rPr>
              <w:lastRenderedPageBreak/>
              <w:t>Q</w:t>
            </w:r>
            <w:r w:rsidR="643B1A33" w:rsidRPr="00B37186">
              <w:rPr>
                <w:rFonts w:ascii="Arial" w:hAnsi="Arial" w:cs="Arial"/>
                <w:b/>
                <w:bCs/>
                <w:color w:val="000000" w:themeColor="text1"/>
              </w:rPr>
              <w:t>4</w:t>
            </w:r>
          </w:p>
        </w:tc>
        <w:tc>
          <w:tcPr>
            <w:tcW w:w="7767" w:type="dxa"/>
            <w:shd w:val="clear" w:color="auto" w:fill="auto"/>
            <w:noWrap/>
          </w:tcPr>
          <w:p w14:paraId="7A49A5E6" w14:textId="76D8107B" w:rsidR="733A7724" w:rsidRPr="00B37186" w:rsidRDefault="00B37186" w:rsidP="733A7724">
            <w:pPr>
              <w:jc w:val="both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B37186">
              <w:rPr>
                <w:rFonts w:ascii="Arial" w:hAnsi="Arial" w:cs="Arial"/>
                <w:b/>
                <w:bCs/>
                <w:color w:val="000000" w:themeColor="text1"/>
              </w:rPr>
              <w:t>H</w:t>
            </w:r>
            <w:r w:rsidR="32FAB093" w:rsidRPr="00B37186">
              <w:rPr>
                <w:rFonts w:ascii="Arial" w:hAnsi="Arial" w:cs="Arial"/>
                <w:b/>
                <w:bCs/>
                <w:color w:val="000000" w:themeColor="text1"/>
              </w:rPr>
              <w:t xml:space="preserve">ow many people </w:t>
            </w:r>
            <w:r w:rsidR="4A70A0E6" w:rsidRPr="00B37186">
              <w:rPr>
                <w:rFonts w:ascii="Arial" w:hAnsi="Arial" w:cs="Arial"/>
                <w:b/>
                <w:bCs/>
                <w:color w:val="000000" w:themeColor="text1"/>
              </w:rPr>
              <w:t xml:space="preserve">work for the organisation? </w:t>
            </w:r>
          </w:p>
        </w:tc>
        <w:tc>
          <w:tcPr>
            <w:tcW w:w="7341" w:type="dxa"/>
            <w:gridSpan w:val="2"/>
          </w:tcPr>
          <w:p w14:paraId="199EF168" w14:textId="4733FCF2" w:rsidR="733A7724" w:rsidRPr="00011EBD" w:rsidRDefault="4AFC87F2" w:rsidP="00B37186">
            <w:pPr>
              <w:spacing w:after="0"/>
              <w:rPr>
                <w:rFonts w:ascii="Arial" w:eastAsia="Arial" w:hAnsi="Arial" w:cs="Arial"/>
                <w:color w:val="000000" w:themeColor="text1"/>
              </w:rPr>
            </w:pPr>
            <w:r w:rsidRPr="00011EBD">
              <w:rPr>
                <w:rFonts w:ascii="Arial" w:eastAsia="Arial" w:hAnsi="Arial" w:cs="Arial"/>
                <w:color w:val="000000" w:themeColor="text1"/>
              </w:rPr>
              <w:t xml:space="preserve">☐1 – </w:t>
            </w:r>
            <w:r w:rsidR="0EC8B609" w:rsidRPr="6534D9B8">
              <w:rPr>
                <w:rFonts w:ascii="Arial" w:eastAsia="Arial" w:hAnsi="Arial" w:cs="Arial"/>
                <w:color w:val="000000" w:themeColor="text1"/>
              </w:rPr>
              <w:t>9</w:t>
            </w:r>
          </w:p>
          <w:p w14:paraId="5896D145" w14:textId="4238E88E" w:rsidR="733A7724" w:rsidRPr="00011EBD" w:rsidRDefault="48FA05AC" w:rsidP="00B37186">
            <w:pPr>
              <w:spacing w:after="0"/>
              <w:rPr>
                <w:rFonts w:ascii="Arial" w:eastAsia="Arial" w:hAnsi="Arial" w:cs="Arial"/>
                <w:color w:val="000000" w:themeColor="text1"/>
              </w:rPr>
            </w:pPr>
            <w:r w:rsidRPr="00011EBD">
              <w:rPr>
                <w:rFonts w:ascii="Arial" w:eastAsia="Arial" w:hAnsi="Arial" w:cs="Arial"/>
                <w:color w:val="000000" w:themeColor="text1"/>
              </w:rPr>
              <w:t>☐1</w:t>
            </w:r>
            <w:r w:rsidR="5D70D39E" w:rsidRPr="6534D9B8">
              <w:rPr>
                <w:rFonts w:ascii="Arial" w:eastAsia="Arial" w:hAnsi="Arial" w:cs="Arial"/>
                <w:color w:val="000000" w:themeColor="text1"/>
              </w:rPr>
              <w:t>0</w:t>
            </w:r>
            <w:r w:rsidRPr="00011EBD">
              <w:rPr>
                <w:rFonts w:ascii="Arial" w:eastAsia="Arial" w:hAnsi="Arial" w:cs="Arial"/>
                <w:color w:val="000000" w:themeColor="text1"/>
              </w:rPr>
              <w:t xml:space="preserve">- </w:t>
            </w:r>
            <w:r w:rsidR="318DBAA8" w:rsidRPr="6534D9B8">
              <w:rPr>
                <w:rFonts w:ascii="Arial" w:eastAsia="Arial" w:hAnsi="Arial" w:cs="Arial"/>
                <w:color w:val="000000" w:themeColor="text1"/>
              </w:rPr>
              <w:t>49</w:t>
            </w:r>
          </w:p>
          <w:p w14:paraId="2A130641" w14:textId="4CA62350" w:rsidR="733A7724" w:rsidRDefault="48FA05AC" w:rsidP="00B37186">
            <w:pPr>
              <w:spacing w:after="0"/>
              <w:rPr>
                <w:rFonts w:ascii="Arial" w:eastAsia="Arial" w:hAnsi="Arial" w:cs="Arial"/>
                <w:color w:val="000000" w:themeColor="text1"/>
              </w:rPr>
            </w:pPr>
            <w:r w:rsidRPr="74F7257F">
              <w:rPr>
                <w:rFonts w:ascii="Arial" w:eastAsia="Arial" w:hAnsi="Arial" w:cs="Arial"/>
                <w:color w:val="000000" w:themeColor="text1"/>
              </w:rPr>
              <w:t>☐5</w:t>
            </w:r>
            <w:r w:rsidR="1077DB9F" w:rsidRPr="0BF5A699">
              <w:rPr>
                <w:rFonts w:ascii="Arial" w:eastAsia="Arial" w:hAnsi="Arial" w:cs="Arial"/>
                <w:color w:val="000000" w:themeColor="text1"/>
              </w:rPr>
              <w:t>0</w:t>
            </w:r>
            <w:r w:rsidRPr="74F7257F">
              <w:rPr>
                <w:rFonts w:ascii="Arial" w:eastAsia="Arial" w:hAnsi="Arial" w:cs="Arial"/>
                <w:color w:val="000000" w:themeColor="text1"/>
              </w:rPr>
              <w:t xml:space="preserve"> - 2</w:t>
            </w:r>
            <w:r w:rsidR="51F76CCF" w:rsidRPr="0BF5A699">
              <w:rPr>
                <w:rFonts w:ascii="Arial" w:eastAsia="Arial" w:hAnsi="Arial" w:cs="Arial"/>
                <w:color w:val="000000" w:themeColor="text1"/>
              </w:rPr>
              <w:t>49</w:t>
            </w:r>
          </w:p>
          <w:p w14:paraId="46E4EDF8" w14:textId="3C0165AE" w:rsidR="733A7724" w:rsidRPr="004171A0" w:rsidRDefault="48FA05AC" w:rsidP="00B37186">
            <w:pPr>
              <w:spacing w:after="0"/>
              <w:rPr>
                <w:rFonts w:ascii="Arial" w:eastAsia="Arial" w:hAnsi="Arial" w:cs="Arial"/>
                <w:color w:val="000000" w:themeColor="text1"/>
              </w:rPr>
            </w:pPr>
            <w:r w:rsidRPr="74F7257F">
              <w:rPr>
                <w:rFonts w:ascii="Arial" w:eastAsia="Arial" w:hAnsi="Arial" w:cs="Arial"/>
                <w:color w:val="000000" w:themeColor="text1"/>
              </w:rPr>
              <w:t>☐25</w:t>
            </w:r>
            <w:r w:rsidR="407FC13E" w:rsidRPr="0BF5A699">
              <w:rPr>
                <w:rFonts w:ascii="Arial" w:eastAsia="Arial" w:hAnsi="Arial" w:cs="Arial"/>
                <w:color w:val="000000" w:themeColor="text1"/>
              </w:rPr>
              <w:t>0 or more</w:t>
            </w:r>
          </w:p>
        </w:tc>
      </w:tr>
      <w:tr w:rsidR="00667ECA" w14:paraId="436B46F2" w14:textId="77777777" w:rsidTr="0EE449C5">
        <w:trPr>
          <w:trHeight w:val="101"/>
        </w:trPr>
        <w:tc>
          <w:tcPr>
            <w:tcW w:w="693" w:type="dxa"/>
            <w:shd w:val="clear" w:color="auto" w:fill="auto"/>
            <w:noWrap/>
          </w:tcPr>
          <w:p w14:paraId="1F7BF19D" w14:textId="59CEC936" w:rsidR="00667ECA" w:rsidRPr="00B37186" w:rsidRDefault="00667ECA" w:rsidP="00667ECA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BA0B19">
              <w:rPr>
                <w:rFonts w:ascii="Arial" w:hAnsi="Arial" w:cs="Arial"/>
                <w:b/>
                <w:bCs/>
                <w:color w:val="000000" w:themeColor="text1"/>
              </w:rPr>
              <w:t>Q5</w:t>
            </w:r>
          </w:p>
        </w:tc>
        <w:tc>
          <w:tcPr>
            <w:tcW w:w="7767" w:type="dxa"/>
            <w:shd w:val="clear" w:color="auto" w:fill="auto"/>
            <w:noWrap/>
          </w:tcPr>
          <w:p w14:paraId="6D0A157A" w14:textId="71C70490" w:rsidR="00667ECA" w:rsidRPr="00AA1562" w:rsidRDefault="00667ECA" w:rsidP="00667ECA">
            <w:pPr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AA1562">
              <w:rPr>
                <w:rFonts w:ascii="Arial" w:hAnsi="Arial" w:cs="Arial"/>
                <w:b/>
                <w:bCs/>
                <w:color w:val="000000" w:themeColor="text1"/>
              </w:rPr>
              <w:t>Are you experiencing missed deliveries</w:t>
            </w:r>
            <w:r w:rsidR="2B6DF195" w:rsidRPr="00AA1562">
              <w:rPr>
                <w:rFonts w:ascii="Arial" w:hAnsi="Arial" w:cs="Arial"/>
                <w:b/>
                <w:bCs/>
                <w:color w:val="000000" w:themeColor="text1"/>
              </w:rPr>
              <w:t xml:space="preserve"> due to driver shortages</w:t>
            </w:r>
            <w:r w:rsidRPr="00AA1562">
              <w:rPr>
                <w:rFonts w:ascii="Arial" w:hAnsi="Arial" w:cs="Arial"/>
                <w:b/>
                <w:bCs/>
                <w:color w:val="000000" w:themeColor="text1"/>
              </w:rPr>
              <w:t xml:space="preserve">? </w:t>
            </w:r>
          </w:p>
          <w:p w14:paraId="70F0CF00" w14:textId="77777777" w:rsidR="00667ECA" w:rsidRPr="00B37186" w:rsidRDefault="00667ECA" w:rsidP="00667ECA">
            <w:pPr>
              <w:jc w:val="both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7341" w:type="dxa"/>
            <w:gridSpan w:val="2"/>
          </w:tcPr>
          <w:p w14:paraId="36E6CE1A" w14:textId="77777777" w:rsidR="00667ECA" w:rsidRDefault="00667ECA" w:rsidP="00667ECA">
            <w:pPr>
              <w:rPr>
                <w:rFonts w:ascii="Arial" w:hAnsi="Arial" w:cs="Arial"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 xml:space="preserve">Yes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-702932976"/>
                <w:showingPlcHdr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A0B19">
                  <w:rPr>
                    <w:rFonts w:ascii="Segoe UI Symbol" w:hAnsi="Segoe UI Symbol" w:cs="Segoe UI Symbol"/>
                    <w:color w:val="000000" w:themeColor="text1"/>
                  </w:rPr>
                  <w:t>☐</w:t>
                </w:r>
              </w:sdtContent>
            </w:sdt>
            <w:r>
              <w:rPr>
                <w:rFonts w:ascii="Arial" w:hAnsi="Arial" w:cs="Arial"/>
                <w:color w:val="000000" w:themeColor="text1"/>
              </w:rPr>
              <w:t xml:space="preserve">     </w:t>
            </w:r>
            <w:r w:rsidRPr="00BA0B19">
              <w:rPr>
                <w:rFonts w:ascii="Arial" w:hAnsi="Arial" w:cs="Arial"/>
                <w:color w:val="000000" w:themeColor="text1"/>
              </w:rPr>
              <w:t xml:space="preserve">No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1602138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A0B19">
                  <w:rPr>
                    <w:rFonts w:ascii="Segoe UI Symbol" w:hAnsi="Segoe UI Symbol" w:cs="Segoe UI Symbol"/>
                    <w:color w:val="000000" w:themeColor="text1"/>
                  </w:rPr>
                  <w:t>☐</w:t>
                </w:r>
              </w:sdtContent>
            </w:sdt>
            <w:r w:rsidRPr="00BA0B19">
              <w:rPr>
                <w:rFonts w:ascii="Arial" w:hAnsi="Arial" w:cs="Arial"/>
                <w:color w:val="000000" w:themeColor="text1"/>
              </w:rPr>
              <w:t xml:space="preserve">   </w:t>
            </w:r>
          </w:p>
          <w:p w14:paraId="4F7D7AC2" w14:textId="77777777" w:rsidR="00667ECA" w:rsidRPr="001C6C16" w:rsidRDefault="00667ECA" w:rsidP="00667ECA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1C6C16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If so, please indicate weekly volume?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 xml:space="preserve"> 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-1557238376"/>
                <w:placeholder>
                  <w:docPart w:val="6AE2175E9C4C4DA4B4479D2337E39BAB"/>
                </w:placeholder>
                <w:showingPlcHdr/>
                <w:text/>
              </w:sdtPr>
              <w:sdtEndPr/>
              <w:sdtContent>
                <w:r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</w:p>
          <w:p w14:paraId="61423154" w14:textId="1BDB50FA" w:rsidR="00667ECA" w:rsidRPr="00011EBD" w:rsidRDefault="00667ECA" w:rsidP="00667ECA">
            <w:pPr>
              <w:spacing w:after="0"/>
              <w:rPr>
                <w:rFonts w:ascii="Arial" w:eastAsia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H</w:t>
            </w:r>
            <w:r w:rsidRPr="00CB011E">
              <w:rPr>
                <w:rFonts w:ascii="Arial" w:hAnsi="Arial" w:cs="Arial"/>
                <w:color w:val="000000" w:themeColor="text1"/>
              </w:rPr>
              <w:t>ow does this relate to 2019</w:t>
            </w:r>
            <w:r>
              <w:rPr>
                <w:rFonts w:ascii="Arial" w:hAnsi="Arial" w:cs="Arial"/>
                <w:color w:val="000000" w:themeColor="text1"/>
              </w:rPr>
              <w:t xml:space="preserve"> missed volumes?  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-1186514427"/>
                <w:placeholder>
                  <w:docPart w:val="F14E0C7129D74B05A4397478B56286B8"/>
                </w:placeholder>
                <w:showingPlcHdr/>
                <w:text/>
              </w:sdtPr>
              <w:sdtEndPr/>
              <w:sdtContent>
                <w:r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</w:p>
        </w:tc>
      </w:tr>
      <w:tr w:rsidR="00667ECA" w14:paraId="304841EA" w14:textId="77777777" w:rsidTr="0EE449C5">
        <w:trPr>
          <w:trHeight w:val="101"/>
        </w:trPr>
        <w:tc>
          <w:tcPr>
            <w:tcW w:w="693" w:type="dxa"/>
            <w:shd w:val="clear" w:color="auto" w:fill="auto"/>
            <w:noWrap/>
          </w:tcPr>
          <w:p w14:paraId="01DCB23A" w14:textId="51957A63" w:rsidR="00667ECA" w:rsidRPr="00B37186" w:rsidRDefault="00667ECA" w:rsidP="00667ECA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>Q5a</w:t>
            </w:r>
          </w:p>
        </w:tc>
        <w:tc>
          <w:tcPr>
            <w:tcW w:w="7767" w:type="dxa"/>
            <w:shd w:val="clear" w:color="auto" w:fill="auto"/>
            <w:noWrap/>
          </w:tcPr>
          <w:p w14:paraId="6E850C97" w14:textId="77777777" w:rsidR="00667ECA" w:rsidRPr="00BA0B19" w:rsidRDefault="00667ECA" w:rsidP="00667ECA">
            <w:pPr>
              <w:jc w:val="both"/>
              <w:rPr>
                <w:rFonts w:ascii="Arial" w:hAnsi="Arial" w:cs="Arial"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>If yes to Q5, how many deliveries have been missed?</w:t>
            </w:r>
          </w:p>
          <w:p w14:paraId="0AAE0A5B" w14:textId="0140FAE4" w:rsidR="00667ECA" w:rsidRPr="00B37186" w:rsidRDefault="00667ECA" w:rsidP="00667ECA">
            <w:pPr>
              <w:jc w:val="both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EE449C5">
              <w:rPr>
                <w:rFonts w:ascii="Arial" w:hAnsi="Arial" w:cs="Arial"/>
                <w:color w:val="000000" w:themeColor="text1"/>
              </w:rPr>
              <w:t>And how does this compare to 2019 period?</w:t>
            </w:r>
          </w:p>
        </w:tc>
        <w:tc>
          <w:tcPr>
            <w:tcW w:w="7341" w:type="dxa"/>
            <w:gridSpan w:val="2"/>
          </w:tcPr>
          <w:p w14:paraId="34E59E06" w14:textId="77777777" w:rsidR="00667ECA" w:rsidRPr="00BA0B19" w:rsidRDefault="004D6838" w:rsidP="00667ECA">
            <w:pPr>
              <w:rPr>
                <w:rFonts w:ascii="Arial" w:hAnsi="Arial" w:cs="Arial"/>
                <w:color w:val="000000" w:themeColor="text1"/>
              </w:rPr>
            </w:pPr>
            <w:sdt>
              <w:sdtPr>
                <w:rPr>
                  <w:rFonts w:ascii="Arial" w:hAnsi="Arial" w:cs="Arial"/>
                  <w:color w:val="000000" w:themeColor="text1"/>
                </w:rPr>
                <w:id w:val="-254368333"/>
                <w:placeholder>
                  <w:docPart w:val="2DE002EC0E52420DB1D5B0E001593C58"/>
                </w:placeholder>
                <w:showingPlcHdr/>
              </w:sdtPr>
              <w:sdtEndPr/>
              <w:sdtContent>
                <w:r w:rsidR="00667ECA"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  <w:r w:rsidR="00667ECA" w:rsidRPr="0EE449C5">
              <w:rPr>
                <w:rFonts w:ascii="Arial" w:hAnsi="Arial" w:cs="Arial"/>
                <w:color w:val="000000" w:themeColor="text1"/>
              </w:rPr>
              <w:t xml:space="preserve">   </w:t>
            </w:r>
          </w:p>
          <w:p w14:paraId="51CFE9C6" w14:textId="0CB41727" w:rsidR="00667ECA" w:rsidRPr="00011EBD" w:rsidRDefault="00667ECA" w:rsidP="00667ECA">
            <w:pPr>
              <w:spacing w:after="0"/>
              <w:rPr>
                <w:rFonts w:ascii="Arial" w:eastAsia="Arial" w:hAnsi="Arial" w:cs="Arial"/>
                <w:color w:val="000000" w:themeColor="text1"/>
              </w:rPr>
            </w:pPr>
            <w:r w:rsidRPr="0EE449C5">
              <w:rPr>
                <w:rFonts w:ascii="Arial" w:hAnsi="Arial" w:cs="Arial"/>
                <w:color w:val="000000" w:themeColor="text1"/>
              </w:rPr>
              <w:t xml:space="preserve">Missed deliveries are </w:t>
            </w:r>
            <w:r w:rsidR="00173C51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1197735483"/>
                <w:placeholder>
                  <w:docPart w:val="CB69DC379CF144C2B6FB4C79BEE98AF2"/>
                </w:placeholder>
              </w:sdtPr>
              <w:sdtEndPr/>
              <w:sdtContent>
                <w:r w:rsidR="00173C51" w:rsidRPr="00E23730">
                  <w:rPr>
                    <w:rFonts w:ascii="Arial" w:hAnsi="Arial" w:cs="Arial"/>
                  </w:rPr>
                  <w:t>[enter value]</w:t>
                </w:r>
              </w:sdtContent>
            </w:sdt>
            <w:r w:rsidR="00173C51" w:rsidRPr="00E23730">
              <w:rPr>
                <w:rFonts w:ascii="Arial" w:hAnsi="Arial" w:cs="Arial"/>
              </w:rPr>
              <w:t xml:space="preserve">  %</w:t>
            </w:r>
            <w:r w:rsidRPr="0EE449C5">
              <w:rPr>
                <w:rFonts w:ascii="Arial" w:hAnsi="Arial" w:cs="Arial"/>
                <w:color w:val="000000" w:themeColor="text1"/>
              </w:rPr>
              <w:t xml:space="preserve"> higher than in 2019.</w:t>
            </w:r>
          </w:p>
        </w:tc>
      </w:tr>
    </w:tbl>
    <w:tbl>
      <w:tblPr>
        <w:tblpPr w:leftFromText="180" w:rightFromText="180" w:vertAnchor="page" w:horzAnchor="page" w:tblpX="661" w:tblpY="5561"/>
        <w:tblW w:w="158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3"/>
        <w:gridCol w:w="7767"/>
        <w:gridCol w:w="7341"/>
      </w:tblGrid>
      <w:tr w:rsidR="007A0EA0" w:rsidRPr="00BA0B19" w14:paraId="28D3BCAB" w14:textId="77777777" w:rsidTr="007A0EA0">
        <w:trPr>
          <w:trHeight w:val="101"/>
        </w:trPr>
        <w:tc>
          <w:tcPr>
            <w:tcW w:w="693" w:type="dxa"/>
            <w:shd w:val="clear" w:color="auto" w:fill="auto"/>
            <w:noWrap/>
            <w:hideMark/>
          </w:tcPr>
          <w:p w14:paraId="28D349A1" w14:textId="77777777" w:rsidR="007A0EA0" w:rsidRPr="00BA0B19" w:rsidRDefault="007A0EA0" w:rsidP="007A0EA0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>Q5b</w:t>
            </w:r>
          </w:p>
        </w:tc>
        <w:tc>
          <w:tcPr>
            <w:tcW w:w="7767" w:type="dxa"/>
            <w:shd w:val="clear" w:color="auto" w:fill="auto"/>
            <w:noWrap/>
            <w:hideMark/>
          </w:tcPr>
          <w:p w14:paraId="4CBC5D76" w14:textId="77777777" w:rsidR="007A0EA0" w:rsidRPr="00BA0B19" w:rsidRDefault="007A0EA0" w:rsidP="007A0EA0">
            <w:pPr>
              <w:jc w:val="both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 xml:space="preserve">If yes to Q5, what quantity of goods were not delivered? Please choose unit of measure of either </w:t>
            </w:r>
            <w:r w:rsidRPr="00BA0B19">
              <w:rPr>
                <w:rFonts w:ascii="Arial" w:hAnsi="Arial" w:cs="Arial"/>
                <w:i/>
                <w:iCs/>
                <w:color w:val="000000" w:themeColor="text1"/>
              </w:rPr>
              <w:t>Kg</w:t>
            </w:r>
            <w:r>
              <w:rPr>
                <w:rFonts w:ascii="Arial" w:hAnsi="Arial" w:cs="Arial"/>
                <w:i/>
                <w:iCs/>
                <w:color w:val="000000" w:themeColor="text1"/>
              </w:rPr>
              <w:t>/</w:t>
            </w:r>
            <w:r w:rsidRPr="00BA0B19">
              <w:rPr>
                <w:rFonts w:ascii="Arial" w:hAnsi="Arial" w:cs="Arial"/>
                <w:i/>
                <w:iCs/>
                <w:color w:val="000000" w:themeColor="text1"/>
              </w:rPr>
              <w:t>Tonnes</w:t>
            </w:r>
            <w:r>
              <w:rPr>
                <w:rFonts w:ascii="Arial" w:hAnsi="Arial" w:cs="Arial"/>
                <w:i/>
                <w:iCs/>
                <w:color w:val="000000" w:themeColor="text1"/>
              </w:rPr>
              <w:t xml:space="preserve"> or pallets</w:t>
            </w:r>
            <w:r w:rsidRPr="00BA0B19">
              <w:rPr>
                <w:rFonts w:ascii="Arial" w:hAnsi="Arial" w:cs="Arial"/>
                <w:i/>
                <w:iCs/>
                <w:color w:val="000000" w:themeColor="text1"/>
              </w:rPr>
              <w:t>.</w:t>
            </w:r>
          </w:p>
        </w:tc>
        <w:tc>
          <w:tcPr>
            <w:tcW w:w="7341" w:type="dxa"/>
          </w:tcPr>
          <w:p w14:paraId="715A45A4" w14:textId="77777777" w:rsidR="007A0EA0" w:rsidRPr="001C6C16" w:rsidRDefault="007A0EA0" w:rsidP="007A0EA0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 xml:space="preserve">Goods not delivered: 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108367972"/>
                <w:placeholder>
                  <w:docPart w:val="088B69F6B3CE4901B063AAD6C15E0510"/>
                </w:placeholder>
              </w:sdtPr>
              <w:sdtEndPr/>
              <w:sdtContent>
                <w:r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</w:p>
          <w:p w14:paraId="2F2E9340" w14:textId="77777777" w:rsidR="007A0EA0" w:rsidRPr="00BA0B19" w:rsidRDefault="007A0EA0" w:rsidP="007A0EA0">
            <w:pPr>
              <w:rPr>
                <w:rFonts w:ascii="Arial" w:hAnsi="Arial" w:cs="Arial"/>
                <w:color w:val="000000" w:themeColor="text1"/>
              </w:rPr>
            </w:pPr>
            <w:r w:rsidRPr="119F1AAE">
              <w:rPr>
                <w:rFonts w:ascii="Arial" w:hAnsi="Arial" w:cs="Arial"/>
                <w:color w:val="000000" w:themeColor="text1"/>
              </w:rPr>
              <w:t xml:space="preserve">How does this relate to 2019 missed volumes?  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1732988046"/>
                <w:placeholder>
                  <w:docPart w:val="9E6D7A1C5AC14759AF062815006C0B64"/>
                </w:placeholder>
              </w:sdtPr>
              <w:sdtEndPr/>
              <w:sdtContent>
                <w:r w:rsidRPr="119F1AAE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  <w:r w:rsidRPr="00BA0B19">
              <w:rPr>
                <w:rFonts w:ascii="Arial" w:hAnsi="Arial" w:cs="Arial"/>
                <w:color w:val="000000" w:themeColor="text1"/>
              </w:rPr>
              <w:t xml:space="preserve"> Kg/Tonnes</w:t>
            </w:r>
            <w:r>
              <w:rPr>
                <w:rFonts w:ascii="Arial" w:hAnsi="Arial" w:cs="Arial"/>
                <w:color w:val="000000" w:themeColor="text1"/>
              </w:rPr>
              <w:t xml:space="preserve"> or pallets.</w:t>
            </w:r>
          </w:p>
        </w:tc>
      </w:tr>
      <w:tr w:rsidR="007A0EA0" w:rsidRPr="00BA0B19" w14:paraId="685E19F5" w14:textId="77777777" w:rsidTr="007A0EA0">
        <w:trPr>
          <w:trHeight w:val="341"/>
        </w:trPr>
        <w:tc>
          <w:tcPr>
            <w:tcW w:w="693" w:type="dxa"/>
            <w:shd w:val="clear" w:color="auto" w:fill="auto"/>
            <w:noWrap/>
            <w:hideMark/>
          </w:tcPr>
          <w:p w14:paraId="5DF9AB5C" w14:textId="77777777" w:rsidR="007A0EA0" w:rsidRPr="00BA0B19" w:rsidRDefault="007A0EA0" w:rsidP="007A0EA0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>Q5c</w:t>
            </w:r>
          </w:p>
        </w:tc>
        <w:tc>
          <w:tcPr>
            <w:tcW w:w="7767" w:type="dxa"/>
            <w:shd w:val="clear" w:color="auto" w:fill="auto"/>
            <w:noWrap/>
            <w:hideMark/>
          </w:tcPr>
          <w:p w14:paraId="4E2FCDF3" w14:textId="77777777" w:rsidR="007A0EA0" w:rsidRDefault="007A0EA0" w:rsidP="007A0EA0">
            <w:pPr>
              <w:jc w:val="both"/>
              <w:rPr>
                <w:rFonts w:ascii="Arial" w:hAnsi="Arial" w:cs="Arial"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 xml:space="preserve">If yes to Q5, have you </w:t>
            </w:r>
            <w:r w:rsidRPr="7E25DB0A">
              <w:rPr>
                <w:rFonts w:ascii="Arial" w:hAnsi="Arial" w:cs="Arial"/>
                <w:color w:val="000000" w:themeColor="text1"/>
              </w:rPr>
              <w:t>incurred</w:t>
            </w:r>
            <w:r w:rsidRPr="00BA0B19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>penalties</w:t>
            </w:r>
            <w:r w:rsidRPr="00BA0B19">
              <w:rPr>
                <w:rFonts w:ascii="Arial" w:hAnsi="Arial" w:cs="Arial"/>
                <w:color w:val="000000" w:themeColor="text1"/>
              </w:rPr>
              <w:t xml:space="preserve"> due to missed deliveries?</w:t>
            </w:r>
            <w:r>
              <w:rPr>
                <w:rFonts w:ascii="Arial" w:hAnsi="Arial" w:cs="Arial"/>
                <w:color w:val="000000" w:themeColor="text1"/>
              </w:rPr>
              <w:t xml:space="preserve"> </w:t>
            </w:r>
          </w:p>
          <w:p w14:paraId="1AFCC1D7" w14:textId="77777777" w:rsidR="007A0EA0" w:rsidRPr="00BA0B19" w:rsidRDefault="007A0EA0" w:rsidP="007A0EA0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If so, to what value?</w:t>
            </w:r>
          </w:p>
        </w:tc>
        <w:tc>
          <w:tcPr>
            <w:tcW w:w="7341" w:type="dxa"/>
          </w:tcPr>
          <w:p w14:paraId="6DA5116C" w14:textId="77777777" w:rsidR="007A0EA0" w:rsidRDefault="007A0EA0" w:rsidP="007A0EA0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Yes</w:t>
            </w:r>
            <w:r w:rsidRPr="00BA0B19">
              <w:rPr>
                <w:rFonts w:ascii="Arial" w:hAnsi="Arial" w:cs="Arial"/>
                <w:color w:val="000000" w:themeColor="text1"/>
              </w:rPr>
              <w:t xml:space="preserve">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-457191646"/>
                <w:showingPlcHdr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color w:val="000000" w:themeColor="text1"/>
                  </w:rPr>
                  <w:t>☐</w:t>
                </w:r>
              </w:sdtContent>
            </w:sdt>
            <w:r>
              <w:rPr>
                <w:rFonts w:ascii="Arial" w:hAnsi="Arial" w:cs="Arial"/>
                <w:color w:val="000000" w:themeColor="text1"/>
              </w:rPr>
              <w:t xml:space="preserve">     No</w:t>
            </w:r>
            <w:r w:rsidRPr="00BA0B19">
              <w:rPr>
                <w:rFonts w:ascii="Arial" w:hAnsi="Arial" w:cs="Arial"/>
                <w:color w:val="000000" w:themeColor="text1"/>
              </w:rPr>
              <w:t xml:space="preserve">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-1098403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color w:val="000000" w:themeColor="text1"/>
                  </w:rPr>
                  <w:t>☐</w:t>
                </w:r>
              </w:sdtContent>
            </w:sdt>
            <w:r w:rsidRPr="00BA0B19">
              <w:rPr>
                <w:rFonts w:ascii="Arial" w:hAnsi="Arial" w:cs="Arial"/>
                <w:color w:val="000000" w:themeColor="text1"/>
              </w:rPr>
              <w:t xml:space="preserve">  </w:t>
            </w:r>
          </w:p>
          <w:p w14:paraId="709A3E8A" w14:textId="77777777" w:rsidR="007A0EA0" w:rsidRPr="00BA0B19" w:rsidRDefault="007A0EA0" w:rsidP="007A0EA0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What value is your penalties:</w:t>
            </w:r>
            <w:r w:rsidRPr="00BA0B19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 xml:space="preserve">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219180755"/>
                <w:placeholder>
                  <w:docPart w:val="B5781CEF686E4418B48DDF251561D233"/>
                </w:placeholder>
                <w:showingPlcHdr/>
                <w:text/>
              </w:sdtPr>
              <w:sdtEndPr/>
              <w:sdtContent>
                <w:r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</w:p>
        </w:tc>
      </w:tr>
      <w:tr w:rsidR="007A0EA0" w:rsidRPr="00BA0B19" w14:paraId="6835910A" w14:textId="77777777" w:rsidTr="007A0EA0">
        <w:trPr>
          <w:trHeight w:val="388"/>
        </w:trPr>
        <w:tc>
          <w:tcPr>
            <w:tcW w:w="693" w:type="dxa"/>
            <w:shd w:val="clear" w:color="auto" w:fill="auto"/>
            <w:noWrap/>
            <w:hideMark/>
          </w:tcPr>
          <w:p w14:paraId="7D16C682" w14:textId="77777777" w:rsidR="007A0EA0" w:rsidRPr="00BA0B19" w:rsidRDefault="007A0EA0" w:rsidP="007A0EA0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>Q5d</w:t>
            </w:r>
          </w:p>
        </w:tc>
        <w:tc>
          <w:tcPr>
            <w:tcW w:w="7767" w:type="dxa"/>
            <w:shd w:val="clear" w:color="auto" w:fill="auto"/>
            <w:noWrap/>
            <w:hideMark/>
          </w:tcPr>
          <w:p w14:paraId="6DCA68C1" w14:textId="77777777" w:rsidR="007A0EA0" w:rsidRPr="00BA0B19" w:rsidRDefault="007A0EA0" w:rsidP="007A0EA0">
            <w:pPr>
              <w:jc w:val="both"/>
              <w:rPr>
                <w:rFonts w:ascii="Arial" w:hAnsi="Arial" w:cs="Arial"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>If yes to Q5, have you had to undertake mitigation to compensate for missed deliveries?</w:t>
            </w:r>
          </w:p>
        </w:tc>
        <w:tc>
          <w:tcPr>
            <w:tcW w:w="7341" w:type="dxa"/>
          </w:tcPr>
          <w:p w14:paraId="092193F3" w14:textId="77777777" w:rsidR="007A0EA0" w:rsidRPr="00BA0B19" w:rsidRDefault="007A0EA0" w:rsidP="007A0EA0">
            <w:pPr>
              <w:rPr>
                <w:rFonts w:ascii="Arial" w:hAnsi="Arial" w:cs="Arial"/>
                <w:color w:val="000000" w:themeColor="text1"/>
              </w:rPr>
            </w:pPr>
            <w:r w:rsidRPr="0020314D">
              <w:rPr>
                <w:rFonts w:ascii="Arial" w:hAnsi="Arial" w:cs="Arial"/>
                <w:color w:val="000000" w:themeColor="text1"/>
              </w:rPr>
              <w:t>If yes, what form of mitigation have your undertaken?</w:t>
            </w:r>
            <w:r>
              <w:rPr>
                <w:rFonts w:ascii="Arial" w:hAnsi="Arial" w:cs="Arial"/>
                <w:color w:val="000000" w:themeColor="text1"/>
              </w:rPr>
              <w:t xml:space="preserve">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-1502814521"/>
                <w:placeholder>
                  <w:docPart w:val="D5A90F13B4014BF3A875829C11B7E062"/>
                </w:placeholder>
                <w:showingPlcHdr/>
                <w:text/>
              </w:sdtPr>
              <w:sdtEndPr/>
              <w:sdtContent>
                <w:r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</w:p>
        </w:tc>
      </w:tr>
      <w:tr w:rsidR="007A0EA0" w:rsidRPr="00BA0B19" w14:paraId="0C194FC8" w14:textId="77777777" w:rsidTr="007A0EA0">
        <w:trPr>
          <w:trHeight w:val="388"/>
        </w:trPr>
        <w:tc>
          <w:tcPr>
            <w:tcW w:w="693" w:type="dxa"/>
            <w:shd w:val="clear" w:color="auto" w:fill="auto"/>
            <w:noWrap/>
          </w:tcPr>
          <w:p w14:paraId="6A0A1C93" w14:textId="77777777" w:rsidR="007A0EA0" w:rsidRPr="00AA1562" w:rsidRDefault="007A0EA0" w:rsidP="007A0EA0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AA1562">
              <w:rPr>
                <w:rFonts w:ascii="Arial" w:hAnsi="Arial" w:cs="Arial"/>
                <w:color w:val="000000" w:themeColor="text1"/>
              </w:rPr>
              <w:t>Q5e</w:t>
            </w:r>
          </w:p>
        </w:tc>
        <w:tc>
          <w:tcPr>
            <w:tcW w:w="7767" w:type="dxa"/>
            <w:shd w:val="clear" w:color="auto" w:fill="auto"/>
            <w:noWrap/>
          </w:tcPr>
          <w:p w14:paraId="20F71B7B" w14:textId="77777777" w:rsidR="007A0EA0" w:rsidRPr="00AA1562" w:rsidRDefault="007A0EA0" w:rsidP="007A0EA0">
            <w:pPr>
              <w:jc w:val="both"/>
              <w:rPr>
                <w:rFonts w:ascii="Arial" w:hAnsi="Arial" w:cs="Arial"/>
                <w:color w:val="000000" w:themeColor="text1"/>
              </w:rPr>
            </w:pPr>
            <w:r w:rsidRPr="00AA1562">
              <w:rPr>
                <w:rFonts w:ascii="Arial" w:hAnsi="Arial" w:cs="Arial"/>
                <w:color w:val="000000" w:themeColor="text1"/>
              </w:rPr>
              <w:t>If yes to Q5, which specific product(s) were not delivered? e.g. parcels, food, bricks etc. Specify the product(s)</w:t>
            </w:r>
          </w:p>
        </w:tc>
        <w:tc>
          <w:tcPr>
            <w:tcW w:w="7341" w:type="dxa"/>
          </w:tcPr>
          <w:p w14:paraId="42E5FCA0" w14:textId="77777777" w:rsidR="007A0EA0" w:rsidRPr="00BA0B19" w:rsidRDefault="007A0EA0" w:rsidP="007A0EA0">
            <w:pPr>
              <w:rPr>
                <w:rFonts w:ascii="Arial" w:hAnsi="Arial" w:cs="Arial"/>
                <w:color w:val="000000" w:themeColor="text1"/>
              </w:rPr>
            </w:pPr>
            <w:r w:rsidRPr="00BA0B19">
              <w:rPr>
                <w:rFonts w:ascii="Arial" w:hAnsi="Arial" w:cs="Arial"/>
                <w:color w:val="000000" w:themeColor="text1"/>
              </w:rPr>
              <w:t>Product(s) in missing deliveries:</w:t>
            </w:r>
            <w:r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BA0B19">
              <w:rPr>
                <w:rFonts w:ascii="Arial" w:hAnsi="Arial" w:cs="Arial"/>
                <w:color w:val="000000" w:themeColor="text1"/>
              </w:rPr>
              <w:t xml:space="preserve"> 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-926495512"/>
                <w:placeholder>
                  <w:docPart w:val="7FDA278BA76A49C384297A28F281AA55"/>
                </w:placeholder>
                <w:showingPlcHdr/>
                <w:text/>
              </w:sdtPr>
              <w:sdtEndPr/>
              <w:sdtContent>
                <w:r w:rsidRPr="00BA0B19">
                  <w:rPr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</w:p>
        </w:tc>
      </w:tr>
      <w:tr w:rsidR="007A0EA0" w:rsidRPr="00BA0B19" w14:paraId="4E16F601" w14:textId="77777777" w:rsidTr="007A0EA0">
        <w:trPr>
          <w:trHeight w:val="388"/>
        </w:trPr>
        <w:tc>
          <w:tcPr>
            <w:tcW w:w="693" w:type="dxa"/>
            <w:shd w:val="clear" w:color="auto" w:fill="auto"/>
            <w:noWrap/>
          </w:tcPr>
          <w:p w14:paraId="42167456" w14:textId="77777777" w:rsidR="007A0EA0" w:rsidRPr="00BA0B19" w:rsidRDefault="007A0EA0" w:rsidP="007A0EA0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Q6</w:t>
            </w:r>
          </w:p>
        </w:tc>
        <w:tc>
          <w:tcPr>
            <w:tcW w:w="7767" w:type="dxa"/>
            <w:shd w:val="clear" w:color="auto" w:fill="auto"/>
            <w:noWrap/>
          </w:tcPr>
          <w:p w14:paraId="7279E86C" w14:textId="77777777" w:rsidR="007A0EA0" w:rsidRPr="00BA0B19" w:rsidRDefault="007A0EA0" w:rsidP="007A0EA0">
            <w:pPr>
              <w:jc w:val="both"/>
              <w:rPr>
                <w:rFonts w:ascii="Arial" w:hAnsi="Arial" w:cs="Arial"/>
                <w:color w:val="000000" w:themeColor="text1"/>
              </w:rPr>
            </w:pPr>
            <w:r w:rsidRPr="00E23730">
              <w:rPr>
                <w:rFonts w:ascii="Arial" w:hAnsi="Arial" w:cs="Arial"/>
                <w:b/>
                <w:bCs/>
              </w:rPr>
              <w:t>How doe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877047125"/>
                <w:placeholder>
                  <w:docPart w:val="6F87BDB5C5DF40CEA37C52A357D94061"/>
                </w:placeholder>
                <w:text/>
              </w:sdtPr>
              <w:sdtEndPr/>
              <w:sdtContent>
                <w:r w:rsidRPr="00E23730">
                  <w:rPr>
                    <w:rFonts w:ascii="Arial" w:hAnsi="Arial" w:cs="Arial"/>
                    <w:b/>
                    <w:bCs/>
                  </w:rPr>
                  <w:t>s</w:t>
                </w:r>
              </w:sdtContent>
            </w:sdt>
            <w:r w:rsidRPr="00E23730">
              <w:rPr>
                <w:rFonts w:ascii="Arial" w:hAnsi="Arial" w:cs="Arial"/>
                <w:b/>
                <w:bCs/>
              </w:rPr>
              <w:t xml:space="preserve"> the current level of demand for road haulage compare to 2019 levels?</w:t>
            </w:r>
          </w:p>
        </w:tc>
        <w:tc>
          <w:tcPr>
            <w:tcW w:w="7341" w:type="dxa"/>
          </w:tcPr>
          <w:p w14:paraId="49D667A0" w14:textId="77777777" w:rsidR="007A0EA0" w:rsidRPr="00E23730" w:rsidRDefault="004D6838" w:rsidP="007A0EA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002496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0EA0" w:rsidRPr="00E23730">
                  <w:rPr>
                    <w:rFonts w:ascii="MS Gothic" w:eastAsia="MS Gothic" w:hAnsi="MS Gothic" w:cs="Arial"/>
                  </w:rPr>
                  <w:t>☐</w:t>
                </w:r>
              </w:sdtContent>
            </w:sdt>
            <w:r w:rsidR="007A0EA0" w:rsidRPr="00E23730">
              <w:rPr>
                <w:rFonts w:ascii="Arial" w:hAnsi="Arial" w:cs="Arial"/>
              </w:rPr>
              <w:t xml:space="preserve">     Demand levels are </w:t>
            </w:r>
            <w:r w:rsidR="007A0EA0" w:rsidRPr="00E23730">
              <w:rPr>
                <w:rFonts w:ascii="Arial" w:hAnsi="Arial" w:cs="Arial"/>
                <w:b/>
                <w:bCs/>
              </w:rPr>
              <w:t>higher</w:t>
            </w:r>
            <w:r w:rsidR="007A0EA0" w:rsidRPr="00E23730">
              <w:rPr>
                <w:rFonts w:ascii="Arial" w:hAnsi="Arial" w:cs="Arial"/>
              </w:rPr>
              <w:t xml:space="preserve"> b</w:t>
            </w:r>
            <w:r w:rsidR="007A0EA0">
              <w:rPr>
                <w:rFonts w:ascii="Arial" w:hAnsi="Arial" w:cs="Arial"/>
              </w:rPr>
              <w:t xml:space="preserve">y  </w:t>
            </w:r>
            <w:sdt>
              <w:sdtPr>
                <w:rPr>
                  <w:rFonts w:ascii="Arial" w:hAnsi="Arial" w:cs="Arial"/>
                </w:rPr>
                <w:id w:val="-1925944056"/>
                <w:placeholder>
                  <w:docPart w:val="75F364E9384C4E198C561B4F69E20382"/>
                </w:placeholder>
              </w:sdtPr>
              <w:sdtEndPr/>
              <w:sdtContent>
                <w:r w:rsidR="007A0EA0" w:rsidRPr="00E23730">
                  <w:rPr>
                    <w:rFonts w:ascii="Arial" w:hAnsi="Arial" w:cs="Arial"/>
                  </w:rPr>
                  <w:t>[enter value]</w:t>
                </w:r>
              </w:sdtContent>
            </w:sdt>
            <w:r w:rsidR="007A0EA0" w:rsidRPr="00E23730">
              <w:rPr>
                <w:rFonts w:ascii="Arial" w:hAnsi="Arial" w:cs="Arial"/>
              </w:rPr>
              <w:t xml:space="preserve">  %</w:t>
            </w:r>
          </w:p>
          <w:p w14:paraId="415250A6" w14:textId="77777777" w:rsidR="007A0EA0" w:rsidRPr="00E23730" w:rsidRDefault="004D6838" w:rsidP="007A0EA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719630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0EA0" w:rsidRPr="00E2373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7A0EA0" w:rsidRPr="00E23730">
              <w:rPr>
                <w:rFonts w:ascii="Arial" w:hAnsi="Arial" w:cs="Arial"/>
              </w:rPr>
              <w:t xml:space="preserve">     Demand levels are </w:t>
            </w:r>
            <w:r w:rsidR="007A0EA0" w:rsidRPr="00E23730">
              <w:rPr>
                <w:rFonts w:ascii="Arial" w:hAnsi="Arial" w:cs="Arial"/>
                <w:b/>
                <w:bCs/>
              </w:rPr>
              <w:t>lower</w:t>
            </w:r>
            <w:r w:rsidR="007A0EA0" w:rsidRPr="00E23730">
              <w:rPr>
                <w:rFonts w:ascii="Arial" w:hAnsi="Arial" w:cs="Arial"/>
              </w:rPr>
              <w:t xml:space="preserve"> by  </w:t>
            </w:r>
            <w:sdt>
              <w:sdtPr>
                <w:rPr>
                  <w:rFonts w:ascii="Arial" w:hAnsi="Arial" w:cs="Arial"/>
                </w:rPr>
                <w:id w:val="-916237099"/>
                <w:placeholder>
                  <w:docPart w:val="10E4926631944D2EABB8247937B8D73C"/>
                </w:placeholder>
              </w:sdtPr>
              <w:sdtEndPr/>
              <w:sdtContent>
                <w:r w:rsidR="007A0EA0" w:rsidRPr="00E23730">
                  <w:rPr>
                    <w:rFonts w:ascii="Arial" w:hAnsi="Arial" w:cs="Arial"/>
                  </w:rPr>
                  <w:t>[enter value]</w:t>
                </w:r>
              </w:sdtContent>
            </w:sdt>
            <w:r w:rsidR="007A0EA0" w:rsidRPr="00E23730">
              <w:rPr>
                <w:rFonts w:ascii="Arial" w:hAnsi="Arial" w:cs="Arial"/>
              </w:rPr>
              <w:t xml:space="preserve">  %</w:t>
            </w:r>
          </w:p>
          <w:p w14:paraId="0DECBCE3" w14:textId="77777777" w:rsidR="007A0EA0" w:rsidRPr="00BA0B19" w:rsidRDefault="004D6838" w:rsidP="007A0EA0">
            <w:pPr>
              <w:rPr>
                <w:rFonts w:ascii="Arial" w:hAnsi="Arial" w:cs="Arial"/>
                <w:color w:val="000000" w:themeColor="text1"/>
              </w:rPr>
            </w:pPr>
            <w:sdt>
              <w:sdtPr>
                <w:rPr>
                  <w:rFonts w:ascii="Arial" w:hAnsi="Arial" w:cs="Arial"/>
                </w:rPr>
                <w:id w:val="-114065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0EA0" w:rsidRPr="00E2373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7A0EA0" w:rsidRPr="00E23730">
              <w:rPr>
                <w:rFonts w:ascii="Arial" w:hAnsi="Arial" w:cs="Arial"/>
              </w:rPr>
              <w:t xml:space="preserve">     Unsure</w:t>
            </w:r>
          </w:p>
        </w:tc>
      </w:tr>
    </w:tbl>
    <w:p w14:paraId="1C573E1A" w14:textId="59F63878" w:rsidR="008A58DD" w:rsidRPr="00F6508A" w:rsidRDefault="008A58DD">
      <w:pPr>
        <w:rPr>
          <w:rFonts w:ascii="Arial" w:hAnsi="Arial" w:cs="Arial"/>
          <w:color w:val="000000" w:themeColor="text1"/>
        </w:rPr>
      </w:pPr>
    </w:p>
    <w:p w14:paraId="0D62210E" w14:textId="77777777" w:rsidR="00863F8B" w:rsidRDefault="00863F8B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B5E518E" w14:textId="376DF5B6" w:rsidR="00AD0C45" w:rsidRPr="00C1521B" w:rsidRDefault="00A03DDE" w:rsidP="00C1521B">
      <w:pPr>
        <w:pStyle w:val="Heading2"/>
        <w:numPr>
          <w:ilvl w:val="0"/>
          <w:numId w:val="4"/>
        </w:numPr>
        <w:spacing w:line="360" w:lineRule="auto"/>
        <w:rPr>
          <w:rFonts w:cs="Arial"/>
          <w:color w:val="000000" w:themeColor="text1"/>
        </w:rPr>
      </w:pPr>
      <w:r w:rsidRPr="00F6508A">
        <w:rPr>
          <w:rFonts w:cs="Arial"/>
          <w:color w:val="000000" w:themeColor="text1"/>
        </w:rPr>
        <w:lastRenderedPageBreak/>
        <w:t>Upcoming p</w:t>
      </w:r>
      <w:r w:rsidR="008A58DD" w:rsidRPr="00F6508A">
        <w:rPr>
          <w:rFonts w:cs="Arial"/>
          <w:color w:val="000000" w:themeColor="text1"/>
        </w:rPr>
        <w:t>ressure</w:t>
      </w:r>
      <w:r w:rsidR="000A6B41">
        <w:rPr>
          <w:rFonts w:cs="Arial"/>
          <w:color w:val="000000" w:themeColor="text1"/>
        </w:rPr>
        <w:t>s</w:t>
      </w:r>
      <w:r w:rsidR="008A58DD" w:rsidRPr="00F6508A">
        <w:rPr>
          <w:rFonts w:cs="Arial"/>
          <w:color w:val="000000" w:themeColor="text1"/>
        </w:rPr>
        <w:t xml:space="preserve"> </w:t>
      </w:r>
      <w:r w:rsidRPr="00F6508A">
        <w:rPr>
          <w:rFonts w:cs="Arial"/>
          <w:color w:val="000000" w:themeColor="text1"/>
        </w:rPr>
        <w:t>on your business</w:t>
      </w:r>
    </w:p>
    <w:tbl>
      <w:tblPr>
        <w:tblW w:w="15877" w:type="dxa"/>
        <w:tblInd w:w="-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7"/>
        <w:gridCol w:w="12482"/>
        <w:gridCol w:w="2698"/>
      </w:tblGrid>
      <w:tr w:rsidR="00A36CAF" w:rsidRPr="00F6508A" w14:paraId="21D29EE8" w14:textId="545AF4A5" w:rsidTr="7C5FD7A2">
        <w:trPr>
          <w:trHeight w:val="233"/>
        </w:trPr>
        <w:tc>
          <w:tcPr>
            <w:tcW w:w="697" w:type="dxa"/>
            <w:shd w:val="clear" w:color="auto" w:fill="auto"/>
            <w:noWrap/>
            <w:hideMark/>
          </w:tcPr>
          <w:p w14:paraId="6A953433" w14:textId="6E58E965" w:rsidR="008A58DD" w:rsidRPr="00F6508A" w:rsidRDefault="00B37186" w:rsidP="00C36A5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</w:t>
            </w:r>
            <w:r w:rsidR="00381AA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12482" w:type="dxa"/>
            <w:shd w:val="clear" w:color="auto" w:fill="auto"/>
            <w:noWrap/>
            <w:vAlign w:val="bottom"/>
            <w:hideMark/>
          </w:tcPr>
          <w:p w14:paraId="25B2282B" w14:textId="55D0FC8F" w:rsidR="008A58DD" w:rsidRPr="00F6508A" w:rsidRDefault="008F66C8" w:rsidP="0014019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On a scale of 1</w:t>
            </w:r>
            <w:r w:rsidR="0034193D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 to </w:t>
            </w: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5 (where 1 = </w:t>
            </w:r>
            <w:r w:rsidR="0034193D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n</w:t>
            </w: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ot at all concerned</w:t>
            </w:r>
            <w:r w:rsidR="0034193D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,</w:t>
            </w: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 to 5 = </w:t>
            </w:r>
            <w:r w:rsidR="0034193D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h</w:t>
            </w: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ighly concerned), please rate your level of concern to the following</w:t>
            </w:r>
            <w:r w:rsidR="008A58DD"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 pressures</w:t>
            </w: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:</w:t>
            </w:r>
          </w:p>
          <w:p w14:paraId="79007698" w14:textId="06EF4EE4" w:rsidR="008A58DD" w:rsidRPr="00F6508A" w:rsidRDefault="008A58DD" w:rsidP="00C14163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</w:tc>
        <w:tc>
          <w:tcPr>
            <w:tcW w:w="2698" w:type="dxa"/>
          </w:tcPr>
          <w:p w14:paraId="406840EC" w14:textId="0A76CF27" w:rsidR="008A58DD" w:rsidRPr="00F6508A" w:rsidRDefault="008A58DD" w:rsidP="008A58DD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Rate from 1- 5</w:t>
            </w:r>
          </w:p>
        </w:tc>
      </w:tr>
      <w:tr w:rsidR="000F4751" w:rsidRPr="00F6508A" w14:paraId="599B9511" w14:textId="7A8F758C" w:rsidTr="00AD0C45">
        <w:trPr>
          <w:trHeight w:val="2014"/>
        </w:trPr>
        <w:tc>
          <w:tcPr>
            <w:tcW w:w="697" w:type="dxa"/>
            <w:shd w:val="clear" w:color="auto" w:fill="auto"/>
            <w:noWrap/>
            <w:hideMark/>
          </w:tcPr>
          <w:p w14:paraId="2826DD29" w14:textId="4080EB5A" w:rsidR="008A58DD" w:rsidRPr="00F6508A" w:rsidRDefault="0041729D" w:rsidP="00C36A5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</w:t>
            </w:r>
            <w:r w:rsidR="00381AA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7</w:t>
            </w:r>
            <w:r w:rsidR="008A58DD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2482" w:type="dxa"/>
            <w:shd w:val="clear" w:color="auto" w:fill="auto"/>
            <w:noWrap/>
            <w:hideMark/>
          </w:tcPr>
          <w:p w14:paraId="75FF2E2E" w14:textId="00CF2C8E" w:rsidR="008A58DD" w:rsidRPr="00F6508A" w:rsidRDefault="008A58DD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The upcoming increase</w:t>
            </w:r>
            <w:r w:rsidR="00610106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in </w:t>
            </w:r>
            <w:r w:rsidR="00F1664E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goods</w:t>
            </w:r>
            <w:r w:rsidR="00610106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demand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from</w:t>
            </w:r>
            <w:r w:rsidR="00E43527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the easing of COVID restrictions, and the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re-opening of </w:t>
            </w:r>
            <w:r w:rsidR="00F926ED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other 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sector</w:t>
            </w:r>
            <w:r w:rsidR="00F926ED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s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:</w:t>
            </w:r>
          </w:p>
        </w:tc>
        <w:tc>
          <w:tcPr>
            <w:tcW w:w="2698" w:type="dxa"/>
          </w:tcPr>
          <w:p w14:paraId="247FCDC6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1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759139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5605E07F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2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2106416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3A82517D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3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2034534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347CEAB9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4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683736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5E4ABEED" w14:textId="37458B88" w:rsidR="00A03DDE" w:rsidRPr="0025395F" w:rsidRDefault="00A03DDE" w:rsidP="0EE449C5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5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855539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6C9D7790" w14:textId="16269C13" w:rsidR="00A03DDE" w:rsidRPr="0025395F" w:rsidRDefault="33F887BD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EE449C5">
              <w:rPr>
                <w:rFonts w:ascii="Segoe UI Symbol" w:eastAsia="MS Gothic" w:hAnsi="Segoe UI Symbol" w:cs="Segoe UI Symbol"/>
                <w:color w:val="000000" w:themeColor="text1"/>
                <w:sz w:val="24"/>
                <w:szCs w:val="24"/>
                <w:lang w:eastAsia="en-GB"/>
              </w:rPr>
              <w:t>Don’t Know ☐</w:t>
            </w:r>
          </w:p>
        </w:tc>
      </w:tr>
      <w:tr w:rsidR="000F4751" w:rsidRPr="00F6508A" w14:paraId="3B220C3F" w14:textId="7000CB51" w:rsidTr="7C5FD7A2">
        <w:trPr>
          <w:trHeight w:val="233"/>
        </w:trPr>
        <w:tc>
          <w:tcPr>
            <w:tcW w:w="697" w:type="dxa"/>
            <w:shd w:val="clear" w:color="auto" w:fill="auto"/>
            <w:noWrap/>
            <w:hideMark/>
          </w:tcPr>
          <w:p w14:paraId="40B29ED8" w14:textId="044DB906" w:rsidR="008A58DD" w:rsidRPr="00F6508A" w:rsidRDefault="0041729D" w:rsidP="00C36A5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</w:t>
            </w:r>
            <w:r w:rsidR="00381AA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7</w:t>
            </w:r>
            <w:r w:rsidR="008A58DD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b</w:t>
            </w:r>
          </w:p>
        </w:tc>
        <w:tc>
          <w:tcPr>
            <w:tcW w:w="12482" w:type="dxa"/>
            <w:shd w:val="clear" w:color="auto" w:fill="auto"/>
            <w:noWrap/>
            <w:hideMark/>
          </w:tcPr>
          <w:p w14:paraId="1F848D00" w14:textId="5BF795FC" w:rsidR="008A58DD" w:rsidRPr="00F6508A" w:rsidRDefault="001E6529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Increased </w:t>
            </w:r>
            <w:r w:rsidR="008A58DD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demand for supplies </w:t>
            </w:r>
            <w:r w:rsidR="00F926ED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due to </w:t>
            </w:r>
            <w:r w:rsidR="00D07B9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COVID</w:t>
            </w:r>
            <w:r w:rsidR="00D07B9F" w:rsidRPr="791629CC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r w:rsidR="79033B15" w:rsidRPr="2A3A85C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(e</w:t>
            </w:r>
            <w:r w:rsidR="79033B15" w:rsidRPr="58B62620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.g. </w:t>
            </w:r>
            <w:r w:rsidR="79033B15" w:rsidRPr="686242F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PPE, antibacterial </w:t>
            </w:r>
            <w:r w:rsidR="79033B15" w:rsidRPr="5DC7064E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products</w:t>
            </w:r>
            <w:r w:rsidR="79033B15" w:rsidRPr="1A14EC9B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)</w:t>
            </w:r>
            <w:r w:rsidR="00B61630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:</w:t>
            </w:r>
          </w:p>
        </w:tc>
        <w:tc>
          <w:tcPr>
            <w:tcW w:w="2698" w:type="dxa"/>
          </w:tcPr>
          <w:p w14:paraId="2981CA30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1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68004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733651B3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2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436566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05E93E10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3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708153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5FFE8D01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4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80490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56696402" w14:textId="43744B1C" w:rsidR="008A58DD" w:rsidRPr="0025395F" w:rsidRDefault="00A03DDE" w:rsidP="0EE449C5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5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050304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6984D3F1" w14:textId="132AB427" w:rsidR="008A58DD" w:rsidRPr="0025395F" w:rsidRDefault="15D825C6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EE449C5">
              <w:rPr>
                <w:rFonts w:ascii="Segoe UI Symbol" w:eastAsia="MS Gothic" w:hAnsi="Segoe UI Symbol" w:cs="Segoe UI Symbol"/>
                <w:color w:val="000000" w:themeColor="text1"/>
                <w:sz w:val="24"/>
                <w:szCs w:val="24"/>
                <w:lang w:eastAsia="en-GB"/>
              </w:rPr>
              <w:t>Don’t Know ☐</w:t>
            </w:r>
          </w:p>
        </w:tc>
      </w:tr>
      <w:tr w:rsidR="000F4751" w:rsidRPr="00F6508A" w14:paraId="1588FFF5" w14:textId="27C3A596" w:rsidTr="7C5FD7A2">
        <w:trPr>
          <w:trHeight w:val="233"/>
        </w:trPr>
        <w:tc>
          <w:tcPr>
            <w:tcW w:w="697" w:type="dxa"/>
            <w:shd w:val="clear" w:color="auto" w:fill="auto"/>
            <w:noWrap/>
            <w:hideMark/>
          </w:tcPr>
          <w:p w14:paraId="243C9F29" w14:textId="3C4B4182" w:rsidR="008A58DD" w:rsidRPr="00F6508A" w:rsidRDefault="0041729D" w:rsidP="00C36A5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</w:t>
            </w:r>
            <w:r w:rsidR="00381AA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7</w:t>
            </w:r>
            <w:r w:rsidR="008A58DD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c</w:t>
            </w:r>
          </w:p>
        </w:tc>
        <w:tc>
          <w:tcPr>
            <w:tcW w:w="12482" w:type="dxa"/>
            <w:shd w:val="clear" w:color="auto" w:fill="auto"/>
            <w:noWrap/>
            <w:hideMark/>
          </w:tcPr>
          <w:p w14:paraId="44B2AC4E" w14:textId="05C7BDC5" w:rsidR="008A58DD" w:rsidRPr="00F6508A" w:rsidRDefault="5E9593BA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7C5FD7A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Increased </w:t>
            </w:r>
            <w:r w:rsidR="008A58DD" w:rsidRPr="7C5FD7A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demand for </w:t>
            </w:r>
            <w:r w:rsidR="00F1664E" w:rsidRPr="7C5FD7A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goods</w:t>
            </w:r>
            <w:r w:rsidR="008A58DD" w:rsidRPr="7C5FD7A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r w:rsidR="0BB5A7F5" w:rsidRPr="7C5FD7A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due to </w:t>
            </w:r>
            <w:r w:rsidR="02B80D97" w:rsidRPr="7C5FD7A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post-</w:t>
            </w:r>
            <w:r w:rsidR="7E2B68D0" w:rsidRPr="7C5FD7A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Brexit</w:t>
            </w:r>
            <w:r w:rsidR="14A2C783" w:rsidRPr="7C5FD7A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supply chain </w:t>
            </w:r>
            <w:r w:rsidR="002F0CEB" w:rsidRPr="7C5FD7A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changes</w:t>
            </w:r>
            <w:r w:rsidR="00B8353D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e.g. UK sourced products</w:t>
            </w:r>
            <w:r w:rsidR="4AD58660" w:rsidRPr="7C5FD7A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:</w:t>
            </w:r>
          </w:p>
        </w:tc>
        <w:tc>
          <w:tcPr>
            <w:tcW w:w="2698" w:type="dxa"/>
          </w:tcPr>
          <w:p w14:paraId="4CF55EB1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1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092386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7C3E9A24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2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014729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08AC6239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3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383169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5840E405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4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2088456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54B6A40A" w14:textId="4C788050" w:rsidR="008A58DD" w:rsidRPr="0025395F" w:rsidRDefault="00A03DDE" w:rsidP="0EE449C5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5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344533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17B42796" w14:textId="46BA18D7" w:rsidR="008A58DD" w:rsidRPr="0025395F" w:rsidRDefault="5757B6F6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EE449C5">
              <w:rPr>
                <w:rFonts w:ascii="Segoe UI Symbol" w:eastAsia="MS Gothic" w:hAnsi="Segoe UI Symbol" w:cs="Segoe UI Symbol"/>
                <w:color w:val="000000" w:themeColor="text1"/>
                <w:sz w:val="24"/>
                <w:szCs w:val="24"/>
                <w:lang w:eastAsia="en-GB"/>
              </w:rPr>
              <w:t>Don’t Know ☐</w:t>
            </w:r>
          </w:p>
        </w:tc>
      </w:tr>
      <w:tr w:rsidR="000F4751" w:rsidRPr="00F6508A" w14:paraId="700681A6" w14:textId="755F72E4" w:rsidTr="7C5FD7A2">
        <w:trPr>
          <w:trHeight w:val="233"/>
        </w:trPr>
        <w:tc>
          <w:tcPr>
            <w:tcW w:w="697" w:type="dxa"/>
            <w:shd w:val="clear" w:color="auto" w:fill="auto"/>
            <w:noWrap/>
            <w:hideMark/>
          </w:tcPr>
          <w:p w14:paraId="43D028C1" w14:textId="255480CF" w:rsidR="008A58DD" w:rsidRPr="00F6508A" w:rsidRDefault="0041729D" w:rsidP="00C36A5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</w:t>
            </w:r>
            <w:r w:rsidR="00381AA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7</w:t>
            </w:r>
            <w:r w:rsidR="008A58DD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d</w:t>
            </w:r>
          </w:p>
        </w:tc>
        <w:tc>
          <w:tcPr>
            <w:tcW w:w="12482" w:type="dxa"/>
            <w:shd w:val="clear" w:color="auto" w:fill="auto"/>
            <w:noWrap/>
            <w:hideMark/>
          </w:tcPr>
          <w:p w14:paraId="23B84A48" w14:textId="4AAC8FEB" w:rsidR="008A58DD" w:rsidRPr="00F6508A" w:rsidRDefault="008A58DD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Christmas season</w:t>
            </w:r>
            <w:r w:rsidR="00B61630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:</w:t>
            </w:r>
          </w:p>
        </w:tc>
        <w:tc>
          <w:tcPr>
            <w:tcW w:w="2698" w:type="dxa"/>
          </w:tcPr>
          <w:p w14:paraId="787DFCA1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1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950463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1451A247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2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043825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1ACB45F4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3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779374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0347520C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4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265197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44860939" w14:textId="622356DF" w:rsidR="008A58DD" w:rsidRPr="0025395F" w:rsidRDefault="00A03DDE" w:rsidP="0EE449C5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5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2045592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69C78704" w14:textId="585BA835" w:rsidR="008A58DD" w:rsidRPr="0025395F" w:rsidRDefault="5D4C5669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EE449C5">
              <w:rPr>
                <w:rFonts w:ascii="Segoe UI Symbol" w:eastAsia="MS Gothic" w:hAnsi="Segoe UI Symbol" w:cs="Segoe UI Symbol"/>
                <w:color w:val="000000" w:themeColor="text1"/>
                <w:sz w:val="24"/>
                <w:szCs w:val="24"/>
                <w:lang w:eastAsia="en-GB"/>
              </w:rPr>
              <w:t>Don’t Know ☐</w:t>
            </w:r>
          </w:p>
        </w:tc>
      </w:tr>
      <w:tr w:rsidR="000F4751" w:rsidRPr="00F6508A" w14:paraId="44DFE5D2" w14:textId="26939DC4" w:rsidTr="7C5FD7A2">
        <w:trPr>
          <w:trHeight w:val="233"/>
        </w:trPr>
        <w:tc>
          <w:tcPr>
            <w:tcW w:w="697" w:type="dxa"/>
            <w:shd w:val="clear" w:color="auto" w:fill="auto"/>
            <w:noWrap/>
            <w:hideMark/>
          </w:tcPr>
          <w:p w14:paraId="44A8A0CF" w14:textId="2D55C6CD" w:rsidR="008A58DD" w:rsidRPr="00F6508A" w:rsidRDefault="0041729D" w:rsidP="00C36A5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</w:t>
            </w:r>
            <w:r w:rsidR="00381AA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7</w:t>
            </w:r>
            <w:r w:rsidR="008A58DD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2482" w:type="dxa"/>
            <w:shd w:val="clear" w:color="auto" w:fill="auto"/>
            <w:noWrap/>
            <w:hideMark/>
          </w:tcPr>
          <w:p w14:paraId="142E076F" w14:textId="4C3C8F50" w:rsidR="008A58DD" w:rsidRPr="00F6508A" w:rsidRDefault="7BFFD0F2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7C5FD7A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Increase in demand for goods as </w:t>
            </w:r>
            <w:r w:rsidR="27045A66" w:rsidRPr="7C5FD7A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more </w:t>
            </w:r>
            <w:r w:rsidR="4BAB65CD" w:rsidRPr="7C5FD7A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people </w:t>
            </w:r>
            <w:r w:rsidR="7F102506" w:rsidRPr="7C5FD7A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are ordering online and/or are </w:t>
            </w:r>
            <w:r w:rsidR="4BAB65CD" w:rsidRPr="7C5FD7A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holiday locally</w:t>
            </w:r>
            <w:r w:rsidR="601F8A4B" w:rsidRPr="7C5FD7A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,</w:t>
            </w:r>
            <w:r w:rsidR="4BAB65CD" w:rsidRPr="7C5FD7A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rather than abroad</w:t>
            </w:r>
            <w:r w:rsidR="15F337B0" w:rsidRPr="7C5FD7A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:</w:t>
            </w:r>
          </w:p>
        </w:tc>
        <w:tc>
          <w:tcPr>
            <w:tcW w:w="2698" w:type="dxa"/>
          </w:tcPr>
          <w:p w14:paraId="51DD8C35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1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26301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3B58C0F2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2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293679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56EEC8C6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3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494870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21992B00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4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2003121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5E0093A4" w14:textId="0C135507" w:rsidR="008A58DD" w:rsidRPr="0025395F" w:rsidRDefault="00A03DDE" w:rsidP="0EE449C5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5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527070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08181E9B" w14:textId="475DE070" w:rsidR="008A58DD" w:rsidRPr="0025395F" w:rsidRDefault="33A2714C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EE449C5">
              <w:rPr>
                <w:rFonts w:ascii="Segoe UI Symbol" w:eastAsia="MS Gothic" w:hAnsi="Segoe UI Symbol" w:cs="Segoe UI Symbol"/>
                <w:color w:val="000000" w:themeColor="text1"/>
                <w:sz w:val="24"/>
                <w:szCs w:val="24"/>
                <w:lang w:eastAsia="en-GB"/>
              </w:rPr>
              <w:t>Don’t Know ☐</w:t>
            </w:r>
          </w:p>
        </w:tc>
      </w:tr>
      <w:tr w:rsidR="000F4751" w:rsidRPr="00F6508A" w14:paraId="581CC530" w14:textId="205ACED7" w:rsidTr="7C5FD7A2">
        <w:trPr>
          <w:trHeight w:val="233"/>
        </w:trPr>
        <w:tc>
          <w:tcPr>
            <w:tcW w:w="697" w:type="dxa"/>
            <w:shd w:val="clear" w:color="auto" w:fill="auto"/>
            <w:noWrap/>
            <w:hideMark/>
          </w:tcPr>
          <w:p w14:paraId="5C80817A" w14:textId="136219CE" w:rsidR="008A58DD" w:rsidRPr="00CA00AA" w:rsidRDefault="008A58DD" w:rsidP="00C36A5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CA00A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lastRenderedPageBreak/>
              <w:t>Q</w:t>
            </w:r>
            <w:r w:rsidR="00381AA1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12482" w:type="dxa"/>
            <w:shd w:val="clear" w:color="auto" w:fill="auto"/>
            <w:noWrap/>
            <w:hideMark/>
          </w:tcPr>
          <w:p w14:paraId="5CBF3F6B" w14:textId="1613B8BA" w:rsidR="0052789B" w:rsidRPr="008E1AD2" w:rsidRDefault="001E6529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8E1AD2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C</w:t>
            </w:r>
            <w:r w:rsidR="008A58DD" w:rsidRPr="008E1AD2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ompar</w:t>
            </w:r>
            <w:r w:rsidRPr="008E1AD2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ed</w:t>
            </w:r>
            <w:r w:rsidR="008A58DD" w:rsidRPr="008E1AD2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 to </w:t>
            </w:r>
            <w:r w:rsidR="00610106" w:rsidRPr="008E1AD2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the </w:t>
            </w:r>
            <w:r w:rsidR="00A03DDE" w:rsidRPr="008E1AD2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first</w:t>
            </w:r>
            <w:r w:rsidR="008A58DD" w:rsidRPr="008E1AD2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 COVID lockdown in March 2020 - May 2020, </w:t>
            </w:r>
            <w:r w:rsidRPr="008E1AD2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how severe are the logistical issues you are currently facing? </w:t>
            </w:r>
          </w:p>
          <w:p w14:paraId="0DA273AB" w14:textId="77777777" w:rsidR="00157650" w:rsidRPr="0025395F" w:rsidRDefault="00157650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48F41D81" w14:textId="5FFBFF40" w:rsidR="008A58DD" w:rsidRPr="0025395F" w:rsidRDefault="001E6529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Please respond on a scale of 1</w:t>
            </w:r>
            <w:r w:rsidR="00196AA9"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to </w:t>
            </w: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5 (where 1</w:t>
            </w:r>
            <w:r w:rsidR="00196AA9"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= </w:t>
            </w:r>
            <w:r w:rsidR="00F862E4"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a lot less</w:t>
            </w:r>
            <w:r w:rsidR="00F552DD"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than Spring 2020, </w:t>
            </w:r>
            <w:r w:rsidR="00950650"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3</w:t>
            </w:r>
            <w:r w:rsidR="00196AA9"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=</w:t>
            </w:r>
            <w:r w:rsidR="00950650"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the same</w:t>
            </w:r>
            <w:r w:rsidR="00196AA9"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,</w:t>
            </w: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to 5</w:t>
            </w:r>
            <w:r w:rsidR="00196AA9"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=</w:t>
            </w:r>
            <w:r w:rsidR="00D12F31"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r w:rsidR="00F862E4"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a lot more now</w:t>
            </w: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2698" w:type="dxa"/>
          </w:tcPr>
          <w:p w14:paraId="4917312E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1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184740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19C68615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2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688518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70129B55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3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995955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14DE0591" w14:textId="77777777" w:rsidR="00A03DDE" w:rsidRPr="0025395F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4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438109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4B2C7947" w14:textId="24883E8E" w:rsidR="008A58DD" w:rsidRPr="0025395F" w:rsidRDefault="00A03DDE" w:rsidP="0EE449C5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5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057632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56BDE03A" w14:textId="0C9AAD1F" w:rsidR="008A58DD" w:rsidRPr="0025395F" w:rsidRDefault="6C947370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EE449C5">
              <w:rPr>
                <w:rFonts w:ascii="Segoe UI Symbol" w:eastAsia="MS Gothic" w:hAnsi="Segoe UI Symbol" w:cs="Segoe UI Symbol"/>
                <w:color w:val="000000" w:themeColor="text1"/>
                <w:sz w:val="24"/>
                <w:szCs w:val="24"/>
                <w:lang w:eastAsia="en-GB"/>
              </w:rPr>
              <w:t>Don’t Know ☐</w:t>
            </w:r>
          </w:p>
        </w:tc>
      </w:tr>
    </w:tbl>
    <w:p w14:paraId="35372BC5" w14:textId="77777777" w:rsidR="00667ECA" w:rsidRPr="00F6508A" w:rsidRDefault="00667ECA" w:rsidP="00431571">
      <w:pPr>
        <w:rPr>
          <w:rFonts w:ascii="Arial" w:hAnsi="Arial" w:cs="Arial"/>
          <w:color w:val="000000" w:themeColor="text1"/>
        </w:rPr>
      </w:pPr>
    </w:p>
    <w:p w14:paraId="207A9B1B" w14:textId="5FE3DBF6" w:rsidR="00B82B19" w:rsidRPr="00863F8B" w:rsidRDefault="00DB534A" w:rsidP="00B82B19">
      <w:pPr>
        <w:pStyle w:val="Heading2"/>
        <w:numPr>
          <w:ilvl w:val="0"/>
          <w:numId w:val="4"/>
        </w:numPr>
        <w:rPr>
          <w:rFonts w:eastAsia="Times New Roman" w:cs="Arial"/>
          <w:color w:val="000000" w:themeColor="text1"/>
        </w:rPr>
      </w:pPr>
      <w:r w:rsidRPr="00F6508A">
        <w:rPr>
          <w:rFonts w:eastAsia="Times New Roman" w:cs="Arial"/>
          <w:color w:val="000000" w:themeColor="text1"/>
        </w:rPr>
        <w:t>Mitigations and alternatives</w:t>
      </w:r>
    </w:p>
    <w:tbl>
      <w:tblPr>
        <w:tblW w:w="16066" w:type="dxa"/>
        <w:tblInd w:w="-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"/>
        <w:gridCol w:w="9660"/>
        <w:gridCol w:w="5469"/>
      </w:tblGrid>
      <w:tr w:rsidR="000F4751" w:rsidRPr="00F6508A" w14:paraId="42BC7162" w14:textId="77777777" w:rsidTr="7C5FD7A2">
        <w:trPr>
          <w:trHeight w:val="240"/>
        </w:trPr>
        <w:tc>
          <w:tcPr>
            <w:tcW w:w="937" w:type="dxa"/>
            <w:shd w:val="clear" w:color="auto" w:fill="auto"/>
            <w:noWrap/>
            <w:hideMark/>
          </w:tcPr>
          <w:p w14:paraId="42927A50" w14:textId="335D1A23" w:rsidR="00DB534A" w:rsidRPr="00F6508A" w:rsidRDefault="00DB534A" w:rsidP="00C36A5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Q</w:t>
            </w:r>
            <w:r w:rsidR="00381AA1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9660" w:type="dxa"/>
            <w:shd w:val="clear" w:color="auto" w:fill="auto"/>
            <w:noWrap/>
            <w:hideMark/>
          </w:tcPr>
          <w:p w14:paraId="03401265" w14:textId="0E148DD7" w:rsidR="00DB534A" w:rsidRPr="00F6508A" w:rsidRDefault="00DB534A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What mitigations does your company have in place to manage shortage of drivers?</w:t>
            </w:r>
            <w:r w:rsidR="007B1113"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 Please describe.</w:t>
            </w:r>
          </w:p>
          <w:p w14:paraId="4C0E717A" w14:textId="77777777" w:rsidR="00DB534A" w:rsidRPr="00F6508A" w:rsidRDefault="00DB534A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</w:tc>
        <w:sdt>
          <w:sdtPr>
            <w:rPr>
              <w:rFonts w:ascii="Arial" w:eastAsia="Times New Roman" w:hAnsi="Arial" w:cs="Arial"/>
              <w:color w:val="000000" w:themeColor="text1"/>
              <w:sz w:val="24"/>
              <w:szCs w:val="24"/>
              <w:lang w:eastAsia="en-GB"/>
            </w:rPr>
            <w:id w:val="-202870993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469" w:type="dxa"/>
              </w:tcPr>
              <w:p w14:paraId="6124256B" w14:textId="37D5505F" w:rsidR="00DB534A" w:rsidRPr="00F6508A" w:rsidRDefault="00DB534A" w:rsidP="00632261">
                <w:pPr>
                  <w:spacing w:after="0" w:line="240" w:lineRule="auto"/>
                  <w:rPr>
                    <w:rFonts w:ascii="Arial" w:eastAsia="Times New Roman" w:hAnsi="Arial" w:cs="Arial"/>
                    <w:color w:val="000000" w:themeColor="text1"/>
                    <w:sz w:val="24"/>
                    <w:szCs w:val="24"/>
                    <w:lang w:eastAsia="en-GB"/>
                  </w:rPr>
                </w:pPr>
                <w:r w:rsidRPr="00F6508A">
                  <w:rPr>
                    <w:rStyle w:val="PlaceholderText"/>
                    <w:rFonts w:ascii="Arial" w:hAnsi="Arial" w:cs="Arial"/>
                    <w:color w:val="000000" w:themeColor="text1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0F4751" w:rsidRPr="00F6508A" w14:paraId="04500669" w14:textId="77777777" w:rsidTr="7C5FD7A2">
        <w:trPr>
          <w:trHeight w:val="240"/>
        </w:trPr>
        <w:tc>
          <w:tcPr>
            <w:tcW w:w="937" w:type="dxa"/>
            <w:shd w:val="clear" w:color="auto" w:fill="auto"/>
            <w:noWrap/>
            <w:hideMark/>
          </w:tcPr>
          <w:p w14:paraId="52568B93" w14:textId="13477494" w:rsidR="00DB534A" w:rsidRPr="00F6508A" w:rsidRDefault="00DB534A" w:rsidP="00C36A5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</w:t>
            </w:r>
            <w:r w:rsidR="00381AA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9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9660" w:type="dxa"/>
            <w:shd w:val="clear" w:color="auto" w:fill="auto"/>
            <w:noWrap/>
            <w:hideMark/>
          </w:tcPr>
          <w:p w14:paraId="162DEEA5" w14:textId="77777777" w:rsidR="0052789B" w:rsidRDefault="00DB534A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How effective </w:t>
            </w:r>
            <w:r w:rsidR="00A47C25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have 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these mitigations been in enabling you </w:t>
            </w:r>
            <w:r w:rsidR="00A47C25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to 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continue to operate as</w:t>
            </w:r>
            <w:r w:rsidR="00F1664E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a 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business.</w:t>
            </w:r>
            <w:r w:rsidR="00A47C25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</w:p>
          <w:p w14:paraId="6D07D641" w14:textId="77777777" w:rsidR="0052789B" w:rsidRDefault="0052789B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716C2B6D" w14:textId="2DDA3C0A" w:rsidR="00DB534A" w:rsidRPr="00F6508A" w:rsidRDefault="00A47C25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Please respond on a scale of 1</w:t>
            </w:r>
            <w:r w:rsidR="00196AA9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to 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5 (where 1</w:t>
            </w:r>
            <w:r w:rsidR="00196AA9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=</w:t>
            </w:r>
            <w:r w:rsidR="00DB534A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r w:rsidR="00174E68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n</w:t>
            </w:r>
            <w:r w:rsidR="00DB534A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ot 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at all </w:t>
            </w:r>
            <w:r w:rsidR="00DB534A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effective</w:t>
            </w:r>
            <w:r w:rsidR="00196AA9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,</w:t>
            </w:r>
            <w:r w:rsidR="00DB534A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to</w:t>
            </w:r>
            <w:r w:rsidR="00DB534A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5 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= </w:t>
            </w:r>
            <w:r w:rsidR="00174E68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h</w:t>
            </w:r>
            <w:r w:rsidR="00DB534A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ighly effective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)</w:t>
            </w:r>
          </w:p>
          <w:p w14:paraId="0DBB9C69" w14:textId="77777777" w:rsidR="00DB534A" w:rsidRPr="00F6508A" w:rsidRDefault="00DB534A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5D357179" w14:textId="18158C7F" w:rsidR="00DB534A" w:rsidRPr="00F6508A" w:rsidRDefault="00DB534A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</w:tc>
        <w:tc>
          <w:tcPr>
            <w:tcW w:w="5469" w:type="dxa"/>
          </w:tcPr>
          <w:p w14:paraId="5D775919" w14:textId="58F34862" w:rsidR="00DB534A" w:rsidRPr="0025395F" w:rsidRDefault="00DB534A" w:rsidP="0063226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1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235907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3581EAED" w14:textId="6C19DFC6" w:rsidR="00DB534A" w:rsidRPr="0025395F" w:rsidRDefault="00DB534A" w:rsidP="0063226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2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112478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7B23CE02" w14:textId="02A9948F" w:rsidR="00DB534A" w:rsidRPr="0025395F" w:rsidRDefault="00DB534A" w:rsidP="0063226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3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374086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6E53EF12" w14:textId="2ACBC5E0" w:rsidR="00DB534A" w:rsidRPr="0025395F" w:rsidRDefault="00DB534A" w:rsidP="0063226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4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38671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290BD44A" w14:textId="495D7D3E" w:rsidR="00DB534A" w:rsidRPr="00F6508A" w:rsidRDefault="00DB534A" w:rsidP="0EE449C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5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452980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5395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664F1E73" w14:textId="5C2DC2A5" w:rsidR="00DB534A" w:rsidRPr="00F6508A" w:rsidRDefault="5D55FBB8" w:rsidP="0063226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EE449C5">
              <w:rPr>
                <w:rFonts w:ascii="Segoe UI Symbol" w:eastAsia="MS Gothic" w:hAnsi="Segoe UI Symbol" w:cs="Segoe UI Symbol"/>
                <w:color w:val="000000" w:themeColor="text1"/>
                <w:sz w:val="24"/>
                <w:szCs w:val="24"/>
                <w:lang w:eastAsia="en-GB"/>
              </w:rPr>
              <w:t>Don’t Know ☐</w:t>
            </w:r>
          </w:p>
        </w:tc>
      </w:tr>
      <w:tr w:rsidR="000F4751" w:rsidRPr="00F6508A" w14:paraId="211671D4" w14:textId="77777777" w:rsidTr="7C5FD7A2">
        <w:trPr>
          <w:trHeight w:val="240"/>
        </w:trPr>
        <w:tc>
          <w:tcPr>
            <w:tcW w:w="937" w:type="dxa"/>
            <w:shd w:val="clear" w:color="auto" w:fill="auto"/>
            <w:noWrap/>
            <w:hideMark/>
          </w:tcPr>
          <w:p w14:paraId="0D129B73" w14:textId="14EB816E" w:rsidR="00DB534A" w:rsidRPr="00F6508A" w:rsidRDefault="00DB534A" w:rsidP="00C36A5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Q1</w:t>
            </w:r>
            <w:r w:rsidR="00381AA1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0</w:t>
            </w:r>
          </w:p>
        </w:tc>
        <w:tc>
          <w:tcPr>
            <w:tcW w:w="9660" w:type="dxa"/>
            <w:shd w:val="clear" w:color="auto" w:fill="auto"/>
            <w:noWrap/>
            <w:hideMark/>
          </w:tcPr>
          <w:p w14:paraId="405380A3" w14:textId="07CB205B" w:rsidR="00DB534A" w:rsidRDefault="00DB534A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Please</w:t>
            </w:r>
            <w:r w:rsidR="00A63B30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 rank the following interventions in order of importance</w:t>
            </w: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 for helping ease the impact of driver shortages on your business.</w:t>
            </w:r>
          </w:p>
          <w:p w14:paraId="267B3E09" w14:textId="77777777" w:rsidR="00174E68" w:rsidRDefault="00174E68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  <w:p w14:paraId="1DE25230" w14:textId="283E0F38" w:rsidR="00174E68" w:rsidRPr="00196AA9" w:rsidRDefault="00174E68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174E68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Please respond on a scale of 1 to 5 (where 1</w:t>
            </w:r>
            <w:r w:rsidR="00196AA9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r w:rsidRPr="00174E68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= </w:t>
            </w: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n</w:t>
            </w:r>
            <w:r w:rsidRPr="00174E68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ot important to</w:t>
            </w:r>
            <w:r w:rsidR="00196AA9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,</w:t>
            </w:r>
            <w:r w:rsidRPr="00174E68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5 =</w:t>
            </w: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h</w:t>
            </w:r>
            <w:r w:rsidRPr="00174E68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ighly important)</w:t>
            </w:r>
          </w:p>
        </w:tc>
        <w:tc>
          <w:tcPr>
            <w:tcW w:w="5469" w:type="dxa"/>
          </w:tcPr>
          <w:p w14:paraId="3BA40A1E" w14:textId="1C79E92C" w:rsidR="00DB534A" w:rsidRPr="00F6508A" w:rsidRDefault="00DB534A" w:rsidP="006C4584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Relaxing driver hours rules</w:t>
            </w:r>
            <w:r w:rsidR="00C55664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[ </w:t>
            </w:r>
            <w:proofErr w:type="gramStart"/>
            <w:r w:rsidR="00E9545C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r w:rsidR="00C55664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]</w:t>
            </w:r>
            <w:proofErr w:type="gramEnd"/>
          </w:p>
          <w:p w14:paraId="318E8D67" w14:textId="77777777" w:rsidR="007B1113" w:rsidRPr="00F6508A" w:rsidRDefault="007B1113" w:rsidP="00196AA9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5AAF0CB6" w14:textId="0BF2F75B" w:rsidR="00DB534A" w:rsidRPr="00F6508A" w:rsidRDefault="00DB534A" w:rsidP="00196AA9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Increasing DVSA driver testing capacity</w:t>
            </w:r>
            <w:r w:rsidR="00C55664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[ </w:t>
            </w:r>
            <w:proofErr w:type="gramStart"/>
            <w:r w:rsidR="00E9545C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r w:rsidR="00C55664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]</w:t>
            </w:r>
            <w:proofErr w:type="gramEnd"/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</w:p>
          <w:p w14:paraId="659C3F78" w14:textId="77777777" w:rsidR="007B1113" w:rsidRPr="00F6508A" w:rsidRDefault="007B1113" w:rsidP="00196AA9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21921683" w14:textId="030824A5" w:rsidR="007B1113" w:rsidRDefault="007B1113" w:rsidP="00196AA9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Industry collaboration to resolve driver shortages</w:t>
            </w:r>
            <w:r w:rsidR="00C55664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</w:t>
            </w:r>
            <w:proofErr w:type="gramStart"/>
            <w:r w:rsidR="00C55664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 [</w:t>
            </w:r>
            <w:proofErr w:type="gramEnd"/>
            <w:r w:rsidR="00C55664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r w:rsidR="00E9545C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r w:rsidR="00C55664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]</w:t>
            </w:r>
          </w:p>
          <w:p w14:paraId="05632C64" w14:textId="77777777" w:rsidR="00D27828" w:rsidRPr="00D27828" w:rsidRDefault="00D27828" w:rsidP="00196AA9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4328A706" w14:textId="0623377D" w:rsidR="006C4584" w:rsidRDefault="007B1113" w:rsidP="00196AA9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196AA9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Attract </w:t>
            </w:r>
            <w:r w:rsidR="00D63D85" w:rsidRPr="00196AA9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non</w:t>
            </w:r>
            <w:r w:rsidR="00D63D85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-</w:t>
            </w:r>
            <w:r w:rsidR="00C36A53" w:rsidRPr="00196AA9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active </w:t>
            </w:r>
            <w:r w:rsidRPr="00196AA9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drivers back into industry</w:t>
            </w:r>
            <w:r w:rsidR="00C55664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[ </w:t>
            </w:r>
            <w:proofErr w:type="gramStart"/>
            <w:r w:rsidR="00C55664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]</w:t>
            </w:r>
            <w:proofErr w:type="gramEnd"/>
          </w:p>
          <w:p w14:paraId="4DF3D0D2" w14:textId="77777777" w:rsidR="006C4584" w:rsidRDefault="006C4584" w:rsidP="006C4584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5568CFC9" w14:textId="72E12EBF" w:rsidR="007B1113" w:rsidRPr="006C4584" w:rsidRDefault="007B1113" w:rsidP="00196AA9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6C4584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Increasing the speed and access for potential new drivers to learn and take HGV Class C+E tests</w:t>
            </w:r>
            <w:r w:rsidR="00C55664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[ </w:t>
            </w:r>
            <w:proofErr w:type="gramStart"/>
            <w:r w:rsidR="00C55664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]</w:t>
            </w:r>
            <w:proofErr w:type="gramEnd"/>
          </w:p>
          <w:p w14:paraId="09E6959E" w14:textId="77777777" w:rsidR="006C4584" w:rsidRDefault="006C4584" w:rsidP="006C4584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533ED869" w14:textId="45307E94" w:rsidR="007B1113" w:rsidRDefault="008C5A8F" w:rsidP="006C4584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6C4584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Driving apprenticeships or other training</w:t>
            </w:r>
            <w:r w:rsidR="00C55664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[ </w:t>
            </w:r>
            <w:proofErr w:type="gramStart"/>
            <w:r w:rsidR="00C55664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]</w:t>
            </w:r>
            <w:proofErr w:type="gramEnd"/>
          </w:p>
          <w:p w14:paraId="7074D1F3" w14:textId="4CA73D7B" w:rsidR="007A0EA0" w:rsidRDefault="007A0EA0" w:rsidP="006C4584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46EE683B" w14:textId="0BFD1995" w:rsidR="007A0EA0" w:rsidRPr="006C4584" w:rsidRDefault="007A0EA0" w:rsidP="006C4584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3AE2D5B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D</w:t>
            </w: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elivery Curfews</w:t>
            </w:r>
            <w:r w:rsidRPr="03AE2D5B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[ </w:t>
            </w:r>
            <w:proofErr w:type="gramStart"/>
            <w:r w:rsidRPr="03AE2D5B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]</w:t>
            </w:r>
            <w:proofErr w:type="gramEnd"/>
          </w:p>
          <w:p w14:paraId="6EC275EB" w14:textId="05C7D2FF" w:rsidR="25266C7E" w:rsidRDefault="25266C7E" w:rsidP="25266C7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6906DC04" w14:textId="648FA947" w:rsidR="3B069014" w:rsidRDefault="3B069014" w:rsidP="03AE2D5B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3AE2D5B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Don't Know [ </w:t>
            </w:r>
            <w:proofErr w:type="gramStart"/>
            <w:r w:rsidRPr="03AE2D5B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]</w:t>
            </w:r>
            <w:proofErr w:type="gramEnd"/>
          </w:p>
          <w:p w14:paraId="5ED91107" w14:textId="77777777" w:rsidR="00E74C95" w:rsidRPr="00196AA9" w:rsidRDefault="00E74C95" w:rsidP="00196AA9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0E77B2E3" w14:textId="50E908B8" w:rsidR="00DB534A" w:rsidRPr="00F6508A" w:rsidRDefault="00A03DDE" w:rsidP="006C4584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If others, specify</w:t>
            </w:r>
            <w:r w:rsidR="00A63B30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: 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22872142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F6508A">
                  <w:rPr>
                    <w:rStyle w:val="PlaceholderText"/>
                    <w:rFonts w:ascii="Arial" w:hAnsi="Arial" w:cs="Arial"/>
                    <w:color w:val="000000" w:themeColor="text1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0F4751" w:rsidRPr="00F6508A" w14:paraId="7FF7B929" w14:textId="77777777" w:rsidTr="7C5FD7A2">
        <w:trPr>
          <w:trHeight w:val="240"/>
        </w:trPr>
        <w:tc>
          <w:tcPr>
            <w:tcW w:w="937" w:type="dxa"/>
            <w:shd w:val="clear" w:color="auto" w:fill="auto"/>
            <w:noWrap/>
          </w:tcPr>
          <w:p w14:paraId="233EB499" w14:textId="55104843" w:rsidR="007B1113" w:rsidRPr="00F6508A" w:rsidRDefault="007B1113" w:rsidP="00C36A5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lastRenderedPageBreak/>
              <w:t>Q1</w:t>
            </w:r>
            <w:r w:rsidR="00381AA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0</w:t>
            </w:r>
            <w:r w:rsidR="000808FB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9660" w:type="dxa"/>
            <w:shd w:val="clear" w:color="auto" w:fill="auto"/>
            <w:noWrap/>
          </w:tcPr>
          <w:p w14:paraId="59897258" w14:textId="6BEAF8EB" w:rsidR="007B1113" w:rsidRPr="00F6508A" w:rsidRDefault="007B1113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How confident do you feel about collaborating with other businesses to ensure most effective use of vehicles as a solution</w:t>
            </w:r>
            <w:r w:rsidR="00205A2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?</w:t>
            </w:r>
          </w:p>
          <w:p w14:paraId="25DA9490" w14:textId="77777777" w:rsidR="007B1113" w:rsidRPr="00F6508A" w:rsidRDefault="007B1113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4D821587" w14:textId="1AB5CB3D" w:rsidR="007B1113" w:rsidRPr="00CA00AA" w:rsidRDefault="007B1113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Please </w:t>
            </w:r>
            <w:r w:rsidR="00A776F4"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respond on a scale of 1</w:t>
            </w:r>
            <w:r w:rsidR="00205A2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to </w:t>
            </w:r>
            <w:r w:rsidR="00A776F4"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5 (where </w:t>
            </w:r>
            <w:r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1 = </w:t>
            </w:r>
            <w:r w:rsidR="00205A2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n</w:t>
            </w:r>
            <w:r w:rsidR="00205A2F"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ot </w:t>
            </w:r>
            <w:r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confident</w:t>
            </w:r>
            <w:r w:rsidR="00205A2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,</w:t>
            </w:r>
            <w:r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r w:rsidR="00A776F4"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to</w:t>
            </w:r>
            <w:r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5 </w:t>
            </w:r>
            <w:r w:rsidR="00A776F4"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=</w:t>
            </w:r>
            <w:r w:rsidR="00205A2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h</w:t>
            </w:r>
            <w:r w:rsidR="00205A2F"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ighly </w:t>
            </w:r>
            <w:r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confident</w:t>
            </w:r>
            <w:r w:rsidR="00A776F4"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)</w:t>
            </w:r>
          </w:p>
          <w:p w14:paraId="37A31AA3" w14:textId="08F47935" w:rsidR="007B1113" w:rsidRPr="00F6508A" w:rsidRDefault="007B1113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</w:tc>
        <w:tc>
          <w:tcPr>
            <w:tcW w:w="5469" w:type="dxa"/>
          </w:tcPr>
          <w:p w14:paraId="7259364B" w14:textId="77777777" w:rsidR="007B1113" w:rsidRPr="00F6508A" w:rsidRDefault="007B1113" w:rsidP="007B111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1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889925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6384D30E" w14:textId="77777777" w:rsidR="007B1113" w:rsidRPr="00F6508A" w:rsidRDefault="007B1113" w:rsidP="007B111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2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058628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79A1AB01" w14:textId="77777777" w:rsidR="007B1113" w:rsidRPr="00F6508A" w:rsidRDefault="007B1113" w:rsidP="007B111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3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395936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4A2A4D48" w14:textId="77777777" w:rsidR="007B1113" w:rsidRPr="00F6508A" w:rsidRDefault="007B1113" w:rsidP="007B111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4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177158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7E7953CF" w14:textId="53E3B02D" w:rsidR="007B1113" w:rsidRPr="00F6508A" w:rsidRDefault="007B1113" w:rsidP="0EE449C5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5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493365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0741BCE1" w14:textId="15BA7356" w:rsidR="007B1113" w:rsidRPr="00F6508A" w:rsidRDefault="527758A8" w:rsidP="007B111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EE449C5">
              <w:rPr>
                <w:rFonts w:ascii="Segoe UI Symbol" w:eastAsia="MS Gothic" w:hAnsi="Segoe UI Symbol" w:cs="Segoe UI Symbol"/>
                <w:color w:val="000000" w:themeColor="text1"/>
                <w:sz w:val="24"/>
                <w:szCs w:val="24"/>
                <w:lang w:eastAsia="en-GB"/>
              </w:rPr>
              <w:t>Don’t Know ☐</w:t>
            </w:r>
          </w:p>
        </w:tc>
      </w:tr>
      <w:tr w:rsidR="000F4751" w:rsidRPr="00F6508A" w14:paraId="57801C68" w14:textId="77777777" w:rsidTr="00863F8B">
        <w:trPr>
          <w:trHeight w:val="1489"/>
        </w:trPr>
        <w:tc>
          <w:tcPr>
            <w:tcW w:w="937" w:type="dxa"/>
            <w:shd w:val="clear" w:color="auto" w:fill="auto"/>
            <w:noWrap/>
            <w:hideMark/>
          </w:tcPr>
          <w:p w14:paraId="14C84F0C" w14:textId="60C81FE3" w:rsidR="00DB534A" w:rsidRPr="00F6508A" w:rsidRDefault="00DB534A" w:rsidP="00C36A5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</w:t>
            </w:r>
            <w:r w:rsidR="00A03DDE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1</w:t>
            </w:r>
            <w:r w:rsidR="00381AA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0</w:t>
            </w:r>
            <w:r w:rsidR="000808FB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b</w:t>
            </w:r>
          </w:p>
        </w:tc>
        <w:tc>
          <w:tcPr>
            <w:tcW w:w="9660" w:type="dxa"/>
            <w:shd w:val="clear" w:color="auto" w:fill="auto"/>
            <w:noWrap/>
          </w:tcPr>
          <w:p w14:paraId="4A72A33A" w14:textId="02A723CB" w:rsidR="00DB534A" w:rsidRDefault="00A03DDE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How effective </w:t>
            </w:r>
            <w:r w:rsidR="73EEDB20" w:rsidRPr="7B527FB7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has </w:t>
            </w:r>
            <w:r w:rsidR="73EEDB20" w:rsidRPr="5E6E7C44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the current </w:t>
            </w:r>
            <w:r w:rsidR="1B3B901D" w:rsidRPr="52554BF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drivers’</w:t>
            </w:r>
            <w:r w:rsidR="1B3B901D" w:rsidRPr="13E897D3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hours </w:t>
            </w:r>
            <w:r w:rsidR="73EEDB20" w:rsidRPr="4FC8F1C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relaxation</w:t>
            </w:r>
            <w:r w:rsidR="001B6E20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been</w:t>
            </w:r>
            <w:r w:rsidR="1504BA2A" w:rsidRPr="35384187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r w:rsidRPr="35384187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in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resolving logistical issues your company is </w:t>
            </w:r>
            <w:r w:rsidR="00622271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facing</w:t>
            </w:r>
            <w:r w:rsidR="00622271" w:rsidRPr="6BB6D46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?</w:t>
            </w:r>
          </w:p>
          <w:p w14:paraId="16EFA774" w14:textId="77777777" w:rsidR="007F634F" w:rsidRPr="00F6508A" w:rsidRDefault="007F634F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0B2D3CBA" w14:textId="5145F10E" w:rsidR="00A776F4" w:rsidRPr="00CA00AA" w:rsidRDefault="00A776F4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Please respond on a scale of 1</w:t>
            </w:r>
            <w:r w:rsidR="00CF4566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to </w:t>
            </w:r>
            <w:r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5 (where 1 = </w:t>
            </w:r>
            <w:r w:rsidR="00CF4566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n</w:t>
            </w:r>
            <w:r w:rsidR="00CF4566"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ot </w:t>
            </w:r>
            <w:r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effective</w:t>
            </w:r>
            <w:r w:rsidR="00CF4566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,</w:t>
            </w:r>
            <w:r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to 5 =</w:t>
            </w:r>
            <w:r w:rsidR="00CF4566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h</w:t>
            </w:r>
            <w:r w:rsidR="00CF4566"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ighly </w:t>
            </w:r>
            <w:r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effective)</w:t>
            </w:r>
          </w:p>
          <w:p w14:paraId="638D439E" w14:textId="3A4743B2" w:rsidR="00A03DDE" w:rsidRPr="00F6508A" w:rsidRDefault="00A03DDE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</w:tc>
        <w:tc>
          <w:tcPr>
            <w:tcW w:w="5469" w:type="dxa"/>
          </w:tcPr>
          <w:p w14:paraId="231B69D7" w14:textId="4F997E65" w:rsidR="00DB534A" w:rsidRPr="00F6508A" w:rsidRDefault="00A03DDE" w:rsidP="0063226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1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496961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3531EC7E" w14:textId="2B8CBF94" w:rsidR="00A03DDE" w:rsidRPr="00F6508A" w:rsidRDefault="00A03DDE" w:rsidP="0063226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2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687978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1D35EAA8" w14:textId="6194772B" w:rsidR="00A03DDE" w:rsidRPr="00F6508A" w:rsidRDefault="00A03DDE" w:rsidP="0063226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3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44629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5288867B" w14:textId="768C4B77" w:rsidR="00A03DDE" w:rsidRPr="00F6508A" w:rsidRDefault="00A03DDE" w:rsidP="0063226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4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669977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3A945F7E" w14:textId="1274C5B2" w:rsidR="00A03DDE" w:rsidRPr="00F6508A" w:rsidRDefault="00A03DDE" w:rsidP="0EE449C5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5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368371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3D67F072" w14:textId="712A4D2A" w:rsidR="00A03DDE" w:rsidRPr="00F6508A" w:rsidRDefault="72F273F2" w:rsidP="0063226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EE449C5">
              <w:rPr>
                <w:rFonts w:ascii="Segoe UI Symbol" w:eastAsia="MS Gothic" w:hAnsi="Segoe UI Symbol" w:cs="Segoe UI Symbol"/>
                <w:color w:val="000000" w:themeColor="text1"/>
                <w:sz w:val="24"/>
                <w:szCs w:val="24"/>
                <w:lang w:eastAsia="en-GB"/>
              </w:rPr>
              <w:t>Don’t Know ☐</w:t>
            </w:r>
          </w:p>
        </w:tc>
      </w:tr>
      <w:tr w:rsidR="000F4751" w:rsidRPr="00F6508A" w14:paraId="6389E28A" w14:textId="77777777" w:rsidTr="7C5FD7A2">
        <w:trPr>
          <w:trHeight w:val="240"/>
        </w:trPr>
        <w:tc>
          <w:tcPr>
            <w:tcW w:w="937" w:type="dxa"/>
            <w:shd w:val="clear" w:color="auto" w:fill="auto"/>
            <w:noWrap/>
          </w:tcPr>
          <w:p w14:paraId="4EC04406" w14:textId="50B4155D" w:rsidR="00205A2F" w:rsidRPr="00F6508A" w:rsidRDefault="00205A2F" w:rsidP="00C36A5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1</w:t>
            </w:r>
            <w:r w:rsidR="00381AA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0</w:t>
            </w:r>
            <w:r w:rsidR="000808FB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c</w:t>
            </w:r>
          </w:p>
        </w:tc>
        <w:tc>
          <w:tcPr>
            <w:tcW w:w="9660" w:type="dxa"/>
            <w:shd w:val="clear" w:color="auto" w:fill="auto"/>
            <w:noWrap/>
          </w:tcPr>
          <w:p w14:paraId="21F0AE91" w14:textId="77777777" w:rsidR="00205A2F" w:rsidRDefault="00205A2F" w:rsidP="0091132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How effective would a </w:t>
            </w:r>
            <w:r w:rsidRPr="0091132A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4"/>
                <w:szCs w:val="24"/>
                <w:lang w:eastAsia="en-GB"/>
              </w:rPr>
              <w:t>further</w:t>
            </w: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relaxation of drivers’ hours be in resolving </w:t>
            </w:r>
            <w:r w:rsidR="00E94135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the logistical issues your company is facing?</w:t>
            </w:r>
          </w:p>
          <w:p w14:paraId="3EDAF55C" w14:textId="77777777" w:rsidR="000808FB" w:rsidRDefault="000808FB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40FE8554" w14:textId="7103B245" w:rsidR="000808FB" w:rsidRPr="00205A2F" w:rsidRDefault="000808FB" w:rsidP="00A406D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Please respond on a scale of 1</w:t>
            </w: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to </w:t>
            </w:r>
            <w:r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5 (where 1 = </w:t>
            </w: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n</w:t>
            </w:r>
            <w:r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ot effective</w:t>
            </w: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,</w:t>
            </w:r>
            <w:r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to 5 =</w:t>
            </w: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h</w:t>
            </w:r>
            <w:r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ighly effective)</w:t>
            </w:r>
          </w:p>
        </w:tc>
        <w:tc>
          <w:tcPr>
            <w:tcW w:w="5469" w:type="dxa"/>
          </w:tcPr>
          <w:p w14:paraId="5DA65D31" w14:textId="77777777" w:rsidR="001B6E20" w:rsidRPr="00F6508A" w:rsidRDefault="001B6E20" w:rsidP="001B6E2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1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24331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52520C3F" w14:textId="77777777" w:rsidR="001B6E20" w:rsidRPr="00F6508A" w:rsidRDefault="001B6E20" w:rsidP="001B6E2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2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2048796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30ACB8DC" w14:textId="77777777" w:rsidR="001B6E20" w:rsidRPr="00F6508A" w:rsidRDefault="001B6E20" w:rsidP="001B6E2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3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89842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6D3C9FF1" w14:textId="77777777" w:rsidR="001B6E20" w:rsidRPr="00F6508A" w:rsidRDefault="001B6E20" w:rsidP="001B6E2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4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087294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3774B87A" w14:textId="49D0E074" w:rsidR="00205A2F" w:rsidRPr="00F6508A" w:rsidRDefault="001B6E20" w:rsidP="0EE449C5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5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902674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7F4DB79C" w14:textId="4DD21251" w:rsidR="00205A2F" w:rsidRPr="00F6508A" w:rsidRDefault="01E85A8B" w:rsidP="001B6E2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EE449C5">
              <w:rPr>
                <w:rFonts w:ascii="Segoe UI Symbol" w:eastAsia="MS Gothic" w:hAnsi="Segoe UI Symbol" w:cs="Segoe UI Symbol"/>
                <w:color w:val="000000" w:themeColor="text1"/>
                <w:sz w:val="24"/>
                <w:szCs w:val="24"/>
                <w:lang w:eastAsia="en-GB"/>
              </w:rPr>
              <w:t>Don’t Know ☐</w:t>
            </w:r>
          </w:p>
        </w:tc>
      </w:tr>
      <w:tr w:rsidR="000F4751" w:rsidRPr="00F6508A" w14:paraId="414101BE" w14:textId="77777777" w:rsidTr="00B8353D">
        <w:trPr>
          <w:trHeight w:val="240"/>
        </w:trPr>
        <w:tc>
          <w:tcPr>
            <w:tcW w:w="937" w:type="dxa"/>
            <w:shd w:val="clear" w:color="auto" w:fill="auto"/>
            <w:noWrap/>
            <w:hideMark/>
          </w:tcPr>
          <w:p w14:paraId="68CE9733" w14:textId="6BE5B369" w:rsidR="00DB534A" w:rsidRPr="00C03CB0" w:rsidRDefault="00DB534A" w:rsidP="00C36A5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C03CB0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Q</w:t>
            </w:r>
            <w:r w:rsidR="00C03CB0" w:rsidRPr="00C03CB0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1</w:t>
            </w:r>
            <w:r w:rsidR="00381AA1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9660" w:type="dxa"/>
            <w:shd w:val="clear" w:color="auto" w:fill="auto"/>
            <w:noWrap/>
          </w:tcPr>
          <w:p w14:paraId="588B5C10" w14:textId="048A96CE" w:rsidR="00DB534A" w:rsidRPr="00CA00AA" w:rsidRDefault="7086BCB1" w:rsidP="00B8353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7C5FD7A2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Have you/w</w:t>
            </w:r>
            <w:r w:rsidR="00A03DDE" w:rsidRPr="7C5FD7A2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ould you need to increase the prices of the </w:t>
            </w:r>
            <w:r w:rsidR="2A6C55AF" w:rsidRPr="7C5FD7A2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services</w:t>
            </w:r>
            <w:r w:rsidR="00A03DDE" w:rsidRPr="7C5FD7A2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 you sell because of increased driver wages?</w:t>
            </w:r>
          </w:p>
        </w:tc>
        <w:tc>
          <w:tcPr>
            <w:tcW w:w="5469" w:type="dxa"/>
          </w:tcPr>
          <w:p w14:paraId="577DBF57" w14:textId="32997159" w:rsidR="00CF4566" w:rsidRDefault="00A03DDE" w:rsidP="4BFC0AA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Yes</w:t>
            </w:r>
            <w:r w:rsidR="3E7F2FDB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- We have increased the prices of our services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706806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="7800D19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   </w:t>
            </w:r>
          </w:p>
          <w:p w14:paraId="4DF89D90" w14:textId="0BF54BDA" w:rsidR="00CF4566" w:rsidRDefault="5BE9BFA1" w:rsidP="4BFC0AA2">
            <w:pPr>
              <w:spacing w:after="0" w:line="240" w:lineRule="auto"/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Yes – I expect we will need to increase the prices of our services, but haven't yet </w:t>
            </w:r>
            <w:r w:rsidRPr="5A6D0FBF">
              <w:rPr>
                <w:rFonts w:ascii="Segoe UI Symbol" w:eastAsia="Segoe UI Symbol" w:hAnsi="Segoe UI Symbol" w:cs="Segoe UI Symbol"/>
                <w:color w:val="000000" w:themeColor="text1"/>
                <w:sz w:val="24"/>
                <w:szCs w:val="24"/>
              </w:rPr>
              <w:t>☐</w:t>
            </w:r>
          </w:p>
          <w:p w14:paraId="0E3048D6" w14:textId="494E1AF4" w:rsidR="00CF4566" w:rsidRDefault="00A03DDE" w:rsidP="0063226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No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841055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7DCD798">
                  <w:rPr>
                    <w:rFonts w:ascii="MS Gothic" w:eastAsia="MS Gothic" w:hAnsi="MS Gothic" w:cs="Aria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</w:t>
            </w:r>
          </w:p>
          <w:p w14:paraId="7DF383F4" w14:textId="36D90848" w:rsidR="0B9B8ED0" w:rsidRDefault="0B9B8ED0" w:rsidP="3D6B5163">
            <w:pPr>
              <w:spacing w:after="0" w:line="240" w:lineRule="auto"/>
              <w:jc w:val="both"/>
              <w:rPr>
                <w:rFonts w:ascii="MS Gothic" w:eastAsia="MS Gothic" w:hAnsi="MS Gothic" w:cs="Arial"/>
                <w:color w:val="000000" w:themeColor="text1"/>
                <w:sz w:val="24"/>
                <w:szCs w:val="24"/>
                <w:lang w:eastAsia="en-GB"/>
              </w:rPr>
            </w:pPr>
            <w:r w:rsidRPr="59D5D881">
              <w:rPr>
                <w:rFonts w:ascii="Arial" w:eastAsia="Arial" w:hAnsi="Arial" w:cs="Arial"/>
                <w:color w:val="000000" w:themeColor="text1"/>
                <w:sz w:val="24"/>
                <w:szCs w:val="24"/>
                <w:lang w:eastAsia="en-GB"/>
              </w:rPr>
              <w:t>Don’t Know</w:t>
            </w:r>
            <w:r w:rsidRPr="59D5D881">
              <w:rPr>
                <w:rFonts w:ascii="MS Gothic" w:eastAsia="MS Gothic" w:hAnsi="MS Gothic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r w:rsidRPr="08DB66B1">
              <w:rPr>
                <w:rFonts w:ascii="MS Gothic" w:eastAsia="MS Gothic" w:hAnsi="MS Gothic" w:cs="Arial"/>
                <w:color w:val="000000" w:themeColor="text1"/>
                <w:sz w:val="24"/>
                <w:szCs w:val="24"/>
                <w:lang w:eastAsia="en-GB"/>
              </w:rPr>
              <w:t>☐</w:t>
            </w:r>
            <w:r w:rsidRPr="08DB66B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</w:p>
          <w:p w14:paraId="7557B829" w14:textId="58A26770" w:rsidR="00DB534A" w:rsidRPr="00F6508A" w:rsidRDefault="00A03DDE" w:rsidP="0063226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If yes, please explain why</w:t>
            </w:r>
            <w:r w:rsidR="00CF4566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:</w:t>
            </w:r>
            <w:r w:rsidR="00CF4566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36471989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F6508A">
                  <w:rPr>
                    <w:rStyle w:val="PlaceholderText"/>
                    <w:rFonts w:ascii="Arial" w:hAnsi="Arial" w:cs="Arial"/>
                    <w:color w:val="000000" w:themeColor="text1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0F4751" w14:paraId="548C6A4C" w14:textId="77777777" w:rsidTr="007A0EA0">
        <w:trPr>
          <w:trHeight w:val="2054"/>
        </w:trPr>
        <w:tc>
          <w:tcPr>
            <w:tcW w:w="937" w:type="dxa"/>
            <w:shd w:val="clear" w:color="auto" w:fill="auto"/>
            <w:noWrap/>
            <w:hideMark/>
          </w:tcPr>
          <w:p w14:paraId="5D5E2052" w14:textId="12603A2B" w:rsidR="2E4A5C78" w:rsidRPr="008E1AD2" w:rsidRDefault="2E4A5C78" w:rsidP="00647BE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8E1AD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1</w:t>
            </w:r>
            <w:r w:rsidR="00381AA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1</w:t>
            </w:r>
            <w:r w:rsidRPr="008E1AD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9660" w:type="dxa"/>
            <w:shd w:val="clear" w:color="auto" w:fill="auto"/>
            <w:noWrap/>
          </w:tcPr>
          <w:p w14:paraId="46D1DA6A" w14:textId="1E72F037" w:rsidR="2E4A5C78" w:rsidRPr="00142C5B" w:rsidRDefault="3BF6AFD1" w:rsidP="00647BE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142C5B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If yes to Q1</w:t>
            </w:r>
            <w:r w:rsidR="00381AA1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1</w:t>
            </w:r>
            <w:r w:rsidRPr="00142C5B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, please indicate by what percentage % you would need to increase your costs. </w:t>
            </w:r>
          </w:p>
        </w:tc>
        <w:tc>
          <w:tcPr>
            <w:tcW w:w="5469" w:type="dxa"/>
          </w:tcPr>
          <w:p w14:paraId="1322B96B" w14:textId="24E4F6AB" w:rsidR="2E4A5C78" w:rsidRDefault="5396B54C" w:rsidP="00647BE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EE449C5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&lt;</w:t>
            </w:r>
            <w:r w:rsidR="5531CDBB" w:rsidRPr="0EE449C5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2</w:t>
            </w:r>
            <w:r w:rsidR="3453D754" w:rsidRPr="0EE449C5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5</w:t>
            </w:r>
            <w:r w:rsidR="5531CDBB" w:rsidRPr="0EE449C5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%☐ </w:t>
            </w:r>
          </w:p>
          <w:p w14:paraId="0608026B" w14:textId="10D3F73A" w:rsidR="2E4A5C78" w:rsidRDefault="5531CDBB" w:rsidP="00647BE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EE449C5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2</w:t>
            </w:r>
            <w:r w:rsidR="0A4A3677" w:rsidRPr="0EE449C5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6</w:t>
            </w:r>
            <w:r w:rsidRPr="0EE449C5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-</w:t>
            </w:r>
            <w:r w:rsidR="1FE6AEB1" w:rsidRPr="0EE449C5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5</w:t>
            </w:r>
            <w:r w:rsidRPr="0EE449C5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0</w:t>
            </w:r>
            <w:r w:rsidR="2E4A5C78" w:rsidRPr="2C9538B3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%☐ </w:t>
            </w:r>
          </w:p>
          <w:p w14:paraId="1D8D8B03" w14:textId="5A4FEE9D" w:rsidR="2E4A5C78" w:rsidRDefault="6DAF3A87" w:rsidP="00647BE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EE449C5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51</w:t>
            </w:r>
            <w:r w:rsidR="5531CDBB" w:rsidRPr="0EE449C5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-</w:t>
            </w:r>
            <w:r w:rsidR="3E0D87B0" w:rsidRPr="0EE449C5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75</w:t>
            </w:r>
            <w:r w:rsidR="2E4A5C78" w:rsidRPr="2C9538B3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%☐ </w:t>
            </w:r>
          </w:p>
          <w:p w14:paraId="70E69244" w14:textId="660B6444" w:rsidR="2E4A5C78" w:rsidRDefault="7BD1AD46" w:rsidP="00647BE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EE449C5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&gt;75</w:t>
            </w:r>
            <w:r w:rsidR="2E4A5C78" w:rsidRPr="2C9538B3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%☐</w:t>
            </w:r>
          </w:p>
          <w:p w14:paraId="4FCA8F37" w14:textId="18BA970C" w:rsidR="2C9538B3" w:rsidRDefault="61282B7B" w:rsidP="00647BE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EE449C5">
              <w:rPr>
                <w:rFonts w:ascii="Segoe UI Symbol" w:eastAsia="MS Gothic" w:hAnsi="Segoe UI Symbol" w:cs="Segoe UI Symbol"/>
                <w:color w:val="000000" w:themeColor="text1"/>
                <w:sz w:val="24"/>
                <w:szCs w:val="24"/>
                <w:lang w:eastAsia="en-GB"/>
              </w:rPr>
              <w:t>Don’t Know ☐</w:t>
            </w:r>
          </w:p>
        </w:tc>
      </w:tr>
      <w:tr w:rsidR="000F4751" w14:paraId="456C8789" w14:textId="77777777" w:rsidTr="7C5FD7A2">
        <w:trPr>
          <w:trHeight w:val="240"/>
        </w:trPr>
        <w:tc>
          <w:tcPr>
            <w:tcW w:w="937" w:type="dxa"/>
            <w:shd w:val="clear" w:color="auto" w:fill="auto"/>
            <w:noWrap/>
            <w:hideMark/>
          </w:tcPr>
          <w:p w14:paraId="73E8D6FF" w14:textId="0763E5F0" w:rsidR="11C002B0" w:rsidRPr="008E1AD2" w:rsidRDefault="11C002B0" w:rsidP="7C5FD7A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8E1AD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lastRenderedPageBreak/>
              <w:t>Q1</w:t>
            </w:r>
            <w:r w:rsidR="00381AA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1</w:t>
            </w:r>
            <w:r w:rsidRPr="008E1AD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b</w:t>
            </w:r>
          </w:p>
        </w:tc>
        <w:tc>
          <w:tcPr>
            <w:tcW w:w="9660" w:type="dxa"/>
            <w:shd w:val="clear" w:color="auto" w:fill="auto"/>
            <w:noWrap/>
          </w:tcPr>
          <w:p w14:paraId="7673F950" w14:textId="2863E175" w:rsidR="11C002B0" w:rsidRPr="0025395F" w:rsidRDefault="11C002B0" w:rsidP="7C5FD7A2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If yes to Q1</w:t>
            </w:r>
            <w:r w:rsidR="00381AA1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1</w:t>
            </w:r>
            <w:r w:rsidRPr="0025395F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, how easily can you increase your prices to your customers</w:t>
            </w:r>
            <w:r w:rsidR="2CDE7A1D" w:rsidRPr="6440EF87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?</w:t>
            </w:r>
            <w:r w:rsidR="74DDFFA4" w:rsidRPr="6440EF87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E.g. Without losing</w:t>
            </w:r>
            <w:r w:rsidR="000416F6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  <w:r w:rsidR="007A0EA0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 lot of customer base</w:t>
            </w:r>
            <w:r w:rsidR="74DDFFA4" w:rsidRPr="6440EF87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. </w:t>
            </w:r>
          </w:p>
          <w:p w14:paraId="612874F1" w14:textId="270B041B" w:rsidR="7C5FD7A2" w:rsidRPr="0025395F" w:rsidRDefault="7C5FD7A2" w:rsidP="7C5FD7A2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241682C1" w14:textId="4A078273" w:rsidR="11C002B0" w:rsidRPr="0025395F" w:rsidRDefault="11C002B0" w:rsidP="7C5FD7A2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lease respond on a scale of 1 to 5 (where 1 = not easily, to 5 = very easily)</w:t>
            </w:r>
          </w:p>
        </w:tc>
        <w:tc>
          <w:tcPr>
            <w:tcW w:w="5469" w:type="dxa"/>
          </w:tcPr>
          <w:p w14:paraId="6A377C25" w14:textId="77777777" w:rsidR="11C002B0" w:rsidRPr="0025395F" w:rsidRDefault="11C002B0" w:rsidP="7C5FD7A2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1</w:t>
            </w:r>
            <w:r w:rsidRPr="0025395F">
              <w:rPr>
                <w:rFonts w:ascii="Segoe UI Symbol" w:eastAsia="MS Gothic" w:hAnsi="Segoe UI Symbol" w:cs="Segoe UI Symbol"/>
                <w:sz w:val="24"/>
                <w:szCs w:val="24"/>
                <w:lang w:eastAsia="en-GB"/>
              </w:rPr>
              <w:t>☐</w:t>
            </w:r>
          </w:p>
          <w:p w14:paraId="6B9C077E" w14:textId="77777777" w:rsidR="11C002B0" w:rsidRPr="0025395F" w:rsidRDefault="11C002B0" w:rsidP="7C5FD7A2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2</w:t>
            </w:r>
            <w:r w:rsidRPr="0025395F">
              <w:rPr>
                <w:rFonts w:ascii="Segoe UI Symbol" w:eastAsia="MS Gothic" w:hAnsi="Segoe UI Symbol" w:cs="Segoe UI Symbol"/>
                <w:sz w:val="24"/>
                <w:szCs w:val="24"/>
                <w:lang w:eastAsia="en-GB"/>
              </w:rPr>
              <w:t>☐</w:t>
            </w:r>
          </w:p>
          <w:p w14:paraId="5FB832BD" w14:textId="77777777" w:rsidR="11C002B0" w:rsidRPr="0025395F" w:rsidRDefault="11C002B0" w:rsidP="7C5FD7A2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3</w:t>
            </w:r>
            <w:r w:rsidRPr="0025395F">
              <w:rPr>
                <w:rFonts w:ascii="Segoe UI Symbol" w:eastAsia="MS Gothic" w:hAnsi="Segoe UI Symbol" w:cs="Segoe UI Symbol"/>
                <w:sz w:val="24"/>
                <w:szCs w:val="24"/>
                <w:lang w:eastAsia="en-GB"/>
              </w:rPr>
              <w:t>☐</w:t>
            </w:r>
          </w:p>
          <w:p w14:paraId="741E1EB3" w14:textId="77777777" w:rsidR="11C002B0" w:rsidRPr="0025395F" w:rsidRDefault="11C002B0" w:rsidP="7C5FD7A2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25395F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4</w:t>
            </w:r>
            <w:r w:rsidRPr="0025395F">
              <w:rPr>
                <w:rFonts w:ascii="Segoe UI Symbol" w:eastAsia="MS Gothic" w:hAnsi="Segoe UI Symbol" w:cs="Segoe UI Symbol"/>
                <w:sz w:val="24"/>
                <w:szCs w:val="24"/>
                <w:lang w:eastAsia="en-GB"/>
              </w:rPr>
              <w:t>☐</w:t>
            </w:r>
          </w:p>
          <w:p w14:paraId="65C3AE16" w14:textId="77777777" w:rsidR="00647BE2" w:rsidRDefault="11C002B0" w:rsidP="00647BE2">
            <w:pPr>
              <w:spacing w:after="0" w:line="240" w:lineRule="auto"/>
              <w:jc w:val="both"/>
              <w:rPr>
                <w:rFonts w:ascii="Segoe UI Symbol" w:eastAsia="Segoe UI Symbol" w:hAnsi="Segoe UI Symbol" w:cs="Segoe UI Symbol"/>
                <w:sz w:val="24"/>
                <w:szCs w:val="24"/>
                <w:u w:val="single"/>
              </w:rPr>
            </w:pPr>
            <w:r w:rsidRPr="0025395F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5</w:t>
            </w:r>
            <w:r w:rsidRPr="0025395F">
              <w:rPr>
                <w:rFonts w:ascii="Segoe UI Symbol" w:eastAsia="Segoe UI Symbol" w:hAnsi="Segoe UI Symbol" w:cs="Segoe UI Symbol"/>
                <w:sz w:val="24"/>
                <w:szCs w:val="24"/>
                <w:u w:val="single"/>
              </w:rPr>
              <w:t>☐</w:t>
            </w:r>
          </w:p>
          <w:p w14:paraId="72E8638E" w14:textId="23CF60DC" w:rsidR="11C002B0" w:rsidRPr="00647BE2" w:rsidRDefault="0B999DEB" w:rsidP="00647BE2">
            <w:pPr>
              <w:spacing w:after="0" w:line="240" w:lineRule="auto"/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0EE449C5">
              <w:rPr>
                <w:rFonts w:ascii="Segoe UI Symbol" w:eastAsia="MS Gothic" w:hAnsi="Segoe UI Symbol" w:cs="Segoe UI Symbol"/>
                <w:color w:val="000000" w:themeColor="text1"/>
                <w:sz w:val="24"/>
                <w:szCs w:val="24"/>
                <w:lang w:eastAsia="en-GB"/>
              </w:rPr>
              <w:t>Don’t Know ☐</w:t>
            </w:r>
          </w:p>
        </w:tc>
      </w:tr>
    </w:tbl>
    <w:p w14:paraId="578696AC" w14:textId="77777777" w:rsidR="008A58DD" w:rsidRDefault="008A58DD" w:rsidP="007B1113">
      <w:pPr>
        <w:rPr>
          <w:rFonts w:ascii="Arial" w:hAnsi="Arial" w:cs="Arial"/>
          <w:color w:val="000000" w:themeColor="text1"/>
        </w:rPr>
      </w:pPr>
    </w:p>
    <w:p w14:paraId="0FB86E3B" w14:textId="77777777" w:rsidR="00863F8B" w:rsidRDefault="00863F8B" w:rsidP="62EA6C07">
      <w:pPr>
        <w:pStyle w:val="Heading2"/>
        <w:rPr>
          <w:rFonts w:eastAsia="Times New Roman" w:cs="Arial"/>
          <w:color w:val="000000" w:themeColor="text1"/>
        </w:rPr>
      </w:pPr>
    </w:p>
    <w:p w14:paraId="3A015F9B" w14:textId="77777777" w:rsidR="00863F8B" w:rsidRDefault="00863F8B" w:rsidP="62EA6C07">
      <w:pPr>
        <w:pStyle w:val="Heading2"/>
        <w:rPr>
          <w:rFonts w:eastAsia="Times New Roman" w:cs="Arial"/>
          <w:color w:val="000000" w:themeColor="text1"/>
        </w:rPr>
      </w:pPr>
    </w:p>
    <w:p w14:paraId="422B552A" w14:textId="77777777" w:rsidR="00863F8B" w:rsidRDefault="00863F8B" w:rsidP="62EA6C07">
      <w:pPr>
        <w:pStyle w:val="Heading2"/>
        <w:rPr>
          <w:rFonts w:eastAsia="Times New Roman" w:cs="Arial"/>
          <w:color w:val="000000" w:themeColor="text1"/>
        </w:rPr>
      </w:pPr>
    </w:p>
    <w:p w14:paraId="67B62471" w14:textId="61BD9C8A" w:rsidR="00B9496E" w:rsidRDefault="00381AA1" w:rsidP="62EA6C07">
      <w:pPr>
        <w:pStyle w:val="Heading2"/>
        <w:rPr>
          <w:rFonts w:eastAsia="Times New Roman" w:cs="Arial"/>
          <w:color w:val="000000" w:themeColor="text1"/>
        </w:rPr>
      </w:pPr>
      <w:r>
        <w:rPr>
          <w:rFonts w:eastAsia="Times New Roman" w:cs="Arial"/>
          <w:color w:val="000000" w:themeColor="text1"/>
        </w:rPr>
        <w:t xml:space="preserve">Survey </w:t>
      </w:r>
      <w:r w:rsidR="00B9496E">
        <w:rPr>
          <w:rFonts w:eastAsia="Times New Roman" w:cs="Arial"/>
          <w:color w:val="000000" w:themeColor="text1"/>
        </w:rPr>
        <w:t xml:space="preserve">Questions </w:t>
      </w:r>
      <w:r>
        <w:rPr>
          <w:rFonts w:eastAsia="Times New Roman" w:cs="Arial"/>
          <w:color w:val="000000" w:themeColor="text1"/>
        </w:rPr>
        <w:t>Finished.</w:t>
      </w:r>
    </w:p>
    <w:p w14:paraId="16CDC945" w14:textId="62D6B541" w:rsidR="00B9496E" w:rsidRDefault="00381AA1" w:rsidP="00381AA1">
      <w:pPr>
        <w:pStyle w:val="Heading2"/>
        <w:rPr>
          <w:rFonts w:eastAsia="Times New Roman" w:cs="Arial"/>
          <w:color w:val="000000" w:themeColor="text1"/>
        </w:rPr>
      </w:pPr>
      <w:r>
        <w:rPr>
          <w:rFonts w:eastAsia="Times New Roman" w:cs="Arial"/>
          <w:color w:val="000000" w:themeColor="text1"/>
        </w:rPr>
        <w:t xml:space="preserve"> </w:t>
      </w:r>
    </w:p>
    <w:p w14:paraId="333641CA" w14:textId="2BB2E309" w:rsidR="00381AA1" w:rsidRPr="009B60A3" w:rsidRDefault="00FA743D" w:rsidP="00381AA1">
      <w:pPr>
        <w:pStyle w:val="Heading2"/>
        <w:rPr>
          <w:rFonts w:eastAsia="Times New Roman" w:cs="Arial"/>
          <w:i/>
          <w:color w:val="ED7D31" w:themeColor="accent2"/>
          <w:sz w:val="24"/>
          <w:szCs w:val="24"/>
          <w:u w:val="single"/>
        </w:rPr>
      </w:pPr>
      <w:r w:rsidRPr="1B06C87C">
        <w:rPr>
          <w:rFonts w:eastAsia="Times New Roman" w:cs="Arial"/>
          <w:sz w:val="24"/>
          <w:szCs w:val="24"/>
        </w:rPr>
        <w:t xml:space="preserve">Please email your completed survey to </w:t>
      </w:r>
      <w:hyperlink r:id="rId12">
        <w:r w:rsidR="00B9496E" w:rsidRPr="1B06C87C">
          <w:rPr>
            <w:rStyle w:val="Hyperlink"/>
            <w:color w:val="4472C4" w:themeColor="accent1"/>
            <w:sz w:val="24"/>
            <w:szCs w:val="24"/>
          </w:rPr>
          <w:t>RSSSFOLRCOVID19@dft.gov.uk</w:t>
        </w:r>
      </w:hyperlink>
      <w:r w:rsidR="00B9496E" w:rsidRPr="1B06C87C">
        <w:rPr>
          <w:sz w:val="24"/>
          <w:szCs w:val="24"/>
        </w:rPr>
        <w:t xml:space="preserve"> with the subject line;</w:t>
      </w:r>
      <w:r w:rsidR="00B9496E" w:rsidRPr="1B06C87C">
        <w:rPr>
          <w:i/>
          <w:sz w:val="24"/>
          <w:szCs w:val="24"/>
        </w:rPr>
        <w:t xml:space="preserve"> </w:t>
      </w:r>
      <w:r w:rsidR="00B773EB" w:rsidRPr="1B06C87C">
        <w:rPr>
          <w:i/>
          <w:sz w:val="24"/>
          <w:szCs w:val="24"/>
          <w:u w:val="single"/>
        </w:rPr>
        <w:t>Response to DfT Haulier Survey</w:t>
      </w:r>
    </w:p>
    <w:p w14:paraId="62500755" w14:textId="77777777" w:rsidR="00381AA1" w:rsidRPr="00F6508A" w:rsidRDefault="00381AA1" w:rsidP="007B1113">
      <w:pPr>
        <w:rPr>
          <w:rFonts w:ascii="Arial" w:hAnsi="Arial" w:cs="Arial"/>
          <w:color w:val="000000" w:themeColor="text1"/>
          <w:sz w:val="24"/>
          <w:szCs w:val="24"/>
        </w:rPr>
      </w:pPr>
    </w:p>
    <w:sectPr w:rsidR="00381AA1" w:rsidRPr="00F6508A" w:rsidSect="00863F8B">
      <w:headerReference w:type="default" r:id="rId13"/>
      <w:pgSz w:w="16838" w:h="11906" w:orient="landscape"/>
      <w:pgMar w:top="284" w:right="1440" w:bottom="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DA843" w14:textId="77777777" w:rsidR="00C037E0" w:rsidRDefault="00C037E0" w:rsidP="005C28A1">
      <w:pPr>
        <w:spacing w:after="0" w:line="240" w:lineRule="auto"/>
      </w:pPr>
      <w:r>
        <w:separator/>
      </w:r>
    </w:p>
  </w:endnote>
  <w:endnote w:type="continuationSeparator" w:id="0">
    <w:p w14:paraId="68613A75" w14:textId="77777777" w:rsidR="00C037E0" w:rsidRDefault="00C037E0" w:rsidP="005C28A1">
      <w:pPr>
        <w:spacing w:after="0" w:line="240" w:lineRule="auto"/>
      </w:pPr>
      <w:r>
        <w:continuationSeparator/>
      </w:r>
    </w:p>
  </w:endnote>
  <w:endnote w:type="continuationNotice" w:id="1">
    <w:p w14:paraId="7A81BE02" w14:textId="77777777" w:rsidR="00C037E0" w:rsidRDefault="00C037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816B8" w14:textId="77777777" w:rsidR="00C037E0" w:rsidRDefault="00C037E0" w:rsidP="005C28A1">
      <w:pPr>
        <w:spacing w:after="0" w:line="240" w:lineRule="auto"/>
      </w:pPr>
      <w:r>
        <w:separator/>
      </w:r>
    </w:p>
  </w:footnote>
  <w:footnote w:type="continuationSeparator" w:id="0">
    <w:p w14:paraId="390C1A3C" w14:textId="77777777" w:rsidR="00C037E0" w:rsidRDefault="00C037E0" w:rsidP="005C28A1">
      <w:pPr>
        <w:spacing w:after="0" w:line="240" w:lineRule="auto"/>
      </w:pPr>
      <w:r>
        <w:continuationSeparator/>
      </w:r>
    </w:p>
  </w:footnote>
  <w:footnote w:type="continuationNotice" w:id="1">
    <w:p w14:paraId="50D316D3" w14:textId="77777777" w:rsidR="00C037E0" w:rsidRDefault="00C037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F492C" w14:textId="106CBFBC" w:rsidR="005C28A1" w:rsidRPr="005C28A1" w:rsidRDefault="005C28A1" w:rsidP="005C28A1">
    <w:pPr>
      <w:pStyle w:val="Header"/>
      <w:jc w:val="center"/>
      <w:rPr>
        <w:b/>
        <w:bCs/>
        <w:color w:val="FF0000"/>
      </w:rPr>
    </w:pPr>
    <w:r w:rsidRPr="005C28A1">
      <w:rPr>
        <w:b/>
        <w:bCs/>
        <w:color w:val="FF0000"/>
      </w:rPr>
      <w:t>OFFICIAL SENSITIVE (when completed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51812"/>
    <w:multiLevelType w:val="hybridMultilevel"/>
    <w:tmpl w:val="2F1000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11EFE"/>
    <w:multiLevelType w:val="hybridMultilevel"/>
    <w:tmpl w:val="A23414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C42D84"/>
    <w:multiLevelType w:val="hybridMultilevel"/>
    <w:tmpl w:val="A23414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EB408D"/>
    <w:multiLevelType w:val="hybridMultilevel"/>
    <w:tmpl w:val="2FFAE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973AF9"/>
    <w:multiLevelType w:val="hybridMultilevel"/>
    <w:tmpl w:val="CF56BB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jUxMzcwtTC2sLBU0lEKTi0uzszPAykwqgUA0vYskSwAAAA="/>
  </w:docVars>
  <w:rsids>
    <w:rsidRoot w:val="00431571"/>
    <w:rsid w:val="00005BDA"/>
    <w:rsid w:val="00005C11"/>
    <w:rsid w:val="00006C9E"/>
    <w:rsid w:val="00007880"/>
    <w:rsid w:val="00011EBD"/>
    <w:rsid w:val="000218B9"/>
    <w:rsid w:val="0003742A"/>
    <w:rsid w:val="000410FC"/>
    <w:rsid w:val="000416F6"/>
    <w:rsid w:val="00050A29"/>
    <w:rsid w:val="000521F9"/>
    <w:rsid w:val="0005298F"/>
    <w:rsid w:val="00053A8D"/>
    <w:rsid w:val="00053B0C"/>
    <w:rsid w:val="00062EF8"/>
    <w:rsid w:val="000646B6"/>
    <w:rsid w:val="00075889"/>
    <w:rsid w:val="000808FB"/>
    <w:rsid w:val="0008231F"/>
    <w:rsid w:val="000828F1"/>
    <w:rsid w:val="00082BFA"/>
    <w:rsid w:val="000830F5"/>
    <w:rsid w:val="00085E6A"/>
    <w:rsid w:val="0009162D"/>
    <w:rsid w:val="000A2A6B"/>
    <w:rsid w:val="000A67A5"/>
    <w:rsid w:val="000A6B41"/>
    <w:rsid w:val="000A72EC"/>
    <w:rsid w:val="000C2363"/>
    <w:rsid w:val="000C2B32"/>
    <w:rsid w:val="000E4C9B"/>
    <w:rsid w:val="000F10BA"/>
    <w:rsid w:val="000F16D8"/>
    <w:rsid w:val="000F2712"/>
    <w:rsid w:val="000F4751"/>
    <w:rsid w:val="000F5825"/>
    <w:rsid w:val="00106177"/>
    <w:rsid w:val="0011216F"/>
    <w:rsid w:val="00114435"/>
    <w:rsid w:val="001155B2"/>
    <w:rsid w:val="00125521"/>
    <w:rsid w:val="00126056"/>
    <w:rsid w:val="00130312"/>
    <w:rsid w:val="0013116E"/>
    <w:rsid w:val="001356A8"/>
    <w:rsid w:val="00135B71"/>
    <w:rsid w:val="0014019F"/>
    <w:rsid w:val="00140F10"/>
    <w:rsid w:val="00142C5B"/>
    <w:rsid w:val="0014415D"/>
    <w:rsid w:val="001460D7"/>
    <w:rsid w:val="0014771F"/>
    <w:rsid w:val="00150FBE"/>
    <w:rsid w:val="0015388C"/>
    <w:rsid w:val="00157650"/>
    <w:rsid w:val="00160C55"/>
    <w:rsid w:val="00162A0F"/>
    <w:rsid w:val="00166187"/>
    <w:rsid w:val="00173C51"/>
    <w:rsid w:val="00174E68"/>
    <w:rsid w:val="001751FF"/>
    <w:rsid w:val="001919CC"/>
    <w:rsid w:val="00196AA9"/>
    <w:rsid w:val="00197475"/>
    <w:rsid w:val="001A3E28"/>
    <w:rsid w:val="001A629C"/>
    <w:rsid w:val="001B1FEF"/>
    <w:rsid w:val="001B2DCB"/>
    <w:rsid w:val="001B51BB"/>
    <w:rsid w:val="001B5FD6"/>
    <w:rsid w:val="001B6E20"/>
    <w:rsid w:val="001C43CB"/>
    <w:rsid w:val="001C6C16"/>
    <w:rsid w:val="001D0A56"/>
    <w:rsid w:val="001D215C"/>
    <w:rsid w:val="001D22DF"/>
    <w:rsid w:val="001D4EE0"/>
    <w:rsid w:val="001E07D0"/>
    <w:rsid w:val="001E33D8"/>
    <w:rsid w:val="001E3875"/>
    <w:rsid w:val="001E6529"/>
    <w:rsid w:val="001E6D69"/>
    <w:rsid w:val="001F1327"/>
    <w:rsid w:val="001F1707"/>
    <w:rsid w:val="001F787D"/>
    <w:rsid w:val="00201360"/>
    <w:rsid w:val="0020314D"/>
    <w:rsid w:val="002053F8"/>
    <w:rsid w:val="00205A2F"/>
    <w:rsid w:val="00206EA6"/>
    <w:rsid w:val="00211858"/>
    <w:rsid w:val="00212954"/>
    <w:rsid w:val="002210A6"/>
    <w:rsid w:val="00224F3C"/>
    <w:rsid w:val="00226750"/>
    <w:rsid w:val="00230FDC"/>
    <w:rsid w:val="00240390"/>
    <w:rsid w:val="0024758E"/>
    <w:rsid w:val="002516E2"/>
    <w:rsid w:val="0025395F"/>
    <w:rsid w:val="002541E7"/>
    <w:rsid w:val="00256BC2"/>
    <w:rsid w:val="0025755A"/>
    <w:rsid w:val="00261F83"/>
    <w:rsid w:val="0026290B"/>
    <w:rsid w:val="00263A2F"/>
    <w:rsid w:val="00264588"/>
    <w:rsid w:val="00266925"/>
    <w:rsid w:val="002705D4"/>
    <w:rsid w:val="002773AE"/>
    <w:rsid w:val="002901DC"/>
    <w:rsid w:val="0029470E"/>
    <w:rsid w:val="002B3873"/>
    <w:rsid w:val="002B4FCF"/>
    <w:rsid w:val="002B6457"/>
    <w:rsid w:val="002C35B9"/>
    <w:rsid w:val="002C3980"/>
    <w:rsid w:val="002C4CFB"/>
    <w:rsid w:val="002C7A72"/>
    <w:rsid w:val="002D0373"/>
    <w:rsid w:val="002D30D9"/>
    <w:rsid w:val="002D4713"/>
    <w:rsid w:val="002D5192"/>
    <w:rsid w:val="002E2E7A"/>
    <w:rsid w:val="002E4F2B"/>
    <w:rsid w:val="002F0CEB"/>
    <w:rsid w:val="002F588D"/>
    <w:rsid w:val="00302C55"/>
    <w:rsid w:val="00306442"/>
    <w:rsid w:val="00311281"/>
    <w:rsid w:val="00313138"/>
    <w:rsid w:val="00314161"/>
    <w:rsid w:val="00322FC5"/>
    <w:rsid w:val="0032351F"/>
    <w:rsid w:val="00325DF4"/>
    <w:rsid w:val="0033169F"/>
    <w:rsid w:val="0033435C"/>
    <w:rsid w:val="00335616"/>
    <w:rsid w:val="00337C2B"/>
    <w:rsid w:val="00337DE1"/>
    <w:rsid w:val="0034021A"/>
    <w:rsid w:val="0034193D"/>
    <w:rsid w:val="003570CE"/>
    <w:rsid w:val="0036006A"/>
    <w:rsid w:val="003600C4"/>
    <w:rsid w:val="00363EFE"/>
    <w:rsid w:val="00363F67"/>
    <w:rsid w:val="0036561D"/>
    <w:rsid w:val="0036661C"/>
    <w:rsid w:val="003717C7"/>
    <w:rsid w:val="003718B7"/>
    <w:rsid w:val="00374A96"/>
    <w:rsid w:val="00375360"/>
    <w:rsid w:val="00377331"/>
    <w:rsid w:val="00377425"/>
    <w:rsid w:val="0038086C"/>
    <w:rsid w:val="00381AA1"/>
    <w:rsid w:val="003837A6"/>
    <w:rsid w:val="003907F6"/>
    <w:rsid w:val="00393F93"/>
    <w:rsid w:val="003940FF"/>
    <w:rsid w:val="003A1FFB"/>
    <w:rsid w:val="003A2173"/>
    <w:rsid w:val="003A45C2"/>
    <w:rsid w:val="003A7100"/>
    <w:rsid w:val="003A7107"/>
    <w:rsid w:val="003B4D1C"/>
    <w:rsid w:val="003B71B1"/>
    <w:rsid w:val="003B7CB0"/>
    <w:rsid w:val="003C658C"/>
    <w:rsid w:val="003D0E11"/>
    <w:rsid w:val="003D7E13"/>
    <w:rsid w:val="003E30D0"/>
    <w:rsid w:val="003F0961"/>
    <w:rsid w:val="00400200"/>
    <w:rsid w:val="00400290"/>
    <w:rsid w:val="00400BA8"/>
    <w:rsid w:val="00403238"/>
    <w:rsid w:val="004113E6"/>
    <w:rsid w:val="00411A66"/>
    <w:rsid w:val="004171A0"/>
    <w:rsid w:val="0041729D"/>
    <w:rsid w:val="00422739"/>
    <w:rsid w:val="004232CA"/>
    <w:rsid w:val="00430408"/>
    <w:rsid w:val="00431571"/>
    <w:rsid w:val="00433D46"/>
    <w:rsid w:val="0044280E"/>
    <w:rsid w:val="0044329C"/>
    <w:rsid w:val="004505D3"/>
    <w:rsid w:val="00454438"/>
    <w:rsid w:val="00454D48"/>
    <w:rsid w:val="00456C1A"/>
    <w:rsid w:val="00456DD7"/>
    <w:rsid w:val="00462DA0"/>
    <w:rsid w:val="004636C1"/>
    <w:rsid w:val="00464F23"/>
    <w:rsid w:val="0046604D"/>
    <w:rsid w:val="00480A9E"/>
    <w:rsid w:val="00492DE2"/>
    <w:rsid w:val="00494631"/>
    <w:rsid w:val="00497798"/>
    <w:rsid w:val="004A0008"/>
    <w:rsid w:val="004A073F"/>
    <w:rsid w:val="004A0D87"/>
    <w:rsid w:val="004A2F01"/>
    <w:rsid w:val="004A55C0"/>
    <w:rsid w:val="004A56B0"/>
    <w:rsid w:val="004A7CED"/>
    <w:rsid w:val="004B02D2"/>
    <w:rsid w:val="004B3A73"/>
    <w:rsid w:val="004D405E"/>
    <w:rsid w:val="004D6838"/>
    <w:rsid w:val="004E2B7B"/>
    <w:rsid w:val="004F5FB4"/>
    <w:rsid w:val="005068E7"/>
    <w:rsid w:val="00511160"/>
    <w:rsid w:val="00512575"/>
    <w:rsid w:val="00515715"/>
    <w:rsid w:val="00515AD9"/>
    <w:rsid w:val="0052355A"/>
    <w:rsid w:val="0052511F"/>
    <w:rsid w:val="0052789B"/>
    <w:rsid w:val="00534024"/>
    <w:rsid w:val="00536230"/>
    <w:rsid w:val="00536E12"/>
    <w:rsid w:val="0053739A"/>
    <w:rsid w:val="00537496"/>
    <w:rsid w:val="0053790C"/>
    <w:rsid w:val="005434CC"/>
    <w:rsid w:val="00544A88"/>
    <w:rsid w:val="00552E96"/>
    <w:rsid w:val="005611FD"/>
    <w:rsid w:val="00566A78"/>
    <w:rsid w:val="00570B03"/>
    <w:rsid w:val="00586B87"/>
    <w:rsid w:val="005871D6"/>
    <w:rsid w:val="00593366"/>
    <w:rsid w:val="00594693"/>
    <w:rsid w:val="0059D7A1"/>
    <w:rsid w:val="005A32EA"/>
    <w:rsid w:val="005B6FD4"/>
    <w:rsid w:val="005C28A1"/>
    <w:rsid w:val="005C3649"/>
    <w:rsid w:val="005C52C1"/>
    <w:rsid w:val="005C7308"/>
    <w:rsid w:val="005C79A2"/>
    <w:rsid w:val="005C7DFD"/>
    <w:rsid w:val="005D2A8A"/>
    <w:rsid w:val="005D4AC4"/>
    <w:rsid w:val="005D546B"/>
    <w:rsid w:val="005D74CD"/>
    <w:rsid w:val="005E416C"/>
    <w:rsid w:val="005E4B08"/>
    <w:rsid w:val="005E608A"/>
    <w:rsid w:val="005E7D9E"/>
    <w:rsid w:val="005F03AA"/>
    <w:rsid w:val="005F33E1"/>
    <w:rsid w:val="005F505E"/>
    <w:rsid w:val="005F7415"/>
    <w:rsid w:val="00606ACC"/>
    <w:rsid w:val="00610106"/>
    <w:rsid w:val="00610D2C"/>
    <w:rsid w:val="00617D1A"/>
    <w:rsid w:val="00622271"/>
    <w:rsid w:val="00623274"/>
    <w:rsid w:val="00623289"/>
    <w:rsid w:val="0062570D"/>
    <w:rsid w:val="00627932"/>
    <w:rsid w:val="006301DC"/>
    <w:rsid w:val="006320EB"/>
    <w:rsid w:val="00632261"/>
    <w:rsid w:val="00635479"/>
    <w:rsid w:val="0064002F"/>
    <w:rsid w:val="0064139F"/>
    <w:rsid w:val="00642ACF"/>
    <w:rsid w:val="00646B36"/>
    <w:rsid w:val="00647BE2"/>
    <w:rsid w:val="00650BCD"/>
    <w:rsid w:val="00652AFB"/>
    <w:rsid w:val="00653617"/>
    <w:rsid w:val="00662112"/>
    <w:rsid w:val="006624F4"/>
    <w:rsid w:val="00663381"/>
    <w:rsid w:val="00663CCA"/>
    <w:rsid w:val="00663CEA"/>
    <w:rsid w:val="00666508"/>
    <w:rsid w:val="00667ECA"/>
    <w:rsid w:val="00670B0F"/>
    <w:rsid w:val="00674CD6"/>
    <w:rsid w:val="00683A33"/>
    <w:rsid w:val="006908C4"/>
    <w:rsid w:val="006919CB"/>
    <w:rsid w:val="00691A03"/>
    <w:rsid w:val="0069405A"/>
    <w:rsid w:val="00695079"/>
    <w:rsid w:val="006A28DB"/>
    <w:rsid w:val="006B039F"/>
    <w:rsid w:val="006B173B"/>
    <w:rsid w:val="006B2EC0"/>
    <w:rsid w:val="006B6C56"/>
    <w:rsid w:val="006C0927"/>
    <w:rsid w:val="006C419E"/>
    <w:rsid w:val="006C4584"/>
    <w:rsid w:val="006E269F"/>
    <w:rsid w:val="006E37EA"/>
    <w:rsid w:val="006F4757"/>
    <w:rsid w:val="006F7703"/>
    <w:rsid w:val="00701219"/>
    <w:rsid w:val="00702FD3"/>
    <w:rsid w:val="007072C8"/>
    <w:rsid w:val="00712032"/>
    <w:rsid w:val="00713A35"/>
    <w:rsid w:val="00715AC8"/>
    <w:rsid w:val="00715E41"/>
    <w:rsid w:val="007244EB"/>
    <w:rsid w:val="00727B41"/>
    <w:rsid w:val="007331F5"/>
    <w:rsid w:val="00736757"/>
    <w:rsid w:val="00743BD7"/>
    <w:rsid w:val="00753D60"/>
    <w:rsid w:val="00755B2B"/>
    <w:rsid w:val="00762A96"/>
    <w:rsid w:val="00767315"/>
    <w:rsid w:val="00767531"/>
    <w:rsid w:val="007728EE"/>
    <w:rsid w:val="00773146"/>
    <w:rsid w:val="00774526"/>
    <w:rsid w:val="00783087"/>
    <w:rsid w:val="00785B75"/>
    <w:rsid w:val="007918F9"/>
    <w:rsid w:val="00793204"/>
    <w:rsid w:val="00796ED2"/>
    <w:rsid w:val="007A0B64"/>
    <w:rsid w:val="007A0EA0"/>
    <w:rsid w:val="007A3B32"/>
    <w:rsid w:val="007A5D09"/>
    <w:rsid w:val="007A7EFE"/>
    <w:rsid w:val="007B1113"/>
    <w:rsid w:val="007B1D37"/>
    <w:rsid w:val="007B40F1"/>
    <w:rsid w:val="007B6A81"/>
    <w:rsid w:val="007C02C7"/>
    <w:rsid w:val="007C732B"/>
    <w:rsid w:val="007C7412"/>
    <w:rsid w:val="007D72F0"/>
    <w:rsid w:val="007F634F"/>
    <w:rsid w:val="007F6CA8"/>
    <w:rsid w:val="00800187"/>
    <w:rsid w:val="0080766B"/>
    <w:rsid w:val="008109E0"/>
    <w:rsid w:val="00820F8F"/>
    <w:rsid w:val="00826BCD"/>
    <w:rsid w:val="00827788"/>
    <w:rsid w:val="00827E3B"/>
    <w:rsid w:val="00830FAA"/>
    <w:rsid w:val="008311FB"/>
    <w:rsid w:val="00833929"/>
    <w:rsid w:val="00843177"/>
    <w:rsid w:val="008434B7"/>
    <w:rsid w:val="008502FD"/>
    <w:rsid w:val="00855230"/>
    <w:rsid w:val="00861351"/>
    <w:rsid w:val="008635B8"/>
    <w:rsid w:val="00863F8B"/>
    <w:rsid w:val="008648F8"/>
    <w:rsid w:val="008649C5"/>
    <w:rsid w:val="00868255"/>
    <w:rsid w:val="00872D66"/>
    <w:rsid w:val="00876E63"/>
    <w:rsid w:val="00883B3C"/>
    <w:rsid w:val="00884177"/>
    <w:rsid w:val="0088696A"/>
    <w:rsid w:val="0089161E"/>
    <w:rsid w:val="008A58DD"/>
    <w:rsid w:val="008A6439"/>
    <w:rsid w:val="008B66A4"/>
    <w:rsid w:val="008C1C38"/>
    <w:rsid w:val="008C5A8F"/>
    <w:rsid w:val="008C6716"/>
    <w:rsid w:val="008C730B"/>
    <w:rsid w:val="008D3BCA"/>
    <w:rsid w:val="008D4502"/>
    <w:rsid w:val="008D6F21"/>
    <w:rsid w:val="008E1AD2"/>
    <w:rsid w:val="008E5396"/>
    <w:rsid w:val="008F08E6"/>
    <w:rsid w:val="008F24B7"/>
    <w:rsid w:val="008F66C8"/>
    <w:rsid w:val="00901691"/>
    <w:rsid w:val="00901CD9"/>
    <w:rsid w:val="0091004D"/>
    <w:rsid w:val="0091132A"/>
    <w:rsid w:val="009117A8"/>
    <w:rsid w:val="00916F74"/>
    <w:rsid w:val="009238C6"/>
    <w:rsid w:val="00925935"/>
    <w:rsid w:val="00927775"/>
    <w:rsid w:val="00932020"/>
    <w:rsid w:val="0094228D"/>
    <w:rsid w:val="00942445"/>
    <w:rsid w:val="0094288C"/>
    <w:rsid w:val="009429ED"/>
    <w:rsid w:val="00942BDF"/>
    <w:rsid w:val="00943844"/>
    <w:rsid w:val="00946885"/>
    <w:rsid w:val="0094737F"/>
    <w:rsid w:val="00950482"/>
    <w:rsid w:val="00950650"/>
    <w:rsid w:val="00951C58"/>
    <w:rsid w:val="00954F4A"/>
    <w:rsid w:val="00957C86"/>
    <w:rsid w:val="00966B19"/>
    <w:rsid w:val="00973393"/>
    <w:rsid w:val="009773CA"/>
    <w:rsid w:val="00981CB0"/>
    <w:rsid w:val="00984A5A"/>
    <w:rsid w:val="00986A15"/>
    <w:rsid w:val="00987349"/>
    <w:rsid w:val="00987414"/>
    <w:rsid w:val="0099439C"/>
    <w:rsid w:val="009A2E98"/>
    <w:rsid w:val="009A3354"/>
    <w:rsid w:val="009B3BA4"/>
    <w:rsid w:val="009B60A3"/>
    <w:rsid w:val="009C19B8"/>
    <w:rsid w:val="009C22E4"/>
    <w:rsid w:val="009C7657"/>
    <w:rsid w:val="009C7B96"/>
    <w:rsid w:val="009D4418"/>
    <w:rsid w:val="009D6B96"/>
    <w:rsid w:val="009D7C19"/>
    <w:rsid w:val="009D7DDC"/>
    <w:rsid w:val="009E0C95"/>
    <w:rsid w:val="009E1992"/>
    <w:rsid w:val="009E4F82"/>
    <w:rsid w:val="009E65A0"/>
    <w:rsid w:val="009F0890"/>
    <w:rsid w:val="009F156C"/>
    <w:rsid w:val="009F15E9"/>
    <w:rsid w:val="009F566B"/>
    <w:rsid w:val="009F7E4A"/>
    <w:rsid w:val="00A00CAF"/>
    <w:rsid w:val="00A01109"/>
    <w:rsid w:val="00A0228F"/>
    <w:rsid w:val="00A03DDE"/>
    <w:rsid w:val="00A047A3"/>
    <w:rsid w:val="00A0657C"/>
    <w:rsid w:val="00A075A4"/>
    <w:rsid w:val="00A07CFF"/>
    <w:rsid w:val="00A16A0B"/>
    <w:rsid w:val="00A25FA2"/>
    <w:rsid w:val="00A349E4"/>
    <w:rsid w:val="00A36CAF"/>
    <w:rsid w:val="00A406D0"/>
    <w:rsid w:val="00A420CA"/>
    <w:rsid w:val="00A43907"/>
    <w:rsid w:val="00A43AC9"/>
    <w:rsid w:val="00A459B3"/>
    <w:rsid w:val="00A47C25"/>
    <w:rsid w:val="00A518F9"/>
    <w:rsid w:val="00A620CD"/>
    <w:rsid w:val="00A63251"/>
    <w:rsid w:val="00A63B30"/>
    <w:rsid w:val="00A67276"/>
    <w:rsid w:val="00A67DB9"/>
    <w:rsid w:val="00A74505"/>
    <w:rsid w:val="00A7498C"/>
    <w:rsid w:val="00A77469"/>
    <w:rsid w:val="00A776F4"/>
    <w:rsid w:val="00A803F5"/>
    <w:rsid w:val="00A82F3C"/>
    <w:rsid w:val="00A876E8"/>
    <w:rsid w:val="00A9229E"/>
    <w:rsid w:val="00A93BEF"/>
    <w:rsid w:val="00A94EC9"/>
    <w:rsid w:val="00A95562"/>
    <w:rsid w:val="00AA1562"/>
    <w:rsid w:val="00AA1C63"/>
    <w:rsid w:val="00AA3E0E"/>
    <w:rsid w:val="00AA40C8"/>
    <w:rsid w:val="00AA68A0"/>
    <w:rsid w:val="00AB1EB2"/>
    <w:rsid w:val="00AB4D1F"/>
    <w:rsid w:val="00AC0320"/>
    <w:rsid w:val="00AC2BD2"/>
    <w:rsid w:val="00AD0C45"/>
    <w:rsid w:val="00AD154B"/>
    <w:rsid w:val="00AD2F8B"/>
    <w:rsid w:val="00AD4C06"/>
    <w:rsid w:val="00AD6B5B"/>
    <w:rsid w:val="00AE2366"/>
    <w:rsid w:val="00AE3FC3"/>
    <w:rsid w:val="00AE4690"/>
    <w:rsid w:val="00AF730B"/>
    <w:rsid w:val="00B01E88"/>
    <w:rsid w:val="00B02EDA"/>
    <w:rsid w:val="00B035D9"/>
    <w:rsid w:val="00B03D3D"/>
    <w:rsid w:val="00B118BE"/>
    <w:rsid w:val="00B14D79"/>
    <w:rsid w:val="00B16513"/>
    <w:rsid w:val="00B23837"/>
    <w:rsid w:val="00B25048"/>
    <w:rsid w:val="00B26FD8"/>
    <w:rsid w:val="00B37186"/>
    <w:rsid w:val="00B45A69"/>
    <w:rsid w:val="00B46EB9"/>
    <w:rsid w:val="00B47F2E"/>
    <w:rsid w:val="00B535D5"/>
    <w:rsid w:val="00B53C84"/>
    <w:rsid w:val="00B61630"/>
    <w:rsid w:val="00B63376"/>
    <w:rsid w:val="00B773EB"/>
    <w:rsid w:val="00B8135A"/>
    <w:rsid w:val="00B82B19"/>
    <w:rsid w:val="00B8353D"/>
    <w:rsid w:val="00B844B6"/>
    <w:rsid w:val="00B85F0C"/>
    <w:rsid w:val="00B927B1"/>
    <w:rsid w:val="00B92AF4"/>
    <w:rsid w:val="00B9496E"/>
    <w:rsid w:val="00BA03F3"/>
    <w:rsid w:val="00BA0B19"/>
    <w:rsid w:val="00BA7D77"/>
    <w:rsid w:val="00BB2FB2"/>
    <w:rsid w:val="00BB4B6A"/>
    <w:rsid w:val="00BB5B6C"/>
    <w:rsid w:val="00BC2679"/>
    <w:rsid w:val="00BC48B7"/>
    <w:rsid w:val="00BC6B1E"/>
    <w:rsid w:val="00BD21ED"/>
    <w:rsid w:val="00BD2A72"/>
    <w:rsid w:val="00BE43CC"/>
    <w:rsid w:val="00BE46D4"/>
    <w:rsid w:val="00BE5492"/>
    <w:rsid w:val="00BE708F"/>
    <w:rsid w:val="00BE7135"/>
    <w:rsid w:val="00BE7E69"/>
    <w:rsid w:val="00BF0BAE"/>
    <w:rsid w:val="00BF413E"/>
    <w:rsid w:val="00BF71CA"/>
    <w:rsid w:val="00BF74C8"/>
    <w:rsid w:val="00C03793"/>
    <w:rsid w:val="00C037E0"/>
    <w:rsid w:val="00C03B59"/>
    <w:rsid w:val="00C03CB0"/>
    <w:rsid w:val="00C1025E"/>
    <w:rsid w:val="00C1146F"/>
    <w:rsid w:val="00C119CA"/>
    <w:rsid w:val="00C14163"/>
    <w:rsid w:val="00C146B6"/>
    <w:rsid w:val="00C1521B"/>
    <w:rsid w:val="00C35E00"/>
    <w:rsid w:val="00C36A53"/>
    <w:rsid w:val="00C40DCB"/>
    <w:rsid w:val="00C44A75"/>
    <w:rsid w:val="00C55664"/>
    <w:rsid w:val="00C55D46"/>
    <w:rsid w:val="00C57637"/>
    <w:rsid w:val="00C57ED1"/>
    <w:rsid w:val="00C626D2"/>
    <w:rsid w:val="00C628C6"/>
    <w:rsid w:val="00C62D54"/>
    <w:rsid w:val="00C74E7E"/>
    <w:rsid w:val="00C75A3B"/>
    <w:rsid w:val="00C75CAC"/>
    <w:rsid w:val="00C761E0"/>
    <w:rsid w:val="00C764AB"/>
    <w:rsid w:val="00CA00AA"/>
    <w:rsid w:val="00CA3704"/>
    <w:rsid w:val="00CA44EF"/>
    <w:rsid w:val="00CA6621"/>
    <w:rsid w:val="00CA66D2"/>
    <w:rsid w:val="00CB011E"/>
    <w:rsid w:val="00CB284E"/>
    <w:rsid w:val="00CB312E"/>
    <w:rsid w:val="00CB68B4"/>
    <w:rsid w:val="00CB7061"/>
    <w:rsid w:val="00CB7FFB"/>
    <w:rsid w:val="00CC2FE5"/>
    <w:rsid w:val="00CC7C00"/>
    <w:rsid w:val="00CD4C8D"/>
    <w:rsid w:val="00CD6093"/>
    <w:rsid w:val="00CE70CB"/>
    <w:rsid w:val="00CF0430"/>
    <w:rsid w:val="00CF4566"/>
    <w:rsid w:val="00D077EE"/>
    <w:rsid w:val="00D07B9F"/>
    <w:rsid w:val="00D12F31"/>
    <w:rsid w:val="00D15FAB"/>
    <w:rsid w:val="00D23E30"/>
    <w:rsid w:val="00D269FA"/>
    <w:rsid w:val="00D27828"/>
    <w:rsid w:val="00D30DB8"/>
    <w:rsid w:val="00D31CD8"/>
    <w:rsid w:val="00D329DC"/>
    <w:rsid w:val="00D332F0"/>
    <w:rsid w:val="00D3374E"/>
    <w:rsid w:val="00D344FF"/>
    <w:rsid w:val="00D403E6"/>
    <w:rsid w:val="00D40A7E"/>
    <w:rsid w:val="00D4550E"/>
    <w:rsid w:val="00D5201B"/>
    <w:rsid w:val="00D52D4B"/>
    <w:rsid w:val="00D542CD"/>
    <w:rsid w:val="00D55113"/>
    <w:rsid w:val="00D566FF"/>
    <w:rsid w:val="00D63AD0"/>
    <w:rsid w:val="00D63D85"/>
    <w:rsid w:val="00D66AB0"/>
    <w:rsid w:val="00D710B4"/>
    <w:rsid w:val="00D76F05"/>
    <w:rsid w:val="00D82168"/>
    <w:rsid w:val="00D94AD1"/>
    <w:rsid w:val="00D94BBE"/>
    <w:rsid w:val="00DA071C"/>
    <w:rsid w:val="00DA3C9F"/>
    <w:rsid w:val="00DA6502"/>
    <w:rsid w:val="00DA7938"/>
    <w:rsid w:val="00DB024E"/>
    <w:rsid w:val="00DB22B3"/>
    <w:rsid w:val="00DB4B27"/>
    <w:rsid w:val="00DB534A"/>
    <w:rsid w:val="00DC217B"/>
    <w:rsid w:val="00DC27E6"/>
    <w:rsid w:val="00DC32FC"/>
    <w:rsid w:val="00DD2AC1"/>
    <w:rsid w:val="00DD39F3"/>
    <w:rsid w:val="00DF121B"/>
    <w:rsid w:val="00DF6582"/>
    <w:rsid w:val="00E07E5F"/>
    <w:rsid w:val="00E1064F"/>
    <w:rsid w:val="00E16EE2"/>
    <w:rsid w:val="00E17818"/>
    <w:rsid w:val="00E2011E"/>
    <w:rsid w:val="00E23730"/>
    <w:rsid w:val="00E23816"/>
    <w:rsid w:val="00E43527"/>
    <w:rsid w:val="00E4507B"/>
    <w:rsid w:val="00E4543C"/>
    <w:rsid w:val="00E4698B"/>
    <w:rsid w:val="00E46B64"/>
    <w:rsid w:val="00E51FC3"/>
    <w:rsid w:val="00E52B82"/>
    <w:rsid w:val="00E566F8"/>
    <w:rsid w:val="00E5739F"/>
    <w:rsid w:val="00E6025F"/>
    <w:rsid w:val="00E63676"/>
    <w:rsid w:val="00E66072"/>
    <w:rsid w:val="00E67E45"/>
    <w:rsid w:val="00E73989"/>
    <w:rsid w:val="00E74C95"/>
    <w:rsid w:val="00E76F5D"/>
    <w:rsid w:val="00E77706"/>
    <w:rsid w:val="00E80F12"/>
    <w:rsid w:val="00E85F98"/>
    <w:rsid w:val="00E86050"/>
    <w:rsid w:val="00E90780"/>
    <w:rsid w:val="00E94135"/>
    <w:rsid w:val="00E9545C"/>
    <w:rsid w:val="00E97E6F"/>
    <w:rsid w:val="00EA08E8"/>
    <w:rsid w:val="00EA1FD6"/>
    <w:rsid w:val="00EA3098"/>
    <w:rsid w:val="00EA4F75"/>
    <w:rsid w:val="00EA655B"/>
    <w:rsid w:val="00EA6EED"/>
    <w:rsid w:val="00EB13F5"/>
    <w:rsid w:val="00EC0CBF"/>
    <w:rsid w:val="00EC1DBB"/>
    <w:rsid w:val="00EC5582"/>
    <w:rsid w:val="00EC695C"/>
    <w:rsid w:val="00ED5034"/>
    <w:rsid w:val="00EE1E4C"/>
    <w:rsid w:val="00EE6205"/>
    <w:rsid w:val="00EE6AA0"/>
    <w:rsid w:val="00F01FE8"/>
    <w:rsid w:val="00F04548"/>
    <w:rsid w:val="00F1664E"/>
    <w:rsid w:val="00F22B0D"/>
    <w:rsid w:val="00F25F66"/>
    <w:rsid w:val="00F27143"/>
    <w:rsid w:val="00F27ABF"/>
    <w:rsid w:val="00F37268"/>
    <w:rsid w:val="00F37854"/>
    <w:rsid w:val="00F41ACE"/>
    <w:rsid w:val="00F552DD"/>
    <w:rsid w:val="00F624DF"/>
    <w:rsid w:val="00F6508A"/>
    <w:rsid w:val="00F65A93"/>
    <w:rsid w:val="00F6638C"/>
    <w:rsid w:val="00F678A8"/>
    <w:rsid w:val="00F704C1"/>
    <w:rsid w:val="00F70B17"/>
    <w:rsid w:val="00F70C7A"/>
    <w:rsid w:val="00F84892"/>
    <w:rsid w:val="00F8497C"/>
    <w:rsid w:val="00F8527D"/>
    <w:rsid w:val="00F862E4"/>
    <w:rsid w:val="00F926ED"/>
    <w:rsid w:val="00F92BEC"/>
    <w:rsid w:val="00FA10FE"/>
    <w:rsid w:val="00FA743D"/>
    <w:rsid w:val="00FA7B12"/>
    <w:rsid w:val="00FB03AE"/>
    <w:rsid w:val="00FB61B2"/>
    <w:rsid w:val="00FB71B2"/>
    <w:rsid w:val="00FC262B"/>
    <w:rsid w:val="00FC4588"/>
    <w:rsid w:val="00FD1D1F"/>
    <w:rsid w:val="00FD4BBE"/>
    <w:rsid w:val="00FE0EED"/>
    <w:rsid w:val="00FE251E"/>
    <w:rsid w:val="00FF01A9"/>
    <w:rsid w:val="00FF02D4"/>
    <w:rsid w:val="00FF09A2"/>
    <w:rsid w:val="00FF50D9"/>
    <w:rsid w:val="00FF6D82"/>
    <w:rsid w:val="00FF784B"/>
    <w:rsid w:val="00FF798C"/>
    <w:rsid w:val="00FF7B17"/>
    <w:rsid w:val="00FF7DB0"/>
    <w:rsid w:val="0122D838"/>
    <w:rsid w:val="013D6DB5"/>
    <w:rsid w:val="0158F067"/>
    <w:rsid w:val="019F60D7"/>
    <w:rsid w:val="01A1A7E3"/>
    <w:rsid w:val="01B62E95"/>
    <w:rsid w:val="01D4575F"/>
    <w:rsid w:val="01E0C05E"/>
    <w:rsid w:val="01E85A8B"/>
    <w:rsid w:val="021B624A"/>
    <w:rsid w:val="0275CD88"/>
    <w:rsid w:val="0276432E"/>
    <w:rsid w:val="02B08A10"/>
    <w:rsid w:val="02B80D97"/>
    <w:rsid w:val="02C0B231"/>
    <w:rsid w:val="032A8246"/>
    <w:rsid w:val="033450D0"/>
    <w:rsid w:val="03401179"/>
    <w:rsid w:val="039472F2"/>
    <w:rsid w:val="03AE2D5B"/>
    <w:rsid w:val="03F4523F"/>
    <w:rsid w:val="03FECF7B"/>
    <w:rsid w:val="04017D56"/>
    <w:rsid w:val="0416A61B"/>
    <w:rsid w:val="042DEC79"/>
    <w:rsid w:val="0432DEE1"/>
    <w:rsid w:val="0451F6A0"/>
    <w:rsid w:val="04587B08"/>
    <w:rsid w:val="0464B885"/>
    <w:rsid w:val="048EF9A3"/>
    <w:rsid w:val="04F3090A"/>
    <w:rsid w:val="05081A1F"/>
    <w:rsid w:val="050E27B4"/>
    <w:rsid w:val="057DD57F"/>
    <w:rsid w:val="05B62FB6"/>
    <w:rsid w:val="06058114"/>
    <w:rsid w:val="060CDC4E"/>
    <w:rsid w:val="060E8058"/>
    <w:rsid w:val="06511051"/>
    <w:rsid w:val="068AC1F3"/>
    <w:rsid w:val="069ACCB6"/>
    <w:rsid w:val="06A549D9"/>
    <w:rsid w:val="06B7C8E9"/>
    <w:rsid w:val="06C84A76"/>
    <w:rsid w:val="07089085"/>
    <w:rsid w:val="0731B578"/>
    <w:rsid w:val="074176A1"/>
    <w:rsid w:val="0741C6CB"/>
    <w:rsid w:val="07630918"/>
    <w:rsid w:val="0784D08C"/>
    <w:rsid w:val="07BCFB80"/>
    <w:rsid w:val="07FF0C1A"/>
    <w:rsid w:val="08260527"/>
    <w:rsid w:val="082C52AC"/>
    <w:rsid w:val="085EC89A"/>
    <w:rsid w:val="08717B71"/>
    <w:rsid w:val="08C2E136"/>
    <w:rsid w:val="08DB66B1"/>
    <w:rsid w:val="08E95A79"/>
    <w:rsid w:val="08F9D5B8"/>
    <w:rsid w:val="0921625C"/>
    <w:rsid w:val="09257274"/>
    <w:rsid w:val="0936BB79"/>
    <w:rsid w:val="09947AB1"/>
    <w:rsid w:val="0A4A3677"/>
    <w:rsid w:val="0A5FCFB8"/>
    <w:rsid w:val="0A6264D3"/>
    <w:rsid w:val="0AF11E75"/>
    <w:rsid w:val="0B163D3C"/>
    <w:rsid w:val="0B41181E"/>
    <w:rsid w:val="0B6CAA42"/>
    <w:rsid w:val="0B7B8739"/>
    <w:rsid w:val="0B921FE0"/>
    <w:rsid w:val="0B999DEB"/>
    <w:rsid w:val="0B9B8ED0"/>
    <w:rsid w:val="0BB5A7F5"/>
    <w:rsid w:val="0BB62A07"/>
    <w:rsid w:val="0BC16408"/>
    <w:rsid w:val="0BF5A699"/>
    <w:rsid w:val="0C056FFF"/>
    <w:rsid w:val="0C16D80E"/>
    <w:rsid w:val="0C19229B"/>
    <w:rsid w:val="0C896E8F"/>
    <w:rsid w:val="0C91295D"/>
    <w:rsid w:val="0CAA5B57"/>
    <w:rsid w:val="0CAD8472"/>
    <w:rsid w:val="0CB161EE"/>
    <w:rsid w:val="0CE704F7"/>
    <w:rsid w:val="0D0D72D1"/>
    <w:rsid w:val="0D69E74C"/>
    <w:rsid w:val="0D6CDFEF"/>
    <w:rsid w:val="0D863070"/>
    <w:rsid w:val="0D87EDA0"/>
    <w:rsid w:val="0DA4DCE0"/>
    <w:rsid w:val="0E2FAFA3"/>
    <w:rsid w:val="0E3D2BD4"/>
    <w:rsid w:val="0E3F3B4C"/>
    <w:rsid w:val="0E73B6FC"/>
    <w:rsid w:val="0EC8B609"/>
    <w:rsid w:val="0ED0B10E"/>
    <w:rsid w:val="0ED76243"/>
    <w:rsid w:val="0EE449C5"/>
    <w:rsid w:val="0F1CAE94"/>
    <w:rsid w:val="0F46FB84"/>
    <w:rsid w:val="0F73A769"/>
    <w:rsid w:val="0F792EB6"/>
    <w:rsid w:val="0FA135DA"/>
    <w:rsid w:val="0FB6E096"/>
    <w:rsid w:val="10516C67"/>
    <w:rsid w:val="10650FB6"/>
    <w:rsid w:val="1077DB9F"/>
    <w:rsid w:val="10B5C463"/>
    <w:rsid w:val="10B75571"/>
    <w:rsid w:val="10E6626B"/>
    <w:rsid w:val="10F11278"/>
    <w:rsid w:val="10F5732E"/>
    <w:rsid w:val="10F68578"/>
    <w:rsid w:val="10F7B36D"/>
    <w:rsid w:val="11106B90"/>
    <w:rsid w:val="114BC08B"/>
    <w:rsid w:val="11617352"/>
    <w:rsid w:val="116C1FA7"/>
    <w:rsid w:val="11711997"/>
    <w:rsid w:val="118849B6"/>
    <w:rsid w:val="119F1AAE"/>
    <w:rsid w:val="11B3ECED"/>
    <w:rsid w:val="11B92C0D"/>
    <w:rsid w:val="11C002B0"/>
    <w:rsid w:val="11C7A464"/>
    <w:rsid w:val="11CA5CAE"/>
    <w:rsid w:val="11E7D6BB"/>
    <w:rsid w:val="11EF8D19"/>
    <w:rsid w:val="1205EDE0"/>
    <w:rsid w:val="1255CCC2"/>
    <w:rsid w:val="126B4111"/>
    <w:rsid w:val="12C62D9C"/>
    <w:rsid w:val="12E5B985"/>
    <w:rsid w:val="130CB822"/>
    <w:rsid w:val="13625E03"/>
    <w:rsid w:val="136A5526"/>
    <w:rsid w:val="136F16FC"/>
    <w:rsid w:val="139C9A4D"/>
    <w:rsid w:val="13B00ACB"/>
    <w:rsid w:val="13B91C90"/>
    <w:rsid w:val="13E324D3"/>
    <w:rsid w:val="13E897D3"/>
    <w:rsid w:val="143298E5"/>
    <w:rsid w:val="144517F5"/>
    <w:rsid w:val="14A19817"/>
    <w:rsid w:val="14A2C783"/>
    <w:rsid w:val="14DCC4D9"/>
    <w:rsid w:val="15040C6D"/>
    <w:rsid w:val="1504BA2A"/>
    <w:rsid w:val="15078230"/>
    <w:rsid w:val="1530CB90"/>
    <w:rsid w:val="155452D5"/>
    <w:rsid w:val="15D825C6"/>
    <w:rsid w:val="15F09A2E"/>
    <w:rsid w:val="15F337B0"/>
    <w:rsid w:val="15F361D8"/>
    <w:rsid w:val="165A5A13"/>
    <w:rsid w:val="165B487B"/>
    <w:rsid w:val="166466FC"/>
    <w:rsid w:val="166F64A3"/>
    <w:rsid w:val="16AB2EEB"/>
    <w:rsid w:val="16AB399C"/>
    <w:rsid w:val="17168B0E"/>
    <w:rsid w:val="17248274"/>
    <w:rsid w:val="1741CAAD"/>
    <w:rsid w:val="1749EE0D"/>
    <w:rsid w:val="174C9E9F"/>
    <w:rsid w:val="176309E1"/>
    <w:rsid w:val="17B4EF6E"/>
    <w:rsid w:val="17B62BB3"/>
    <w:rsid w:val="17C8E679"/>
    <w:rsid w:val="17CA5036"/>
    <w:rsid w:val="18397692"/>
    <w:rsid w:val="18838269"/>
    <w:rsid w:val="188E3276"/>
    <w:rsid w:val="189469FF"/>
    <w:rsid w:val="18B74905"/>
    <w:rsid w:val="18C4750C"/>
    <w:rsid w:val="18C513C9"/>
    <w:rsid w:val="191D5F74"/>
    <w:rsid w:val="193CE0C5"/>
    <w:rsid w:val="1940A263"/>
    <w:rsid w:val="19410412"/>
    <w:rsid w:val="1951B209"/>
    <w:rsid w:val="197542C2"/>
    <w:rsid w:val="197D4793"/>
    <w:rsid w:val="19AFF327"/>
    <w:rsid w:val="19B27845"/>
    <w:rsid w:val="19FEF718"/>
    <w:rsid w:val="1A094C1B"/>
    <w:rsid w:val="1A14EC9B"/>
    <w:rsid w:val="1A37AA63"/>
    <w:rsid w:val="1A63471F"/>
    <w:rsid w:val="1A748D89"/>
    <w:rsid w:val="1AD2EEAF"/>
    <w:rsid w:val="1B06C87C"/>
    <w:rsid w:val="1B317D3A"/>
    <w:rsid w:val="1B38778B"/>
    <w:rsid w:val="1B3B901D"/>
    <w:rsid w:val="1B52910D"/>
    <w:rsid w:val="1B619C7E"/>
    <w:rsid w:val="1B7D6E7A"/>
    <w:rsid w:val="1B95AE08"/>
    <w:rsid w:val="1BBFEDA0"/>
    <w:rsid w:val="1BD390EF"/>
    <w:rsid w:val="1BD4F81C"/>
    <w:rsid w:val="1BE1C7B9"/>
    <w:rsid w:val="1BE6C404"/>
    <w:rsid w:val="1C63F467"/>
    <w:rsid w:val="1C65F838"/>
    <w:rsid w:val="1C7E675C"/>
    <w:rsid w:val="1D3B7362"/>
    <w:rsid w:val="1D7D9D37"/>
    <w:rsid w:val="1DC533DB"/>
    <w:rsid w:val="1E73302A"/>
    <w:rsid w:val="1E7B395B"/>
    <w:rsid w:val="1F052739"/>
    <w:rsid w:val="1F0ACD0A"/>
    <w:rsid w:val="1F171ADA"/>
    <w:rsid w:val="1F51A60C"/>
    <w:rsid w:val="1F868C3D"/>
    <w:rsid w:val="1FE6AEB1"/>
    <w:rsid w:val="201A9673"/>
    <w:rsid w:val="20DACD7B"/>
    <w:rsid w:val="2176682C"/>
    <w:rsid w:val="2199CE52"/>
    <w:rsid w:val="219D7161"/>
    <w:rsid w:val="219EDDBA"/>
    <w:rsid w:val="21FF6483"/>
    <w:rsid w:val="2207E886"/>
    <w:rsid w:val="223D0FE8"/>
    <w:rsid w:val="226606D7"/>
    <w:rsid w:val="2272A9E5"/>
    <w:rsid w:val="22893636"/>
    <w:rsid w:val="228F9F42"/>
    <w:rsid w:val="22D18B1A"/>
    <w:rsid w:val="22DAA129"/>
    <w:rsid w:val="23105470"/>
    <w:rsid w:val="231730BB"/>
    <w:rsid w:val="233342C4"/>
    <w:rsid w:val="2389946B"/>
    <w:rsid w:val="23C151FE"/>
    <w:rsid w:val="23D8985C"/>
    <w:rsid w:val="2405D822"/>
    <w:rsid w:val="24CBADAF"/>
    <w:rsid w:val="24D3F95E"/>
    <w:rsid w:val="24EE07AF"/>
    <w:rsid w:val="2512F2D4"/>
    <w:rsid w:val="25266C7E"/>
    <w:rsid w:val="25359CBE"/>
    <w:rsid w:val="258923C2"/>
    <w:rsid w:val="258C24A8"/>
    <w:rsid w:val="25915A58"/>
    <w:rsid w:val="25B26F40"/>
    <w:rsid w:val="26031A6F"/>
    <w:rsid w:val="26147266"/>
    <w:rsid w:val="268666D7"/>
    <w:rsid w:val="2694C48B"/>
    <w:rsid w:val="2698D1AD"/>
    <w:rsid w:val="26C04DAB"/>
    <w:rsid w:val="26C36C92"/>
    <w:rsid w:val="27045A66"/>
    <w:rsid w:val="2721049D"/>
    <w:rsid w:val="272C9DD9"/>
    <w:rsid w:val="2730E7D3"/>
    <w:rsid w:val="2733BCF9"/>
    <w:rsid w:val="27C94EBD"/>
    <w:rsid w:val="27DC3DAF"/>
    <w:rsid w:val="2821349E"/>
    <w:rsid w:val="2873E10A"/>
    <w:rsid w:val="28836CB3"/>
    <w:rsid w:val="2885F1B8"/>
    <w:rsid w:val="28A0DE8C"/>
    <w:rsid w:val="28ADD662"/>
    <w:rsid w:val="28AE5CAE"/>
    <w:rsid w:val="28B65E82"/>
    <w:rsid w:val="28D5211D"/>
    <w:rsid w:val="28E6842D"/>
    <w:rsid w:val="292A997F"/>
    <w:rsid w:val="2953DC6E"/>
    <w:rsid w:val="296C7882"/>
    <w:rsid w:val="2982435F"/>
    <w:rsid w:val="29A3E944"/>
    <w:rsid w:val="29ED1451"/>
    <w:rsid w:val="29F2A439"/>
    <w:rsid w:val="2A08C0FF"/>
    <w:rsid w:val="2A19E03F"/>
    <w:rsid w:val="2A3A85CF"/>
    <w:rsid w:val="2A59C8D5"/>
    <w:rsid w:val="2A6C55AF"/>
    <w:rsid w:val="2A70B415"/>
    <w:rsid w:val="2A83CB7F"/>
    <w:rsid w:val="2A9D04D6"/>
    <w:rsid w:val="2AA9C26A"/>
    <w:rsid w:val="2AD0D637"/>
    <w:rsid w:val="2B3B382C"/>
    <w:rsid w:val="2B6DF195"/>
    <w:rsid w:val="2B939F99"/>
    <w:rsid w:val="2BC39178"/>
    <w:rsid w:val="2BED43DB"/>
    <w:rsid w:val="2C1E725C"/>
    <w:rsid w:val="2C2081D4"/>
    <w:rsid w:val="2C2CF58C"/>
    <w:rsid w:val="2C342B9E"/>
    <w:rsid w:val="2C6E24E6"/>
    <w:rsid w:val="2C898D9B"/>
    <w:rsid w:val="2C9538B3"/>
    <w:rsid w:val="2CCFF705"/>
    <w:rsid w:val="2CDE7A1D"/>
    <w:rsid w:val="2D27D0DC"/>
    <w:rsid w:val="2D35CDE1"/>
    <w:rsid w:val="2D36540C"/>
    <w:rsid w:val="2D37E7A3"/>
    <w:rsid w:val="2D496C3D"/>
    <w:rsid w:val="2DB2DCAB"/>
    <w:rsid w:val="2DBEAD58"/>
    <w:rsid w:val="2E00F999"/>
    <w:rsid w:val="2E07FCA8"/>
    <w:rsid w:val="2E4A5C78"/>
    <w:rsid w:val="2E951A09"/>
    <w:rsid w:val="2EC106EF"/>
    <w:rsid w:val="2ED5D833"/>
    <w:rsid w:val="2F30336D"/>
    <w:rsid w:val="2F3855A8"/>
    <w:rsid w:val="2F4DF3C2"/>
    <w:rsid w:val="2F538D4D"/>
    <w:rsid w:val="2F5FF8E2"/>
    <w:rsid w:val="2F75ABA9"/>
    <w:rsid w:val="2F98843C"/>
    <w:rsid w:val="2FD6FBC0"/>
    <w:rsid w:val="2FD94266"/>
    <w:rsid w:val="301E2951"/>
    <w:rsid w:val="30ED00C9"/>
    <w:rsid w:val="30F04FE8"/>
    <w:rsid w:val="3120F079"/>
    <w:rsid w:val="314379A8"/>
    <w:rsid w:val="318DBAA8"/>
    <w:rsid w:val="318F31D7"/>
    <w:rsid w:val="319C8D2C"/>
    <w:rsid w:val="31A7E9FA"/>
    <w:rsid w:val="31B1219D"/>
    <w:rsid w:val="31C5CD03"/>
    <w:rsid w:val="31FA5269"/>
    <w:rsid w:val="321F9536"/>
    <w:rsid w:val="3228BB62"/>
    <w:rsid w:val="32459FA8"/>
    <w:rsid w:val="32603A56"/>
    <w:rsid w:val="326EC49B"/>
    <w:rsid w:val="327B2E82"/>
    <w:rsid w:val="328E45EC"/>
    <w:rsid w:val="32C5B678"/>
    <w:rsid w:val="32D47CC5"/>
    <w:rsid w:val="32FAB093"/>
    <w:rsid w:val="33103BAC"/>
    <w:rsid w:val="331EA964"/>
    <w:rsid w:val="3345BD31"/>
    <w:rsid w:val="338CF02E"/>
    <w:rsid w:val="3391B01F"/>
    <w:rsid w:val="33A2714C"/>
    <w:rsid w:val="33E56933"/>
    <w:rsid w:val="33E6EB32"/>
    <w:rsid w:val="33F887BD"/>
    <w:rsid w:val="341287EE"/>
    <w:rsid w:val="344F4A65"/>
    <w:rsid w:val="3453B826"/>
    <w:rsid w:val="3453D754"/>
    <w:rsid w:val="3457F9C3"/>
    <w:rsid w:val="348363AE"/>
    <w:rsid w:val="349DA3C1"/>
    <w:rsid w:val="34B38959"/>
    <w:rsid w:val="34B51CF0"/>
    <w:rsid w:val="34B7DF5E"/>
    <w:rsid w:val="34C6F9D7"/>
    <w:rsid w:val="34C9EE34"/>
    <w:rsid w:val="34E086DB"/>
    <w:rsid w:val="34EC64C4"/>
    <w:rsid w:val="350A1E8A"/>
    <w:rsid w:val="3511A791"/>
    <w:rsid w:val="35180C31"/>
    <w:rsid w:val="35271BF9"/>
    <w:rsid w:val="35384187"/>
    <w:rsid w:val="35569E80"/>
    <w:rsid w:val="357E640E"/>
    <w:rsid w:val="358FF42C"/>
    <w:rsid w:val="3598957F"/>
    <w:rsid w:val="35B1ABE7"/>
    <w:rsid w:val="35BD5718"/>
    <w:rsid w:val="35E926A5"/>
    <w:rsid w:val="361843A3"/>
    <w:rsid w:val="3620B167"/>
    <w:rsid w:val="3633C723"/>
    <w:rsid w:val="365D3A92"/>
    <w:rsid w:val="36814F6A"/>
    <w:rsid w:val="3683C27A"/>
    <w:rsid w:val="369594C9"/>
    <w:rsid w:val="36B4740A"/>
    <w:rsid w:val="36B866E1"/>
    <w:rsid w:val="36B9AF0D"/>
    <w:rsid w:val="36BC6B2D"/>
    <w:rsid w:val="36BFA35A"/>
    <w:rsid w:val="36CC91F8"/>
    <w:rsid w:val="36D11C37"/>
    <w:rsid w:val="36EEB054"/>
    <w:rsid w:val="370847F0"/>
    <w:rsid w:val="37096197"/>
    <w:rsid w:val="375325A1"/>
    <w:rsid w:val="37666641"/>
    <w:rsid w:val="379A9FE3"/>
    <w:rsid w:val="37A9F1B9"/>
    <w:rsid w:val="37DCD798"/>
    <w:rsid w:val="37FE2B41"/>
    <w:rsid w:val="3809226D"/>
    <w:rsid w:val="3820A5B5"/>
    <w:rsid w:val="38562274"/>
    <w:rsid w:val="38636046"/>
    <w:rsid w:val="38F8DBFC"/>
    <w:rsid w:val="3920EEA5"/>
    <w:rsid w:val="3942B035"/>
    <w:rsid w:val="3999AC44"/>
    <w:rsid w:val="39CB0FE8"/>
    <w:rsid w:val="39E0C2AF"/>
    <w:rsid w:val="39F44917"/>
    <w:rsid w:val="3A02207C"/>
    <w:rsid w:val="3A274D35"/>
    <w:rsid w:val="3A64BC40"/>
    <w:rsid w:val="3A73711F"/>
    <w:rsid w:val="3AA52A40"/>
    <w:rsid w:val="3ACE7A1B"/>
    <w:rsid w:val="3B069014"/>
    <w:rsid w:val="3B9CABD9"/>
    <w:rsid w:val="3BD3F3AD"/>
    <w:rsid w:val="3BF6AFD1"/>
    <w:rsid w:val="3BF71717"/>
    <w:rsid w:val="3C0D0CB3"/>
    <w:rsid w:val="3C3021B2"/>
    <w:rsid w:val="3C64E83B"/>
    <w:rsid w:val="3C9BE56A"/>
    <w:rsid w:val="3CA850FF"/>
    <w:rsid w:val="3CB6FB21"/>
    <w:rsid w:val="3D2660DB"/>
    <w:rsid w:val="3D6B5163"/>
    <w:rsid w:val="3D81F22E"/>
    <w:rsid w:val="3DA289F4"/>
    <w:rsid w:val="3DB6F738"/>
    <w:rsid w:val="3DC08C76"/>
    <w:rsid w:val="3DFA5415"/>
    <w:rsid w:val="3E0D87B0"/>
    <w:rsid w:val="3E351D56"/>
    <w:rsid w:val="3E7D9EF4"/>
    <w:rsid w:val="3E7F2FDB"/>
    <w:rsid w:val="3E9CED74"/>
    <w:rsid w:val="3EB3B285"/>
    <w:rsid w:val="3EC4297A"/>
    <w:rsid w:val="3EDEDF07"/>
    <w:rsid w:val="3EF04217"/>
    <w:rsid w:val="3F7CCAEA"/>
    <w:rsid w:val="3F9F36EB"/>
    <w:rsid w:val="3FACE442"/>
    <w:rsid w:val="3FC46721"/>
    <w:rsid w:val="3FEB7AB9"/>
    <w:rsid w:val="3FF2B46B"/>
    <w:rsid w:val="40121949"/>
    <w:rsid w:val="40567915"/>
    <w:rsid w:val="405AE5FD"/>
    <w:rsid w:val="407FC13E"/>
    <w:rsid w:val="408D8969"/>
    <w:rsid w:val="40A76F81"/>
    <w:rsid w:val="40BEDD09"/>
    <w:rsid w:val="40F040AD"/>
    <w:rsid w:val="417B6334"/>
    <w:rsid w:val="41CBBBCB"/>
    <w:rsid w:val="42124651"/>
    <w:rsid w:val="426529AB"/>
    <w:rsid w:val="4277E2D0"/>
    <w:rsid w:val="4279B3D0"/>
    <w:rsid w:val="42A3BC13"/>
    <w:rsid w:val="43012CAD"/>
    <w:rsid w:val="430C9509"/>
    <w:rsid w:val="4351F52A"/>
    <w:rsid w:val="436BCC0B"/>
    <w:rsid w:val="43DEA104"/>
    <w:rsid w:val="442CE382"/>
    <w:rsid w:val="442E8F06"/>
    <w:rsid w:val="44514884"/>
    <w:rsid w:val="447385F5"/>
    <w:rsid w:val="450DD89A"/>
    <w:rsid w:val="45235F17"/>
    <w:rsid w:val="454066F1"/>
    <w:rsid w:val="4547653C"/>
    <w:rsid w:val="455FE842"/>
    <w:rsid w:val="45A6DE0E"/>
    <w:rsid w:val="45AE7AEA"/>
    <w:rsid w:val="45CE2F0C"/>
    <w:rsid w:val="45F4C2A9"/>
    <w:rsid w:val="461C595D"/>
    <w:rsid w:val="46384515"/>
    <w:rsid w:val="467918C9"/>
    <w:rsid w:val="46A012CE"/>
    <w:rsid w:val="46A79AB2"/>
    <w:rsid w:val="47AD04E3"/>
    <w:rsid w:val="47ED825D"/>
    <w:rsid w:val="48041053"/>
    <w:rsid w:val="485A6861"/>
    <w:rsid w:val="48788285"/>
    <w:rsid w:val="4888C6A9"/>
    <w:rsid w:val="489343E5"/>
    <w:rsid w:val="489803D6"/>
    <w:rsid w:val="48B1A578"/>
    <w:rsid w:val="48BDFAC1"/>
    <w:rsid w:val="48C15203"/>
    <w:rsid w:val="48C66885"/>
    <w:rsid w:val="48D3E4B6"/>
    <w:rsid w:val="48FA05AC"/>
    <w:rsid w:val="4930C9EA"/>
    <w:rsid w:val="493524C9"/>
    <w:rsid w:val="4963C6E1"/>
    <w:rsid w:val="49AB6F58"/>
    <w:rsid w:val="49F702B1"/>
    <w:rsid w:val="4A25E657"/>
    <w:rsid w:val="4A70A0E6"/>
    <w:rsid w:val="4A77A1A2"/>
    <w:rsid w:val="4ABD4743"/>
    <w:rsid w:val="4AD58660"/>
    <w:rsid w:val="4AFC87F2"/>
    <w:rsid w:val="4AFF1609"/>
    <w:rsid w:val="4B115D55"/>
    <w:rsid w:val="4B2C4CD7"/>
    <w:rsid w:val="4B908BCB"/>
    <w:rsid w:val="4BAB65CD"/>
    <w:rsid w:val="4BF2E48F"/>
    <w:rsid w:val="4BF2F493"/>
    <w:rsid w:val="4BF5040B"/>
    <w:rsid w:val="4BFC0AA2"/>
    <w:rsid w:val="4C1190FF"/>
    <w:rsid w:val="4C1B5F89"/>
    <w:rsid w:val="4C22018D"/>
    <w:rsid w:val="4C2C7EC9"/>
    <w:rsid w:val="4C389A34"/>
    <w:rsid w:val="4C7E0062"/>
    <w:rsid w:val="4C8B0D54"/>
    <w:rsid w:val="4CC879DD"/>
    <w:rsid w:val="4CD64FE2"/>
    <w:rsid w:val="4D0B42E8"/>
    <w:rsid w:val="4D446BC4"/>
    <w:rsid w:val="4D5E51DC"/>
    <w:rsid w:val="4D682066"/>
    <w:rsid w:val="4D6A62AF"/>
    <w:rsid w:val="4D830DE5"/>
    <w:rsid w:val="4DD2200C"/>
    <w:rsid w:val="4DD5E186"/>
    <w:rsid w:val="4DD66D6B"/>
    <w:rsid w:val="4DFD4A71"/>
    <w:rsid w:val="4E4262F7"/>
    <w:rsid w:val="4E57343B"/>
    <w:rsid w:val="4E779B6C"/>
    <w:rsid w:val="4E832944"/>
    <w:rsid w:val="4E875943"/>
    <w:rsid w:val="4EEE1CFD"/>
    <w:rsid w:val="4F8FD6E3"/>
    <w:rsid w:val="4F986280"/>
    <w:rsid w:val="4FADF76E"/>
    <w:rsid w:val="4FB33328"/>
    <w:rsid w:val="4FC8F1C1"/>
    <w:rsid w:val="4FF81E40"/>
    <w:rsid w:val="4FF887E8"/>
    <w:rsid w:val="505E08A1"/>
    <w:rsid w:val="50FAF702"/>
    <w:rsid w:val="51604C7B"/>
    <w:rsid w:val="51619C78"/>
    <w:rsid w:val="51643542"/>
    <w:rsid w:val="5191A317"/>
    <w:rsid w:val="51E1C956"/>
    <w:rsid w:val="51F76CCF"/>
    <w:rsid w:val="522F1775"/>
    <w:rsid w:val="52554BF2"/>
    <w:rsid w:val="526CE529"/>
    <w:rsid w:val="527758A8"/>
    <w:rsid w:val="5288BF0E"/>
    <w:rsid w:val="52A1CAC5"/>
    <w:rsid w:val="52B1DC18"/>
    <w:rsid w:val="52CDB5FD"/>
    <w:rsid w:val="52EA9A43"/>
    <w:rsid w:val="532B586D"/>
    <w:rsid w:val="5396B54C"/>
    <w:rsid w:val="53B2FFA5"/>
    <w:rsid w:val="53C07BD6"/>
    <w:rsid w:val="544D90E2"/>
    <w:rsid w:val="54FA0001"/>
    <w:rsid w:val="5517E30A"/>
    <w:rsid w:val="551BC191"/>
    <w:rsid w:val="5529F1E0"/>
    <w:rsid w:val="5531CDBB"/>
    <w:rsid w:val="5584D2C4"/>
    <w:rsid w:val="558BE502"/>
    <w:rsid w:val="55AD3753"/>
    <w:rsid w:val="55B8AC69"/>
    <w:rsid w:val="55C9C9B3"/>
    <w:rsid w:val="55DDE8E3"/>
    <w:rsid w:val="55E05BF3"/>
    <w:rsid w:val="5607E675"/>
    <w:rsid w:val="561615B5"/>
    <w:rsid w:val="561D5AC4"/>
    <w:rsid w:val="564CDD64"/>
    <w:rsid w:val="564F89B5"/>
    <w:rsid w:val="56974753"/>
    <w:rsid w:val="56A0B14A"/>
    <w:rsid w:val="56A7BE48"/>
    <w:rsid w:val="56B12D6B"/>
    <w:rsid w:val="56C89AF3"/>
    <w:rsid w:val="56D44624"/>
    <w:rsid w:val="56F59875"/>
    <w:rsid w:val="57093BC4"/>
    <w:rsid w:val="57504797"/>
    <w:rsid w:val="5757B6F6"/>
    <w:rsid w:val="5774A010"/>
    <w:rsid w:val="57C5EE0C"/>
    <w:rsid w:val="57D579B5"/>
    <w:rsid w:val="57EE5902"/>
    <w:rsid w:val="57F731A8"/>
    <w:rsid w:val="57F78DBE"/>
    <w:rsid w:val="58485406"/>
    <w:rsid w:val="58B62620"/>
    <w:rsid w:val="58C363F2"/>
    <w:rsid w:val="58D45BF4"/>
    <w:rsid w:val="58EECDDD"/>
    <w:rsid w:val="5916CD13"/>
    <w:rsid w:val="593B3CAC"/>
    <w:rsid w:val="596A59AA"/>
    <w:rsid w:val="59C4ACFB"/>
    <w:rsid w:val="59C52D8B"/>
    <w:rsid w:val="59D5D881"/>
    <w:rsid w:val="5A07378F"/>
    <w:rsid w:val="5A13478C"/>
    <w:rsid w:val="5A6D0FBF"/>
    <w:rsid w:val="5A8750E1"/>
    <w:rsid w:val="5ABD0C1F"/>
    <w:rsid w:val="5AD4F3F3"/>
    <w:rsid w:val="5B24AF3D"/>
    <w:rsid w:val="5B4A24DB"/>
    <w:rsid w:val="5B670921"/>
    <w:rsid w:val="5B69A62C"/>
    <w:rsid w:val="5B7F028E"/>
    <w:rsid w:val="5B8B6214"/>
    <w:rsid w:val="5B99CAB0"/>
    <w:rsid w:val="5BA4FF58"/>
    <w:rsid w:val="5BA8387B"/>
    <w:rsid w:val="5BE9BFA1"/>
    <w:rsid w:val="5BEA7794"/>
    <w:rsid w:val="5BF6EB4C"/>
    <w:rsid w:val="5BF87EE3"/>
    <w:rsid w:val="5C0ADEC5"/>
    <w:rsid w:val="5C3A2B10"/>
    <w:rsid w:val="5C8E2547"/>
    <w:rsid w:val="5CC4CBFF"/>
    <w:rsid w:val="5CE3BCD8"/>
    <w:rsid w:val="5CEBC24B"/>
    <w:rsid w:val="5D4A5642"/>
    <w:rsid w:val="5D4C5669"/>
    <w:rsid w:val="5D55FBB8"/>
    <w:rsid w:val="5D70D39E"/>
    <w:rsid w:val="5D7CB842"/>
    <w:rsid w:val="5D819E2F"/>
    <w:rsid w:val="5DC7064E"/>
    <w:rsid w:val="5DF0CAAD"/>
    <w:rsid w:val="5E03FDC2"/>
    <w:rsid w:val="5E35F46D"/>
    <w:rsid w:val="5E37D680"/>
    <w:rsid w:val="5E6E7C44"/>
    <w:rsid w:val="5E8AF634"/>
    <w:rsid w:val="5E9593BA"/>
    <w:rsid w:val="5EDEC091"/>
    <w:rsid w:val="5F288DDC"/>
    <w:rsid w:val="5F333782"/>
    <w:rsid w:val="5F5E7408"/>
    <w:rsid w:val="5FB6FE42"/>
    <w:rsid w:val="5FCAA191"/>
    <w:rsid w:val="5FCCD726"/>
    <w:rsid w:val="5FD06879"/>
    <w:rsid w:val="5FE00CDC"/>
    <w:rsid w:val="5FE10CD3"/>
    <w:rsid w:val="5FF4A59E"/>
    <w:rsid w:val="6011AD64"/>
    <w:rsid w:val="601F8A4B"/>
    <w:rsid w:val="6096DF82"/>
    <w:rsid w:val="609DE619"/>
    <w:rsid w:val="60CC2C58"/>
    <w:rsid w:val="60DBD671"/>
    <w:rsid w:val="60E4F1EC"/>
    <w:rsid w:val="6108D3F3"/>
    <w:rsid w:val="6109B9D3"/>
    <w:rsid w:val="61282B7B"/>
    <w:rsid w:val="6129E8DB"/>
    <w:rsid w:val="61532930"/>
    <w:rsid w:val="6153BF2F"/>
    <w:rsid w:val="6198B61E"/>
    <w:rsid w:val="61A2616A"/>
    <w:rsid w:val="61B7AB8A"/>
    <w:rsid w:val="61ED4845"/>
    <w:rsid w:val="6205C88C"/>
    <w:rsid w:val="6240FCD8"/>
    <w:rsid w:val="6259D9E2"/>
    <w:rsid w:val="6285F3C7"/>
    <w:rsid w:val="62A621AC"/>
    <w:rsid w:val="62A78272"/>
    <w:rsid w:val="62D7754C"/>
    <w:rsid w:val="62DA7441"/>
    <w:rsid w:val="62EA6C07"/>
    <w:rsid w:val="6365B2E1"/>
    <w:rsid w:val="637459E5"/>
    <w:rsid w:val="63953581"/>
    <w:rsid w:val="63979348"/>
    <w:rsid w:val="63FB716C"/>
    <w:rsid w:val="6410F310"/>
    <w:rsid w:val="641AF2BD"/>
    <w:rsid w:val="6431E52B"/>
    <w:rsid w:val="643B1A33"/>
    <w:rsid w:val="6440EF87"/>
    <w:rsid w:val="648E5FE1"/>
    <w:rsid w:val="64B69806"/>
    <w:rsid w:val="64D389A1"/>
    <w:rsid w:val="64DD96A3"/>
    <w:rsid w:val="64EF58E9"/>
    <w:rsid w:val="64EF738A"/>
    <w:rsid w:val="652881DF"/>
    <w:rsid w:val="6534D9B8"/>
    <w:rsid w:val="656CCA1C"/>
    <w:rsid w:val="65AFB9AF"/>
    <w:rsid w:val="65C9F8D7"/>
    <w:rsid w:val="65D54850"/>
    <w:rsid w:val="65F51DFC"/>
    <w:rsid w:val="666A88F9"/>
    <w:rsid w:val="6681538F"/>
    <w:rsid w:val="66B3ACBC"/>
    <w:rsid w:val="673A029A"/>
    <w:rsid w:val="6760B47D"/>
    <w:rsid w:val="679F086D"/>
    <w:rsid w:val="67A3CFBB"/>
    <w:rsid w:val="67C86168"/>
    <w:rsid w:val="67CFA8FE"/>
    <w:rsid w:val="67E51D4D"/>
    <w:rsid w:val="67F4104E"/>
    <w:rsid w:val="67FCA680"/>
    <w:rsid w:val="681DEB7C"/>
    <w:rsid w:val="682A5711"/>
    <w:rsid w:val="686242FF"/>
    <w:rsid w:val="688956CC"/>
    <w:rsid w:val="688E1C42"/>
    <w:rsid w:val="68CA1BBB"/>
    <w:rsid w:val="6903C2B7"/>
    <w:rsid w:val="691DFE6D"/>
    <w:rsid w:val="6928D8DA"/>
    <w:rsid w:val="69305556"/>
    <w:rsid w:val="695A7BF1"/>
    <w:rsid w:val="6962F55C"/>
    <w:rsid w:val="69A8249C"/>
    <w:rsid w:val="69CCB337"/>
    <w:rsid w:val="69F3BC6C"/>
    <w:rsid w:val="6A2DC079"/>
    <w:rsid w:val="6A487C6D"/>
    <w:rsid w:val="6A50ACC8"/>
    <w:rsid w:val="6AA5D85E"/>
    <w:rsid w:val="6AE409C9"/>
    <w:rsid w:val="6B18153F"/>
    <w:rsid w:val="6B1C1942"/>
    <w:rsid w:val="6B257814"/>
    <w:rsid w:val="6B2D97A3"/>
    <w:rsid w:val="6B4C55DF"/>
    <w:rsid w:val="6B5F19B5"/>
    <w:rsid w:val="6B802E9D"/>
    <w:rsid w:val="6BA17399"/>
    <w:rsid w:val="6BA410A4"/>
    <w:rsid w:val="6BB6D461"/>
    <w:rsid w:val="6BCA988C"/>
    <w:rsid w:val="6BD3879D"/>
    <w:rsid w:val="6BE6B546"/>
    <w:rsid w:val="6BEA19DD"/>
    <w:rsid w:val="6C07975D"/>
    <w:rsid w:val="6C25FABD"/>
    <w:rsid w:val="6C2D4FD0"/>
    <w:rsid w:val="6C36790F"/>
    <w:rsid w:val="6C5B4619"/>
    <w:rsid w:val="6C8D61EE"/>
    <w:rsid w:val="6C947370"/>
    <w:rsid w:val="6C9E18BF"/>
    <w:rsid w:val="6CBAEB55"/>
    <w:rsid w:val="6CFF565F"/>
    <w:rsid w:val="6D38F099"/>
    <w:rsid w:val="6D5602F7"/>
    <w:rsid w:val="6DA59D65"/>
    <w:rsid w:val="6DAF3A87"/>
    <w:rsid w:val="6DC9B7A9"/>
    <w:rsid w:val="6DEB7B43"/>
    <w:rsid w:val="6DFE1622"/>
    <w:rsid w:val="6E00EF92"/>
    <w:rsid w:val="6E0F5D4A"/>
    <w:rsid w:val="6E7236E3"/>
    <w:rsid w:val="6ED4A454"/>
    <w:rsid w:val="6EE2B9F0"/>
    <w:rsid w:val="6F5A687A"/>
    <w:rsid w:val="6F7F7449"/>
    <w:rsid w:val="6FCE4BE4"/>
    <w:rsid w:val="6FEE79C9"/>
    <w:rsid w:val="70205702"/>
    <w:rsid w:val="705A79ED"/>
    <w:rsid w:val="7086BCB1"/>
    <w:rsid w:val="70DB4B55"/>
    <w:rsid w:val="7105C5AA"/>
    <w:rsid w:val="7127F78D"/>
    <w:rsid w:val="7136DAEB"/>
    <w:rsid w:val="713808E0"/>
    <w:rsid w:val="713A4B10"/>
    <w:rsid w:val="7143C989"/>
    <w:rsid w:val="714F820F"/>
    <w:rsid w:val="7167123C"/>
    <w:rsid w:val="716AB7DA"/>
    <w:rsid w:val="71A5C751"/>
    <w:rsid w:val="71C52884"/>
    <w:rsid w:val="71EF8692"/>
    <w:rsid w:val="72023CCD"/>
    <w:rsid w:val="7225EEC0"/>
    <w:rsid w:val="7231A489"/>
    <w:rsid w:val="723623E6"/>
    <w:rsid w:val="7274313E"/>
    <w:rsid w:val="727B8651"/>
    <w:rsid w:val="72D857AC"/>
    <w:rsid w:val="72F273F2"/>
    <w:rsid w:val="7308440B"/>
    <w:rsid w:val="731F8EC6"/>
    <w:rsid w:val="733A7724"/>
    <w:rsid w:val="734A4C1D"/>
    <w:rsid w:val="73539E86"/>
    <w:rsid w:val="7368E66B"/>
    <w:rsid w:val="738B5C19"/>
    <w:rsid w:val="73C9ABAC"/>
    <w:rsid w:val="73E3F657"/>
    <w:rsid w:val="73EEDB20"/>
    <w:rsid w:val="73FA8897"/>
    <w:rsid w:val="745708B9"/>
    <w:rsid w:val="7458D9B9"/>
    <w:rsid w:val="746F122A"/>
    <w:rsid w:val="74ADC4A2"/>
    <w:rsid w:val="74D30A2C"/>
    <w:rsid w:val="74DDFFA4"/>
    <w:rsid w:val="74E7608A"/>
    <w:rsid w:val="74F7257F"/>
    <w:rsid w:val="75725F04"/>
    <w:rsid w:val="7578D64C"/>
    <w:rsid w:val="757AB9F2"/>
    <w:rsid w:val="75B55F77"/>
    <w:rsid w:val="75D45C27"/>
    <w:rsid w:val="75DB3ED2"/>
    <w:rsid w:val="75ECDA35"/>
    <w:rsid w:val="75F2CE82"/>
    <w:rsid w:val="75F7B95B"/>
    <w:rsid w:val="761FCC04"/>
    <w:rsid w:val="76215748"/>
    <w:rsid w:val="7666568A"/>
    <w:rsid w:val="76753381"/>
    <w:rsid w:val="768E7AAE"/>
    <w:rsid w:val="76A23103"/>
    <w:rsid w:val="76A7AD50"/>
    <w:rsid w:val="76E5945B"/>
    <w:rsid w:val="77491B14"/>
    <w:rsid w:val="7753DB25"/>
    <w:rsid w:val="7786FA59"/>
    <w:rsid w:val="78007C1A"/>
    <w:rsid w:val="7800D192"/>
    <w:rsid w:val="78087FDF"/>
    <w:rsid w:val="7840DA16"/>
    <w:rsid w:val="784F0A65"/>
    <w:rsid w:val="7869F911"/>
    <w:rsid w:val="786DD798"/>
    <w:rsid w:val="787A7450"/>
    <w:rsid w:val="78817AE7"/>
    <w:rsid w:val="78BF6B3F"/>
    <w:rsid w:val="78CCE770"/>
    <w:rsid w:val="78D6E8CB"/>
    <w:rsid w:val="79033B15"/>
    <w:rsid w:val="7905F5C5"/>
    <w:rsid w:val="791592D3"/>
    <w:rsid w:val="791629CC"/>
    <w:rsid w:val="7930E872"/>
    <w:rsid w:val="795AED93"/>
    <w:rsid w:val="79704784"/>
    <w:rsid w:val="7986FEE3"/>
    <w:rsid w:val="79B467BA"/>
    <w:rsid w:val="79B6B9EE"/>
    <w:rsid w:val="79D9D544"/>
    <w:rsid w:val="79FC98F3"/>
    <w:rsid w:val="7A1F49ED"/>
    <w:rsid w:val="7A35DC2D"/>
    <w:rsid w:val="7A4AAD71"/>
    <w:rsid w:val="7A8F7B60"/>
    <w:rsid w:val="7AA9691B"/>
    <w:rsid w:val="7AAEDB2E"/>
    <w:rsid w:val="7AB01E15"/>
    <w:rsid w:val="7ADB10E9"/>
    <w:rsid w:val="7B380145"/>
    <w:rsid w:val="7B3B7C0E"/>
    <w:rsid w:val="7B4E17A4"/>
    <w:rsid w:val="7B527FB7"/>
    <w:rsid w:val="7B5948FE"/>
    <w:rsid w:val="7B5CFB02"/>
    <w:rsid w:val="7B8B1675"/>
    <w:rsid w:val="7B99842D"/>
    <w:rsid w:val="7BB9057E"/>
    <w:rsid w:val="7BD1AD46"/>
    <w:rsid w:val="7BD75DC2"/>
    <w:rsid w:val="7BFFD0F2"/>
    <w:rsid w:val="7C2AF9EF"/>
    <w:rsid w:val="7C5535E5"/>
    <w:rsid w:val="7C591500"/>
    <w:rsid w:val="7C5A0FF4"/>
    <w:rsid w:val="7C5A70E8"/>
    <w:rsid w:val="7C5FD7A2"/>
    <w:rsid w:val="7C84B86C"/>
    <w:rsid w:val="7C8F7CC7"/>
    <w:rsid w:val="7CE08489"/>
    <w:rsid w:val="7D257B78"/>
    <w:rsid w:val="7D63CF68"/>
    <w:rsid w:val="7D64ED59"/>
    <w:rsid w:val="7D70BE06"/>
    <w:rsid w:val="7DF8C000"/>
    <w:rsid w:val="7E25DB0A"/>
    <w:rsid w:val="7E2709FA"/>
    <w:rsid w:val="7E2B68D0"/>
    <w:rsid w:val="7EFDC445"/>
    <w:rsid w:val="7EFE1617"/>
    <w:rsid w:val="7F01C56C"/>
    <w:rsid w:val="7F102506"/>
    <w:rsid w:val="7F3C8D9B"/>
    <w:rsid w:val="7F593255"/>
    <w:rsid w:val="7F846734"/>
    <w:rsid w:val="7F888B21"/>
    <w:rsid w:val="7FBA92C6"/>
    <w:rsid w:val="7FBE3E68"/>
    <w:rsid w:val="7FFB5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6707ACC"/>
  <w15:chartTrackingRefBased/>
  <w15:docId w15:val="{80E550FE-56E8-4EAD-83DF-18C905018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3DDE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3DDE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229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3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34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B534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03DDE"/>
    <w:rPr>
      <w:rFonts w:ascii="Arial" w:eastAsiaTheme="majorEastAsia" w:hAnsi="Arial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03DDE"/>
    <w:rPr>
      <w:rFonts w:ascii="Arial" w:eastAsiaTheme="majorEastAsia" w:hAnsi="Arial" w:cstheme="majorBidi"/>
      <w:b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15A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A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A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A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AC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A2E9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C28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28A1"/>
  </w:style>
  <w:style w:type="paragraph" w:styleId="Footer">
    <w:name w:val="footer"/>
    <w:basedOn w:val="Normal"/>
    <w:link w:val="FooterChar"/>
    <w:uiPriority w:val="99"/>
    <w:unhideWhenUsed/>
    <w:rsid w:val="005C28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28A1"/>
  </w:style>
  <w:style w:type="character" w:styleId="Hyperlink">
    <w:name w:val="Hyperlink"/>
    <w:basedOn w:val="DefaultParagraphFont"/>
    <w:uiPriority w:val="99"/>
    <w:semiHidden/>
    <w:unhideWhenUsed/>
    <w:rsid w:val="00B9496E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490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0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RSSSFOLRCOVID19@dft.gov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BA6C3-87F8-4543-A1D4-554ABC3D6104}"/>
      </w:docPartPr>
      <w:docPartBody>
        <w:p w:rsidR="00C35442" w:rsidRDefault="008A6439"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74093FDA5D4D05B5F6CF8E00972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FADC2-99E8-4C98-AB02-2F3CA1D75A88}"/>
      </w:docPartPr>
      <w:docPartBody>
        <w:p w:rsidR="00CD59E7" w:rsidRDefault="00CA44EF" w:rsidP="00CA44EF">
          <w:pPr>
            <w:pStyle w:val="8074093FDA5D4D05B5F6CF8E00972D31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18F7E0A0474137A7E5A9F234C22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107D7-FB9E-43BD-88EE-3D77CFC9C91F}"/>
      </w:docPartPr>
      <w:docPartBody>
        <w:p w:rsidR="00CD59E7" w:rsidRDefault="00CA44EF" w:rsidP="00CA44EF">
          <w:pPr>
            <w:pStyle w:val="7518F7E0A0474137A7E5A9F234C22A99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708CD53F59467381B7A7A3B32DBB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5302C-9CE5-4DF5-AC91-D8A736939077}"/>
      </w:docPartPr>
      <w:docPartBody>
        <w:p w:rsidR="00CD59E7" w:rsidRDefault="00CA44EF" w:rsidP="00CA44EF">
          <w:pPr>
            <w:pStyle w:val="3D708CD53F59467381B7A7A3B32DBBB1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40B4C578AF472FADEAD3E73DF477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D2482-4F5E-418E-88C0-7A7B0A68877B}"/>
      </w:docPartPr>
      <w:docPartBody>
        <w:p w:rsidR="00CD59E7" w:rsidRDefault="00CA44EF" w:rsidP="00CA44EF">
          <w:pPr>
            <w:pStyle w:val="5840B4C578AF472FADEAD3E73DF477C5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F2F87B295B4D4297E85C36E1D20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6D720-1E38-458D-BEA9-233561FD2D8D}"/>
      </w:docPartPr>
      <w:docPartBody>
        <w:p w:rsidR="00CD59E7" w:rsidRDefault="00CA44EF" w:rsidP="00CA44EF">
          <w:pPr>
            <w:pStyle w:val="12F2F87B295B4D4297E85C36E1D2021C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0BE7DAF5C540BA803AE42FD5D95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816E3-77B4-4F62-B463-2744CD5C9FE0}"/>
      </w:docPartPr>
      <w:docPartBody>
        <w:p w:rsidR="00160C2F" w:rsidRDefault="00CA44EF">
          <w:pPr>
            <w:pStyle w:val="550BE7DAF5C540BA803AE42FD5D951AF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FB2B5B2E9B43B481ACAD0D6C04C3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9B306-E7BA-4830-9B9A-2FBA94D647E4}"/>
      </w:docPartPr>
      <w:docPartBody>
        <w:p w:rsidR="00160C2F" w:rsidRDefault="00CA44EF">
          <w:pPr>
            <w:pStyle w:val="21FB2B5B2E9B43B481ACAD0D6C04C321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BEE876611D4305A80374021C010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CA2CB-98DA-4EC2-84C7-115B9509793B}"/>
      </w:docPartPr>
      <w:docPartBody>
        <w:p w:rsidR="00160C2F" w:rsidRDefault="00CA44EF">
          <w:pPr>
            <w:pStyle w:val="ADBEE876611D4305A80374021C01056B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92E10E10594EF58A225ECF389E6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DF4D78-3F9D-42FC-8359-7257720A1543}"/>
      </w:docPartPr>
      <w:docPartBody>
        <w:p w:rsidR="00160C2F" w:rsidRDefault="00E86050">
          <w:pPr>
            <w:pStyle w:val="9F92E10E10594EF58A225ECF389E6751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4F8928F1EA4A02AAEB2CF54BCD5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22FCC1-1C6D-4D05-81B2-449A180C2BA4}"/>
      </w:docPartPr>
      <w:docPartBody>
        <w:p w:rsidR="00160C2F" w:rsidRDefault="00E86050">
          <w:pPr>
            <w:pStyle w:val="E14F8928F1EA4A02AAEB2CF54BCD581B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AAC14C314C4BAE8BB83EC37C21A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5DAEB2-8F2A-4C36-AF34-5B12A9EF9FEA}"/>
      </w:docPartPr>
      <w:docPartBody>
        <w:p w:rsidR="00160C2F" w:rsidRDefault="00E86050">
          <w:pPr>
            <w:pStyle w:val="05AAC14C314C4BAE8BB83EC37C21AD73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B4D6D088D9444FAF4536E71EDD8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685EB-89D4-4DEA-BD3C-064731B3A825}"/>
      </w:docPartPr>
      <w:docPartBody>
        <w:p w:rsidR="00160C2F" w:rsidRDefault="00E86050">
          <w:pPr>
            <w:pStyle w:val="B4B4D6D088D9444FAF4536E71EDD8888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6A8F4745904527A405825A653DE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F2D90-A1CB-4C24-8B93-B036A5BF4945}"/>
      </w:docPartPr>
      <w:docPartBody>
        <w:p w:rsidR="00160C2F" w:rsidRDefault="00E86050">
          <w:pPr>
            <w:pStyle w:val="9A6A8F4745904527A405825A653DEA0F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37F082E5AB4558B2545C6A05A6B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C887E9-FE7D-4E44-B22D-F6EC95643841}"/>
      </w:docPartPr>
      <w:docPartBody>
        <w:p w:rsidR="00160C2F" w:rsidRDefault="00E86050">
          <w:pPr>
            <w:pStyle w:val="9D37F082E5AB4558B2545C6A05A6BA21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E2175E9C4C4DA4B4479D2337E39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23837-8C03-4C93-B2B3-29FDFE02CF43}"/>
      </w:docPartPr>
      <w:docPartBody>
        <w:p w:rsidR="00160C2F" w:rsidRDefault="00E86050">
          <w:pPr>
            <w:pStyle w:val="6AE2175E9C4C4DA4B4479D2337E39BAB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4E0C7129D74B05A4397478B5628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0C19C-CD60-4E98-8B02-9EEAA3AF02D1}"/>
      </w:docPartPr>
      <w:docPartBody>
        <w:p w:rsidR="00160C2F" w:rsidRDefault="00E86050">
          <w:pPr>
            <w:pStyle w:val="F14E0C7129D74B05A4397478B56286B8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E002EC0E52420DB1D5B0E001593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22A9F-D328-4EB2-91C6-6576C278FAB4}"/>
      </w:docPartPr>
      <w:docPartBody>
        <w:p w:rsidR="00160C2F" w:rsidRDefault="00E86050">
          <w:pPr>
            <w:pStyle w:val="2DE002EC0E52420DB1D5B0E001593C58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463587A0504B8E8567A6E41ECC8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D5C68E-0B92-4DD3-8063-087F4786B2DD}"/>
      </w:docPartPr>
      <w:docPartBody>
        <w:p w:rsidR="00597B38" w:rsidRDefault="00CA44EF">
          <w:pPr>
            <w:pStyle w:val="19463587A0504B8E8567A6E41ECC8015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3EE0C959DE4ABF93396ECE66012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959C8-1CAC-4099-B851-E325EB252CA5}"/>
      </w:docPartPr>
      <w:docPartBody>
        <w:p w:rsidR="00597B38" w:rsidRDefault="00CA44EF">
          <w:pPr>
            <w:pStyle w:val="8E3EE0C959DE4ABF93396ECE660129C7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B527A5FC0E40C8AC7762B1B99BC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C6A7C-4858-4006-B647-A719E0E9F6D0}"/>
      </w:docPartPr>
      <w:docPartBody>
        <w:p w:rsidR="00597B38" w:rsidRDefault="00711EA9">
          <w:pPr>
            <w:pStyle w:val="DFB527A5FC0E40C8AC7762B1B99BC2F7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69DC379CF144C2B6FB4C79BEE98A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05B5C-5979-4E53-B9CC-1CB4698E0BBF}"/>
      </w:docPartPr>
      <w:docPartBody>
        <w:p w:rsidR="00597B38" w:rsidRDefault="00711EA9">
          <w:pPr>
            <w:pStyle w:val="CB69DC379CF144C2B6FB4C79BEE98AF2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1649B80DFD455B873498E8111C97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D70C6-70BC-4FAE-BEEE-3F95BC8D1A54}"/>
      </w:docPartPr>
      <w:docPartBody>
        <w:p w:rsidR="00597B38" w:rsidRDefault="00711EA9">
          <w:pPr>
            <w:pStyle w:val="561649B80DFD455B873498E8111C973C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75ABCEC0EE4DF0B67C61EF444B8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BFF02-5606-4DEA-B4F9-76F6744400B6}"/>
      </w:docPartPr>
      <w:docPartBody>
        <w:p w:rsidR="00597B38" w:rsidRDefault="00711EA9">
          <w:pPr>
            <w:pStyle w:val="A875ABCEC0EE4DF0B67C61EF444B850F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02A38BCA10409D97718BF1C1F43E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34A589-67A8-46AD-AE30-F91FEA428F2C}"/>
      </w:docPartPr>
      <w:docPartBody>
        <w:p w:rsidR="00597B38" w:rsidRDefault="00711EA9">
          <w:pPr>
            <w:pStyle w:val="0602A38BCA10409D97718BF1C1F43E5A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8B69F6B3CE4901B063AAD6C15E0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769FC-D709-4B29-8F78-9214E0CCB7D5}"/>
      </w:docPartPr>
      <w:docPartBody>
        <w:p w:rsidR="006119B7" w:rsidRDefault="00BB2800" w:rsidP="00BB2800">
          <w:pPr>
            <w:pStyle w:val="088B69F6B3CE4901B063AAD6C15E0510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6D7A1C5AC14759AF062815006C0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DD7550-CCDA-4322-8B9A-D0CD10080D49}"/>
      </w:docPartPr>
      <w:docPartBody>
        <w:p w:rsidR="006119B7" w:rsidRDefault="00BB2800" w:rsidP="00BB2800">
          <w:pPr>
            <w:pStyle w:val="9E6D7A1C5AC14759AF062815006C0B64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781CEF686E4418B48DDF251561D2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1E569-F3C2-41F0-9D96-119A5E42D204}"/>
      </w:docPartPr>
      <w:docPartBody>
        <w:p w:rsidR="006119B7" w:rsidRDefault="00BB2800" w:rsidP="00BB2800">
          <w:pPr>
            <w:pStyle w:val="B5781CEF686E4418B48DDF251561D233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A90F13B4014BF3A875829C11B7E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6A4516-A603-4702-9429-A007C7064DF0}"/>
      </w:docPartPr>
      <w:docPartBody>
        <w:p w:rsidR="006119B7" w:rsidRDefault="00BB2800" w:rsidP="00BB2800">
          <w:pPr>
            <w:pStyle w:val="D5A90F13B4014BF3A875829C11B7E062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DA278BA76A49C384297A28F281A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99CF6-3AE3-4B66-9C46-1B0F74B2FED3}"/>
      </w:docPartPr>
      <w:docPartBody>
        <w:p w:rsidR="006119B7" w:rsidRDefault="00BB2800" w:rsidP="00BB2800">
          <w:pPr>
            <w:pStyle w:val="7FDA278BA76A49C384297A28F281AA55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7BDB5C5DF40CEA37C52A357D94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0E6B8-BD19-4D34-A30A-57AE80723337}"/>
      </w:docPartPr>
      <w:docPartBody>
        <w:p w:rsidR="006119B7" w:rsidRDefault="00BB2800" w:rsidP="00BB2800">
          <w:pPr>
            <w:pStyle w:val="6F87BDB5C5DF40CEA37C52A357D94061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F364E9384C4E198C561B4F69E20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80F07-B9FD-406C-BC9C-422762579808}"/>
      </w:docPartPr>
      <w:docPartBody>
        <w:p w:rsidR="006119B7" w:rsidRDefault="00BB2800" w:rsidP="00BB2800">
          <w:pPr>
            <w:pStyle w:val="75F364E9384C4E198C561B4F69E20382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E4926631944D2EABB8247937B8D7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7E605E-6E39-4D8E-A23D-2C530AA40AA1}"/>
      </w:docPartPr>
      <w:docPartBody>
        <w:p w:rsidR="006119B7" w:rsidRDefault="00BB2800" w:rsidP="00BB2800">
          <w:pPr>
            <w:pStyle w:val="10E4926631944D2EABB8247937B8D73C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A6439"/>
    <w:rsid w:val="0005298F"/>
    <w:rsid w:val="00065DC5"/>
    <w:rsid w:val="000902A1"/>
    <w:rsid w:val="00160C2F"/>
    <w:rsid w:val="00177153"/>
    <w:rsid w:val="00241B97"/>
    <w:rsid w:val="002458A0"/>
    <w:rsid w:val="002C37FF"/>
    <w:rsid w:val="00325800"/>
    <w:rsid w:val="00367493"/>
    <w:rsid w:val="00470595"/>
    <w:rsid w:val="004A5F39"/>
    <w:rsid w:val="004A7292"/>
    <w:rsid w:val="004E205E"/>
    <w:rsid w:val="00597B38"/>
    <w:rsid w:val="006119B7"/>
    <w:rsid w:val="0063278C"/>
    <w:rsid w:val="00646C27"/>
    <w:rsid w:val="00711EA9"/>
    <w:rsid w:val="007B793D"/>
    <w:rsid w:val="0089103B"/>
    <w:rsid w:val="008A6439"/>
    <w:rsid w:val="009C4FC5"/>
    <w:rsid w:val="00A0707C"/>
    <w:rsid w:val="00BB2800"/>
    <w:rsid w:val="00BC1BD1"/>
    <w:rsid w:val="00C35442"/>
    <w:rsid w:val="00C62DAC"/>
    <w:rsid w:val="00CA44EF"/>
    <w:rsid w:val="00CD59E7"/>
    <w:rsid w:val="00E86050"/>
    <w:rsid w:val="00FE2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B2800"/>
    <w:rPr>
      <w:color w:val="808080"/>
    </w:rPr>
  </w:style>
  <w:style w:type="paragraph" w:customStyle="1" w:styleId="8074093FDA5D4D05B5F6CF8E00972D31">
    <w:name w:val="8074093FDA5D4D05B5F6CF8E00972D31"/>
    <w:rsid w:val="00CA44EF"/>
  </w:style>
  <w:style w:type="paragraph" w:customStyle="1" w:styleId="7518F7E0A0474137A7E5A9F234C22A99">
    <w:name w:val="7518F7E0A0474137A7E5A9F234C22A99"/>
    <w:rsid w:val="00CA44EF"/>
  </w:style>
  <w:style w:type="paragraph" w:customStyle="1" w:styleId="3D708CD53F59467381B7A7A3B32DBBB1">
    <w:name w:val="3D708CD53F59467381B7A7A3B32DBBB1"/>
    <w:rsid w:val="00CA44EF"/>
  </w:style>
  <w:style w:type="paragraph" w:customStyle="1" w:styleId="5840B4C578AF472FADEAD3E73DF477C5">
    <w:name w:val="5840B4C578AF472FADEAD3E73DF477C5"/>
    <w:rsid w:val="00CA44EF"/>
  </w:style>
  <w:style w:type="paragraph" w:customStyle="1" w:styleId="12F2F87B295B4D4297E85C36E1D2021C">
    <w:name w:val="12F2F87B295B4D4297E85C36E1D2021C"/>
    <w:rsid w:val="00CA44EF"/>
  </w:style>
  <w:style w:type="paragraph" w:customStyle="1" w:styleId="550BE7DAF5C540BA803AE42FD5D951AF">
    <w:name w:val="550BE7DAF5C540BA803AE42FD5D951AF"/>
  </w:style>
  <w:style w:type="paragraph" w:customStyle="1" w:styleId="21FB2B5B2E9B43B481ACAD0D6C04C321">
    <w:name w:val="21FB2B5B2E9B43B481ACAD0D6C04C321"/>
  </w:style>
  <w:style w:type="paragraph" w:customStyle="1" w:styleId="ADBEE876611D4305A80374021C01056B">
    <w:name w:val="ADBEE876611D4305A80374021C01056B"/>
  </w:style>
  <w:style w:type="paragraph" w:customStyle="1" w:styleId="9F92E10E10594EF58A225ECF389E6751">
    <w:name w:val="9F92E10E10594EF58A225ECF389E6751"/>
  </w:style>
  <w:style w:type="paragraph" w:customStyle="1" w:styleId="E14F8928F1EA4A02AAEB2CF54BCD581B">
    <w:name w:val="E14F8928F1EA4A02AAEB2CF54BCD581B"/>
  </w:style>
  <w:style w:type="paragraph" w:customStyle="1" w:styleId="05AAC14C314C4BAE8BB83EC37C21AD73">
    <w:name w:val="05AAC14C314C4BAE8BB83EC37C21AD73"/>
  </w:style>
  <w:style w:type="paragraph" w:customStyle="1" w:styleId="B4B4D6D088D9444FAF4536E71EDD8888">
    <w:name w:val="B4B4D6D088D9444FAF4536E71EDD8888"/>
  </w:style>
  <w:style w:type="paragraph" w:customStyle="1" w:styleId="9A6A8F4745904527A405825A653DEA0F">
    <w:name w:val="9A6A8F4745904527A405825A653DEA0F"/>
  </w:style>
  <w:style w:type="paragraph" w:customStyle="1" w:styleId="9D37F082E5AB4558B2545C6A05A6BA21">
    <w:name w:val="9D37F082E5AB4558B2545C6A05A6BA21"/>
  </w:style>
  <w:style w:type="paragraph" w:customStyle="1" w:styleId="6AE2175E9C4C4DA4B4479D2337E39BAB">
    <w:name w:val="6AE2175E9C4C4DA4B4479D2337E39BAB"/>
  </w:style>
  <w:style w:type="paragraph" w:customStyle="1" w:styleId="F14E0C7129D74B05A4397478B56286B8">
    <w:name w:val="F14E0C7129D74B05A4397478B56286B8"/>
  </w:style>
  <w:style w:type="paragraph" w:customStyle="1" w:styleId="2DE002EC0E52420DB1D5B0E001593C58">
    <w:name w:val="2DE002EC0E52420DB1D5B0E001593C58"/>
  </w:style>
  <w:style w:type="paragraph" w:customStyle="1" w:styleId="19463587A0504B8E8567A6E41ECC8015">
    <w:name w:val="19463587A0504B8E8567A6E41ECC8015"/>
  </w:style>
  <w:style w:type="paragraph" w:customStyle="1" w:styleId="8E3EE0C959DE4ABF93396ECE660129C7">
    <w:name w:val="8E3EE0C959DE4ABF93396ECE660129C7"/>
  </w:style>
  <w:style w:type="paragraph" w:customStyle="1" w:styleId="DFB527A5FC0E40C8AC7762B1B99BC2F7">
    <w:name w:val="DFB527A5FC0E40C8AC7762B1B99BC2F7"/>
  </w:style>
  <w:style w:type="paragraph" w:customStyle="1" w:styleId="CB69DC379CF144C2B6FB4C79BEE98AF2">
    <w:name w:val="CB69DC379CF144C2B6FB4C79BEE98AF2"/>
  </w:style>
  <w:style w:type="paragraph" w:customStyle="1" w:styleId="561649B80DFD455B873498E8111C973C">
    <w:name w:val="561649B80DFD455B873498E8111C973C"/>
  </w:style>
  <w:style w:type="paragraph" w:customStyle="1" w:styleId="A875ABCEC0EE4DF0B67C61EF444B850F">
    <w:name w:val="A875ABCEC0EE4DF0B67C61EF444B850F"/>
  </w:style>
  <w:style w:type="paragraph" w:customStyle="1" w:styleId="0602A38BCA10409D97718BF1C1F43E5A">
    <w:name w:val="0602A38BCA10409D97718BF1C1F43E5A"/>
  </w:style>
  <w:style w:type="paragraph" w:customStyle="1" w:styleId="088B69F6B3CE4901B063AAD6C15E0510">
    <w:name w:val="088B69F6B3CE4901B063AAD6C15E0510"/>
    <w:rsid w:val="00BB2800"/>
  </w:style>
  <w:style w:type="paragraph" w:customStyle="1" w:styleId="9E6D7A1C5AC14759AF062815006C0B64">
    <w:name w:val="9E6D7A1C5AC14759AF062815006C0B64"/>
    <w:rsid w:val="00BB2800"/>
  </w:style>
  <w:style w:type="paragraph" w:customStyle="1" w:styleId="B5781CEF686E4418B48DDF251561D233">
    <w:name w:val="B5781CEF686E4418B48DDF251561D233"/>
    <w:rsid w:val="00BB2800"/>
  </w:style>
  <w:style w:type="paragraph" w:customStyle="1" w:styleId="D5A90F13B4014BF3A875829C11B7E062">
    <w:name w:val="D5A90F13B4014BF3A875829C11B7E062"/>
    <w:rsid w:val="00BB2800"/>
  </w:style>
  <w:style w:type="paragraph" w:customStyle="1" w:styleId="7FDA278BA76A49C384297A28F281AA55">
    <w:name w:val="7FDA278BA76A49C384297A28F281AA55"/>
    <w:rsid w:val="00BB2800"/>
  </w:style>
  <w:style w:type="paragraph" w:customStyle="1" w:styleId="6F87BDB5C5DF40CEA37C52A357D94061">
    <w:name w:val="6F87BDB5C5DF40CEA37C52A357D94061"/>
    <w:rsid w:val="00BB2800"/>
  </w:style>
  <w:style w:type="paragraph" w:customStyle="1" w:styleId="75F364E9384C4E198C561B4F69E20382">
    <w:name w:val="75F364E9384C4E198C561B4F69E20382"/>
    <w:rsid w:val="00BB2800"/>
  </w:style>
  <w:style w:type="paragraph" w:customStyle="1" w:styleId="10E4926631944D2EABB8247937B8D73C">
    <w:name w:val="10E4926631944D2EABB8247937B8D73C"/>
    <w:rsid w:val="00BB280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fbabd5ee-c98c-4a9b-aa64-c82fd249b873" ContentTypeId="0x010100672A3FCA98991645BE083C320B7539B70204" PreviousValue="false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lc_EmailSentUTC xmlns="41b3ec6c-eebd-4435-b1cb-6f93f025f7d1" xsi:nil="true"/>
    <peb8f3fab875401ca34a9f28cac46400 xmlns="41b3ec6c-eebd-4435-b1cb-6f93f025f7d1">
      <Terms xmlns="http://schemas.microsoft.com/office/infopath/2007/PartnerControls"/>
    </peb8f3fab875401ca34a9f28cac46400>
    <dlc_EmailReceivedUTC xmlns="41b3ec6c-eebd-4435-b1cb-6f93f025f7d1" xsi:nil="true"/>
    <dlc_EmailFrom xmlns="41b3ec6c-eebd-4435-b1cb-6f93f025f7d1" xsi:nil="true"/>
    <dlc_EmailCC xmlns="41b3ec6c-eebd-4435-b1cb-6f93f025f7d1" xsi:nil="true"/>
    <dlc_EmailSubject xmlns="41b3ec6c-eebd-4435-b1cb-6f93f025f7d1" xsi:nil="true"/>
    <TaxCatchAll xmlns="41b3ec6c-eebd-4435-b1cb-6f93f025f7d1"/>
    <dlc_EmailTo xmlns="41b3ec6c-eebd-4435-b1cb-6f93f025f7d1" xsi:nil="true"/>
    <bcb1675984d34ae3a1ed6b6e433c98de xmlns="41b3ec6c-eebd-4435-b1cb-6f93f025f7d1">
      <Terms xmlns="http://schemas.microsoft.com/office/infopath/2007/PartnerControls"/>
    </bcb1675984d34ae3a1ed6b6e433c98de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efra Document" ma:contentTypeID="0x010100672A3FCA98991645BE083C320B7539B702040099B3D46E223FAA4E93544D5EE06CBF12" ma:contentTypeVersion="16" ma:contentTypeDescription="new Document or upload" ma:contentTypeScope="" ma:versionID="1a5e4ec0d6e48ebe9b5c4dbe3c3ab325">
  <xsd:schema xmlns:xsd="http://www.w3.org/2001/XMLSchema" xmlns:xs="http://www.w3.org/2001/XMLSchema" xmlns:p="http://schemas.microsoft.com/office/2006/metadata/properties" xmlns:ns2="41b3ec6c-eebd-4435-b1cb-6f93f025f7d1" targetNamespace="http://schemas.microsoft.com/office/2006/metadata/properties" ma:root="true" ma:fieldsID="28a91d078b477bd279c39315703ce5ac" ns2:_="">
    <xsd:import namespace="41b3ec6c-eebd-4435-b1cb-6f93f025f7d1"/>
    <xsd:element name="properties">
      <xsd:complexType>
        <xsd:sequence>
          <xsd:element name="documentManagement">
            <xsd:complexType>
              <xsd:all>
                <xsd:element ref="ns2:dlc_EmailSubject" minOccurs="0"/>
                <xsd:element ref="ns2:dlc_EmailTo" minOccurs="0"/>
                <xsd:element ref="ns2:dlc_EmailFrom" minOccurs="0"/>
                <xsd:element ref="ns2:dlc_EmailCC" minOccurs="0"/>
                <xsd:element ref="ns2:dlc_EmailSentUTC" minOccurs="0"/>
                <xsd:element ref="ns2:dlc_EmailReceivedUTC" minOccurs="0"/>
                <xsd:element ref="ns2:bcb1675984d34ae3a1ed6b6e433c98de" minOccurs="0"/>
                <xsd:element ref="ns2:TaxCatchAll" minOccurs="0"/>
                <xsd:element ref="ns2:TaxCatchAllLabel" minOccurs="0"/>
                <xsd:element ref="ns2:peb8f3fab875401ca34a9f28cac4640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b3ec6c-eebd-4435-b1cb-6f93f025f7d1" elementFormDefault="qualified">
    <xsd:import namespace="http://schemas.microsoft.com/office/2006/documentManagement/types"/>
    <xsd:import namespace="http://schemas.microsoft.com/office/infopath/2007/PartnerControls"/>
    <xsd:element name="dlc_EmailSubject" ma:index="8" nillable="true" ma:displayName="Subject" ma:description="" ma:internalName="dlc_EmailSubject" ma:readOnly="false">
      <xsd:simpleType>
        <xsd:restriction base="dms:Note"/>
      </xsd:simpleType>
    </xsd:element>
    <xsd:element name="dlc_EmailTo" ma:index="9" nillable="true" ma:displayName="To" ma:description="" ma:internalName="dlc_EmailTo" ma:readOnly="false">
      <xsd:simpleType>
        <xsd:restriction base="dms:Note"/>
      </xsd:simpleType>
    </xsd:element>
    <xsd:element name="dlc_EmailFrom" ma:index="10" nillable="true" ma:displayName="From" ma:description="" ma:internalName="dlc_EmailFrom" ma:readOnly="false">
      <xsd:simpleType>
        <xsd:restriction base="dms:Text">
          <xsd:maxLength value="255"/>
        </xsd:restriction>
      </xsd:simpleType>
    </xsd:element>
    <xsd:element name="dlc_EmailCC" ma:index="11" nillable="true" ma:displayName="CC" ma:description="" ma:internalName="dlc_EmailCC" ma:readOnly="false">
      <xsd:simpleType>
        <xsd:restriction base="dms:Note">
          <xsd:maxLength value="1024"/>
        </xsd:restriction>
      </xsd:simpleType>
    </xsd:element>
    <xsd:element name="dlc_EmailSentUTC" ma:index="12" nillable="true" ma:displayName="Date Sent" ma:description="" ma:internalName="dlc_EmailSentUTC" ma:readOnly="false">
      <xsd:simpleType>
        <xsd:restriction base="dms:DateTime"/>
      </xsd:simpleType>
    </xsd:element>
    <xsd:element name="dlc_EmailReceivedUTC" ma:index="13" nillable="true" ma:displayName="Date Received" ma:description="" ma:internalName="dlc_EmailReceivedUTC" ma:readOnly="false">
      <xsd:simpleType>
        <xsd:restriction base="dms:DateTime"/>
      </xsd:simpleType>
    </xsd:element>
    <xsd:element name="bcb1675984d34ae3a1ed6b6e433c98de" ma:index="14" nillable="true" ma:taxonomy="true" ma:internalName="bcb1675984d34ae3a1ed6b6e433c98de" ma:taxonomyFieldName="Directorate" ma:displayName="Directorate" ma:default="" ma:fieldId="{bcb16759-84d3-4ae3-a1ed-6b6e433c98de}" ma:sspId="fbabd5ee-c98c-4a9b-aa64-c82fd249b873" ma:termSetId="a3042207-bc74-4e42-93b3-dbb4e6115b8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8ab55dd8-f60d-48be-8eef-87318e42322f}" ma:internalName="TaxCatchAll" ma:showField="CatchAllData" ma:web="635256f0-dcfb-4821-98d8-5aa03e1518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6" nillable="true" ma:displayName="Taxonomy Catch All Column1" ma:description="" ma:hidden="true" ma:list="{8ab55dd8-f60d-48be-8eef-87318e42322f}" ma:internalName="TaxCatchAllLabel" ma:readOnly="true" ma:showField="CatchAllDataLabel" ma:web="635256f0-dcfb-4821-98d8-5aa03e1518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b8f3fab875401ca34a9f28cac46400" ma:index="18" nillable="true" ma:taxonomy="true" ma:internalName="peb8f3fab875401ca34a9f28cac46400" ma:taxonomyFieldName="SecurityClassification" ma:displayName="SecurityClassification" ma:default="" ma:fieldId="{9eb8f3fa-b875-401c-a34a-9f28cac46400}" ma:sspId="fbabd5ee-c98c-4a9b-aa64-c82fd249b873" ma:termSetId="cb8bbbf2-2a11-43af-a18e-40ed7c8e4b1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5FD70D-6F64-4894-953A-8F3A6181AC41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4F775408-551B-4B51-A777-67A6A81C7E34}">
  <ds:schemaRefs>
    <ds:schemaRef ds:uri="http://purl.org/dc/terms/"/>
    <ds:schemaRef ds:uri="41b3ec6c-eebd-4435-b1cb-6f93f025f7d1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DAD0572-3535-47C9-AC8F-86277EC5E66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70FCCC-6248-4DE7-A894-3D058D035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b3ec6c-eebd-4435-b1cb-6f93f025f7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8C5BB92-42CB-42FC-8A11-735C00B0CF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260</Words>
  <Characters>7183</Characters>
  <Application>Microsoft Office Word</Application>
  <DocSecurity>4</DocSecurity>
  <Lines>59</Lines>
  <Paragraphs>16</Paragraphs>
  <ScaleCrop>false</ScaleCrop>
  <Company/>
  <LinksUpToDate>false</LinksUpToDate>
  <CharactersWithSpaces>8427</CharactersWithSpaces>
  <SharedDoc>false</SharedDoc>
  <HLinks>
    <vt:vector size="6" baseType="variant">
      <vt:variant>
        <vt:i4>5570601</vt:i4>
      </vt:variant>
      <vt:variant>
        <vt:i4>0</vt:i4>
      </vt:variant>
      <vt:variant>
        <vt:i4>0</vt:i4>
      </vt:variant>
      <vt:variant>
        <vt:i4>5</vt:i4>
      </vt:variant>
      <vt:variant>
        <vt:lpwstr>mailto:RSSSFOLRCOVID19@dft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ed, Jay</dc:creator>
  <cp:keywords/>
  <dc:description/>
  <cp:lastModifiedBy>Foysul Hoque</cp:lastModifiedBy>
  <cp:revision>2</cp:revision>
  <cp:lastPrinted>2021-07-21T14:26:00Z</cp:lastPrinted>
  <dcterms:created xsi:type="dcterms:W3CDTF">2021-07-22T16:33:00Z</dcterms:created>
  <dcterms:modified xsi:type="dcterms:W3CDTF">2021-07-22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A3FCA98991645BE083C320B7539B702040099B3D46E223FAA4E93544D5EE06CBF12</vt:lpwstr>
  </property>
  <property fmtid="{D5CDD505-2E9C-101B-9397-08002B2CF9AE}" pid="3" name="Directorate">
    <vt:lpwstr/>
  </property>
  <property fmtid="{D5CDD505-2E9C-101B-9397-08002B2CF9AE}" pid="4" name="SecurityClassification">
    <vt:lpwstr/>
  </property>
  <property fmtid="{D5CDD505-2E9C-101B-9397-08002B2CF9AE}" pid="5" name="MSIP_Label_ba62f585-b40f-4ab9-bafe-39150f03d124_Enabled">
    <vt:lpwstr>true</vt:lpwstr>
  </property>
  <property fmtid="{D5CDD505-2E9C-101B-9397-08002B2CF9AE}" pid="6" name="MSIP_Label_ba62f585-b40f-4ab9-bafe-39150f03d124_SetDate">
    <vt:lpwstr>2021-07-22T15:58:41Z</vt:lpwstr>
  </property>
  <property fmtid="{D5CDD505-2E9C-101B-9397-08002B2CF9AE}" pid="7" name="MSIP_Label_ba62f585-b40f-4ab9-bafe-39150f03d124_Method">
    <vt:lpwstr>Standard</vt:lpwstr>
  </property>
  <property fmtid="{D5CDD505-2E9C-101B-9397-08002B2CF9AE}" pid="8" name="MSIP_Label_ba62f585-b40f-4ab9-bafe-39150f03d124_Name">
    <vt:lpwstr>OFFICIAL</vt:lpwstr>
  </property>
  <property fmtid="{D5CDD505-2E9C-101B-9397-08002B2CF9AE}" pid="9" name="MSIP_Label_ba62f585-b40f-4ab9-bafe-39150f03d124_SiteId">
    <vt:lpwstr>cbac7005-02c1-43eb-b497-e6492d1b2dd8</vt:lpwstr>
  </property>
  <property fmtid="{D5CDD505-2E9C-101B-9397-08002B2CF9AE}" pid="10" name="MSIP_Label_ba62f585-b40f-4ab9-bafe-39150f03d124_ActionId">
    <vt:lpwstr>7991825f-1107-433b-8054-c355bf9c94bf</vt:lpwstr>
  </property>
  <property fmtid="{D5CDD505-2E9C-101B-9397-08002B2CF9AE}" pid="11" name="MSIP_Label_ba62f585-b40f-4ab9-bafe-39150f03d124_ContentBits">
    <vt:lpwstr>0</vt:lpwstr>
  </property>
</Properties>
</file>